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4DC65" w14:textId="77777777" w:rsidR="00FC004B" w:rsidRDefault="00FC004B" w:rsidP="00FC004B">
      <w:pPr>
        <w:pStyle w:val="paragraph"/>
        <w:textAlignment w:val="baseline"/>
        <w:rPr>
          <w:rFonts w:ascii="Segoe UI" w:hAnsi="Segoe UI" w:cs="Segoe UI"/>
          <w:b/>
          <w:bCs/>
          <w:caps/>
          <w:color w:val="C42423" w:themeColor="accent1"/>
          <w:sz w:val="18"/>
          <w:szCs w:val="18"/>
          <w:u w:val="single"/>
        </w:rPr>
      </w:pPr>
      <w:r>
        <w:rPr>
          <w:rStyle w:val="eop"/>
          <w:rFonts w:ascii="Century Gothic" w:hAnsi="Century Gothic" w:cs="Segoe UI"/>
          <w:b/>
          <w:bCs/>
          <w:caps/>
          <w:color w:val="C42423" w:themeColor="accent1"/>
          <w:sz w:val="18"/>
          <w:szCs w:val="18"/>
          <w:highlight w:val="yellow"/>
          <w:u w:val="single"/>
        </w:rPr>
        <w:t xml:space="preserve">Note: Agencies should delete all unapplicable language from this template. For example, if the employee is not subject to weekly testing as an </w:t>
      </w:r>
      <w:r>
        <w:rPr>
          <w:rStyle w:val="eop"/>
          <w:rFonts w:ascii="Century Gothic" w:hAnsi="Century Gothic" w:cs="Segoe UI"/>
          <w:b/>
          <w:caps/>
          <w:color w:val="C42423" w:themeColor="accent1"/>
          <w:sz w:val="18"/>
          <w:szCs w:val="18"/>
          <w:highlight w:val="yellow"/>
          <w:u w:val="single"/>
        </w:rPr>
        <w:t xml:space="preserve">APPROVED </w:t>
      </w:r>
      <w:r>
        <w:rPr>
          <w:rStyle w:val="eop"/>
          <w:rFonts w:ascii="Century Gothic" w:hAnsi="Century Gothic" w:cs="Segoe UI"/>
          <w:b/>
          <w:bCs/>
          <w:caps/>
          <w:color w:val="C42423" w:themeColor="accent1"/>
          <w:sz w:val="18"/>
          <w:szCs w:val="18"/>
          <w:highlight w:val="yellow"/>
          <w:u w:val="single"/>
        </w:rPr>
        <w:t>accommodation</w:t>
      </w:r>
      <w:r>
        <w:rPr>
          <w:rStyle w:val="eop"/>
          <w:rFonts w:ascii="Century Gothic" w:hAnsi="Century Gothic" w:cs="Segoe UI"/>
          <w:b/>
          <w:caps/>
          <w:color w:val="C42423" w:themeColor="accent1"/>
          <w:sz w:val="18"/>
          <w:szCs w:val="18"/>
          <w:highlight w:val="yellow"/>
          <w:u w:val="single"/>
        </w:rPr>
        <w:t xml:space="preserve"> OR PENDING REQUEST</w:t>
      </w:r>
      <w:r>
        <w:rPr>
          <w:rStyle w:val="eop"/>
          <w:rFonts w:ascii="Century Gothic" w:hAnsi="Century Gothic" w:cs="Segoe UI"/>
          <w:b/>
          <w:bCs/>
          <w:caps/>
          <w:color w:val="C42423" w:themeColor="accent1"/>
          <w:sz w:val="18"/>
          <w:szCs w:val="18"/>
          <w:highlight w:val="yellow"/>
          <w:u w:val="single"/>
        </w:rPr>
        <w:t xml:space="preserve">, delete all language referencing testing as part of an </w:t>
      </w:r>
      <w:r>
        <w:rPr>
          <w:rStyle w:val="eop"/>
          <w:rFonts w:ascii="Century Gothic" w:hAnsi="Century Gothic" w:cs="Segoe UI"/>
          <w:b/>
          <w:caps/>
          <w:color w:val="C42423" w:themeColor="accent1"/>
          <w:sz w:val="18"/>
          <w:szCs w:val="18"/>
          <w:highlight w:val="yellow"/>
          <w:u w:val="single"/>
        </w:rPr>
        <w:t>APPROVED OR PENDING accommodation REQUEST. PURSUANT TO 6-B dcmr § 1623.1, THE DECIDING OFFICIAL SHALL BE THE AGENCY HEAD, THE PERSONNEL AUTHORITY, OR THEIR DESIGNEE. a proposing official may not serve as a deciding official for the same matter, except when the size of the agency mandates otherwise. AGENCIES SHOULD MODIFY LANGUAGE TO REFLECT THE</w:t>
      </w:r>
      <w:r>
        <w:rPr>
          <w:rStyle w:val="eop"/>
          <w:rFonts w:ascii="Century Gothic" w:hAnsi="Century Gothic" w:cs="Segoe UI"/>
          <w:b/>
          <w:color w:val="C42423" w:themeColor="accent1"/>
          <w:sz w:val="18"/>
          <w:szCs w:val="18"/>
          <w:highlight w:val="yellow"/>
          <w:u w:val="single"/>
        </w:rPr>
        <w:t xml:space="preserve"> CIRCUMSTANCES</w:t>
      </w:r>
      <w:r>
        <w:rPr>
          <w:rStyle w:val="eop"/>
          <w:rFonts w:ascii="Century Gothic" w:hAnsi="Century Gothic" w:cs="Segoe UI"/>
          <w:b/>
          <w:caps/>
          <w:color w:val="C42423" w:themeColor="accent1"/>
          <w:sz w:val="18"/>
          <w:szCs w:val="18"/>
          <w:highlight w:val="yellow"/>
          <w:u w:val="single"/>
        </w:rPr>
        <w:t xml:space="preserve"> of each case.</w:t>
      </w:r>
      <w:r>
        <w:rPr>
          <w:rStyle w:val="eop"/>
          <w:rFonts w:ascii="Century Gothic" w:hAnsi="Century Gothic" w:cs="Segoe UI"/>
          <w:b/>
          <w:caps/>
          <w:color w:val="C42423" w:themeColor="accent1"/>
          <w:sz w:val="18"/>
          <w:szCs w:val="18"/>
          <w:u w:val="single"/>
        </w:rPr>
        <w:t xml:space="preserve">    </w:t>
      </w:r>
    </w:p>
    <w:p w14:paraId="4A3DDF10" w14:textId="77777777" w:rsidR="00464995" w:rsidRDefault="00AA6F5D" w:rsidP="00D534B2">
      <w:pPr>
        <w:rPr>
          <w:rFonts w:eastAsiaTheme="majorEastAsia"/>
          <w:noProof/>
        </w:rPr>
      </w:pPr>
      <w:r>
        <w:rPr>
          <w:rFonts w:eastAsiaTheme="majorEastAsia"/>
          <w:noProof/>
        </w:rPr>
        <w:t>[Agency Department]</w:t>
      </w:r>
    </w:p>
    <w:p w14:paraId="016FC5AF" w14:textId="29F59F79" w:rsidR="00BA43C7" w:rsidRDefault="00BA43C7" w:rsidP="00D534B2">
      <w:pPr>
        <w:rPr>
          <w:rFonts w:eastAsiaTheme="majorEastAsia"/>
        </w:rPr>
      </w:pPr>
      <w:r>
        <w:rPr>
          <w:rFonts w:eastAsiaTheme="majorEastAsia"/>
        </w:rPr>
        <w:fldChar w:fldCharType="begin"/>
      </w:r>
      <w:r>
        <w:rPr>
          <w:rFonts w:eastAsiaTheme="majorEastAsia"/>
        </w:rPr>
        <w:instrText xml:space="preserve"> SAVEDATE  \@ "MMMM d, yyyy"  \* MERGEFORMAT </w:instrText>
      </w:r>
      <w:r>
        <w:rPr>
          <w:rFonts w:eastAsiaTheme="majorEastAsia"/>
        </w:rPr>
        <w:fldChar w:fldCharType="separate"/>
      </w:r>
      <w:r w:rsidR="009628E5">
        <w:rPr>
          <w:rFonts w:eastAsiaTheme="majorEastAsia"/>
          <w:noProof/>
        </w:rPr>
        <w:t>March 22, 2022</w:t>
      </w:r>
      <w:r>
        <w:rPr>
          <w:rFonts w:eastAsiaTheme="majorEastAsia"/>
        </w:rPr>
        <w:fldChar w:fldCharType="end"/>
      </w:r>
    </w:p>
    <w:p w14:paraId="50A11150" w14:textId="2B17A92B" w:rsidR="00AA6F5D" w:rsidRPr="00D811BA" w:rsidRDefault="00AA6F5D" w:rsidP="00D534B2">
      <w:pPr>
        <w:rPr>
          <w:rFonts w:eastAsiaTheme="majorEastAsia"/>
        </w:rPr>
      </w:pPr>
      <w:r w:rsidRPr="00F717EA">
        <w:rPr>
          <w:rFonts w:eastAsiaTheme="majorEastAsia"/>
          <w:noProof/>
        </w:rPr>
        <w:t>[Agency Address]</w:t>
      </w:r>
    </w:p>
    <w:p w14:paraId="37FF89BD" w14:textId="77777777" w:rsidR="00BA43C7" w:rsidRPr="00E93CC9" w:rsidRDefault="00BA43C7" w:rsidP="00BA43C7">
      <w:pPr>
        <w:ind w:right="6030"/>
      </w:pPr>
    </w:p>
    <w:p w14:paraId="6153F638" w14:textId="77777777" w:rsidR="00BA43C7" w:rsidRPr="00EF1297" w:rsidRDefault="008A133B" w:rsidP="00BA43C7">
      <w:pPr>
        <w:rPr>
          <w:b/>
          <w:szCs w:val="20"/>
        </w:rPr>
      </w:pPr>
      <w:sdt>
        <w:sdtPr>
          <w:rPr>
            <w:b/>
            <w:szCs w:val="20"/>
          </w:rPr>
          <w:alias w:val="Employee First Name"/>
          <w:tag w:val="Employee_x0020_First_x0020_Name"/>
          <w:id w:val="-703558038"/>
          <w:placeholder>
            <w:docPart w:val="1B99E24324E9430BAB450A449E15AE26"/>
          </w:placeholder>
          <w:showingPlcHdr/>
          <w:text/>
        </w:sdtPr>
        <w:sdtEndPr/>
        <w:sdtContent>
          <w:r w:rsidR="00BA43C7" w:rsidRPr="00EF1297">
            <w:rPr>
              <w:rStyle w:val="PlaceholderText"/>
              <w:szCs w:val="20"/>
            </w:rPr>
            <w:t>[Employee First Name]</w:t>
          </w:r>
        </w:sdtContent>
      </w:sdt>
      <w:r w:rsidR="00BA43C7" w:rsidRPr="00EF1297">
        <w:rPr>
          <w:b/>
          <w:szCs w:val="20"/>
        </w:rPr>
        <w:t xml:space="preserve"> </w:t>
      </w:r>
      <w:sdt>
        <w:sdtPr>
          <w:rPr>
            <w:b/>
            <w:szCs w:val="20"/>
          </w:rPr>
          <w:alias w:val="Employee Last Name"/>
          <w:tag w:val="Employee_x0020_Last_x0020_Name"/>
          <w:id w:val="-847253829"/>
          <w:placeholder>
            <w:docPart w:val="DECCA7933CB94A78A1D0B2485F966B61"/>
          </w:placeholder>
          <w:showingPlcHdr/>
          <w:text/>
        </w:sdtPr>
        <w:sdtEndPr/>
        <w:sdtContent>
          <w:r w:rsidR="00BA43C7" w:rsidRPr="00EF1297">
            <w:rPr>
              <w:rStyle w:val="PlaceholderText"/>
              <w:szCs w:val="20"/>
            </w:rPr>
            <w:t>[Employee Last Name]</w:t>
          </w:r>
        </w:sdtContent>
      </w:sdt>
      <w:r w:rsidR="00BA43C7" w:rsidRPr="00EF1297">
        <w:rPr>
          <w:b/>
          <w:szCs w:val="20"/>
        </w:rPr>
        <w:t xml:space="preserve">, </w:t>
      </w:r>
      <w:sdt>
        <w:sdtPr>
          <w:rPr>
            <w:b/>
            <w:szCs w:val="20"/>
          </w:rPr>
          <w:alias w:val="Job Title"/>
          <w:tag w:val="Job_x0020_Title"/>
          <w:id w:val="138939133"/>
          <w:placeholder>
            <w:docPart w:val="19E2EC45A50248F98D56AF4AC5F5C6DC"/>
          </w:placeholder>
          <w:showingPlcHdr/>
          <w:text/>
        </w:sdtPr>
        <w:sdtEndPr/>
        <w:sdtContent>
          <w:r w:rsidR="00BA43C7" w:rsidRPr="00EF1297">
            <w:rPr>
              <w:rStyle w:val="PlaceholderText"/>
              <w:szCs w:val="20"/>
            </w:rPr>
            <w:t>[Job Title]</w:t>
          </w:r>
        </w:sdtContent>
      </w:sdt>
    </w:p>
    <w:sdt>
      <w:sdtPr>
        <w:rPr>
          <w:szCs w:val="20"/>
        </w:rPr>
        <w:alias w:val="Street Address"/>
        <w:tag w:val="Street_x0020_Address"/>
        <w:id w:val="-1558309155"/>
        <w:placeholder>
          <w:docPart w:val="2BD22913DFC8422EA7AD420E1CDB32A3"/>
        </w:placeholder>
        <w:showingPlcHdr/>
        <w:text/>
      </w:sdtPr>
      <w:sdtEndPr/>
      <w:sdtContent>
        <w:p w14:paraId="6D19B07C" w14:textId="77777777" w:rsidR="00BA43C7" w:rsidRPr="00EF1297" w:rsidRDefault="00BA43C7" w:rsidP="00BA43C7">
          <w:pPr>
            <w:rPr>
              <w:szCs w:val="20"/>
            </w:rPr>
          </w:pPr>
          <w:r w:rsidRPr="00EF1297">
            <w:rPr>
              <w:rStyle w:val="PlaceholderText"/>
              <w:szCs w:val="20"/>
            </w:rPr>
            <w:t>[Street Address]</w:t>
          </w:r>
        </w:p>
      </w:sdtContent>
    </w:sdt>
    <w:p w14:paraId="0D9485B4" w14:textId="0E789436" w:rsidR="00BA43C7" w:rsidRPr="00EF1297" w:rsidRDefault="008A133B" w:rsidP="00BA43C7">
      <w:pPr>
        <w:rPr>
          <w:szCs w:val="20"/>
        </w:rPr>
      </w:pPr>
      <w:sdt>
        <w:sdtPr>
          <w:rPr>
            <w:szCs w:val="20"/>
          </w:rPr>
          <w:alias w:val="City"/>
          <w:tag w:val="City"/>
          <w:id w:val="1932390041"/>
          <w:placeholder>
            <w:docPart w:val="E771A9267FC645B6A2F74E61EC5537D4"/>
          </w:placeholder>
          <w:showingPlcHdr/>
          <w:text/>
        </w:sdtPr>
        <w:sdtEndPr/>
        <w:sdtContent>
          <w:r w:rsidR="00BA43C7" w:rsidRPr="00EF1297">
            <w:rPr>
              <w:rStyle w:val="PlaceholderText"/>
              <w:szCs w:val="20"/>
            </w:rPr>
            <w:t>[City]</w:t>
          </w:r>
        </w:sdtContent>
      </w:sdt>
      <w:r w:rsidR="00BA43C7" w:rsidRPr="00EF1297">
        <w:rPr>
          <w:szCs w:val="20"/>
        </w:rPr>
        <w:t xml:space="preserve">, </w:t>
      </w:r>
      <w:sdt>
        <w:sdtPr>
          <w:rPr>
            <w:caps/>
            <w:szCs w:val="20"/>
          </w:rPr>
          <w:alias w:val="State"/>
          <w:tag w:val="State"/>
          <w:id w:val="766967186"/>
          <w:placeholder>
            <w:docPart w:val="8763DF6065FD439E96A6E8E65F27BDAD"/>
          </w:placeholder>
          <w:showingPlcHdr/>
          <w:text/>
        </w:sdtPr>
        <w:sdtEndPr/>
        <w:sdtContent>
          <w:r w:rsidR="00BA43C7" w:rsidRPr="00EF1297">
            <w:rPr>
              <w:rStyle w:val="PlaceholderText"/>
              <w:caps/>
              <w:szCs w:val="20"/>
            </w:rPr>
            <w:t>[State]</w:t>
          </w:r>
        </w:sdtContent>
      </w:sdt>
      <w:r w:rsidR="00BA43C7" w:rsidRPr="00EF1297">
        <w:rPr>
          <w:szCs w:val="20"/>
        </w:rPr>
        <w:t xml:space="preserve"> </w:t>
      </w:r>
    </w:p>
    <w:p w14:paraId="15D9F939" w14:textId="77777777" w:rsidR="00BA43C7" w:rsidRPr="00EF1297" w:rsidRDefault="00BA43C7" w:rsidP="00BA43C7">
      <w:pPr>
        <w:spacing w:after="120"/>
        <w:rPr>
          <w:rFonts w:eastAsiaTheme="majorEastAsia"/>
          <w:szCs w:val="20"/>
        </w:rPr>
      </w:pPr>
    </w:p>
    <w:p w14:paraId="663AC756" w14:textId="32880807" w:rsidR="00BA43C7" w:rsidRPr="00D811BA" w:rsidRDefault="00BA43C7" w:rsidP="00BA43C7">
      <w:pPr>
        <w:tabs>
          <w:tab w:val="left" w:pos="900"/>
        </w:tabs>
        <w:spacing w:after="360"/>
        <w:ind w:left="900" w:hanging="900"/>
        <w:jc w:val="left"/>
        <w:rPr>
          <w:rFonts w:eastAsiaTheme="majorEastAsia"/>
        </w:rPr>
      </w:pPr>
      <w:r w:rsidRPr="00D811BA">
        <w:rPr>
          <w:rFonts w:eastAsiaTheme="majorEastAsia"/>
        </w:rPr>
        <w:t xml:space="preserve">Subject: </w:t>
      </w:r>
      <w:r>
        <w:rPr>
          <w:rFonts w:eastAsiaTheme="majorEastAsia"/>
        </w:rPr>
        <w:tab/>
      </w:r>
      <w:r w:rsidR="00721D76">
        <w:rPr>
          <w:rStyle w:val="Style2"/>
          <w:sz w:val="20"/>
        </w:rPr>
        <w:t xml:space="preserve">Final </w:t>
      </w:r>
      <w:r w:rsidR="003B7E8B">
        <w:rPr>
          <w:rStyle w:val="Style2"/>
          <w:sz w:val="20"/>
        </w:rPr>
        <w:t xml:space="preserve">Decision: </w:t>
      </w:r>
      <w:r w:rsidR="006C5AC4">
        <w:rPr>
          <w:rStyle w:val="Style2"/>
          <w:sz w:val="20"/>
        </w:rPr>
        <w:t>Removal</w:t>
      </w:r>
    </w:p>
    <w:p w14:paraId="77FE20F4" w14:textId="77777777" w:rsidR="00BA43C7" w:rsidRPr="00E93CC9" w:rsidRDefault="00BA43C7" w:rsidP="00BA43C7">
      <w:r w:rsidRPr="00E93CC9">
        <w:t xml:space="preserve">Dear </w:t>
      </w:r>
      <w:sdt>
        <w:sdtPr>
          <w:alias w:val="Empl Prefix"/>
          <w:tag w:val="Empl_x0020_Prefix"/>
          <w:id w:val="2110007642"/>
          <w:placeholder>
            <w:docPart w:val="34E77D7BA5DD4850BB590BB96C6935CA"/>
          </w:placeholder>
          <w:showingPlcHdr/>
          <w:dropDownList>
            <w:listItem w:value="[Empl Prefix]"/>
          </w:dropDownList>
        </w:sdtPr>
        <w:sdtEndPr/>
        <w:sdtContent>
          <w:r w:rsidRPr="001D0A07">
            <w:rPr>
              <w:rStyle w:val="PlaceholderText"/>
            </w:rPr>
            <w:t>[Empl Prefix]</w:t>
          </w:r>
        </w:sdtContent>
      </w:sdt>
      <w:r w:rsidRPr="00E93CC9">
        <w:t xml:space="preserve"> </w:t>
      </w:r>
      <w:sdt>
        <w:sdtPr>
          <w:alias w:val="Employee Last Name"/>
          <w:tag w:val="Employee_x0020_Last_x0020_Name"/>
          <w:id w:val="453601089"/>
          <w:placeholder>
            <w:docPart w:val="3041659A487841C3A13E4EE994AFE69C"/>
          </w:placeholder>
          <w:showingPlcHdr/>
          <w:text/>
        </w:sdtPr>
        <w:sdtEndPr/>
        <w:sdtContent>
          <w:r w:rsidRPr="001D0A07">
            <w:rPr>
              <w:rStyle w:val="PlaceholderText"/>
            </w:rPr>
            <w:t>[Employee Last Name]</w:t>
          </w:r>
        </w:sdtContent>
      </w:sdt>
      <w:r w:rsidRPr="00E93CC9">
        <w:t>:</w:t>
      </w:r>
    </w:p>
    <w:p w14:paraId="6B43345D" w14:textId="77777777" w:rsidR="00BA43C7" w:rsidRPr="00E93CC9" w:rsidRDefault="00BA43C7" w:rsidP="00BA43C7"/>
    <w:p w14:paraId="0C3CBA37" w14:textId="478DCEE0" w:rsidR="007B7517" w:rsidRPr="008A56C9" w:rsidRDefault="007B7517" w:rsidP="007B7517">
      <w:r w:rsidRPr="008A56C9">
        <w:t xml:space="preserve">On or about </w:t>
      </w:r>
      <w:sdt>
        <w:sdtPr>
          <w:alias w:val="Service Date"/>
          <w:tag w:val="Service_x0020_Date"/>
          <w:id w:val="-790746055"/>
          <w:placeholder>
            <w:docPart w:val="276773DE264C4C07A4E9A9B1401E5DF1"/>
          </w:placeholder>
          <w:showingPlcHdr/>
          <w:date>
            <w:dateFormat w:val="MMMM d, yyyy"/>
            <w:lid w:val="en-US"/>
            <w:storeMappedDataAs w:val="dateTime"/>
            <w:calendar w:val="gregorian"/>
          </w:date>
        </w:sdtPr>
        <w:sdtEndPr/>
        <w:sdtContent>
          <w:r w:rsidRPr="008A56C9">
            <w:rPr>
              <w:rStyle w:val="PlaceholderText"/>
            </w:rPr>
            <w:t>[Service Date]</w:t>
          </w:r>
        </w:sdtContent>
      </w:sdt>
      <w:r w:rsidRPr="008A56C9">
        <w:t xml:space="preserve">, you received a notice </w:t>
      </w:r>
      <w:r w:rsidR="00823039">
        <w:t>of</w:t>
      </w:r>
      <w:r w:rsidR="008B04AF">
        <w:t xml:space="preserve"> proposed</w:t>
      </w:r>
      <w:r w:rsidR="00823039">
        <w:t xml:space="preserve"> removal which </w:t>
      </w:r>
      <w:r w:rsidR="00BF791F">
        <w:t xml:space="preserve">proposed </w:t>
      </w:r>
      <w:r w:rsidR="00453992">
        <w:t xml:space="preserve">your removal from </w:t>
      </w:r>
      <w:r w:rsidRPr="008A56C9">
        <w:t xml:space="preserve">employment as a </w:t>
      </w:r>
      <w:sdt>
        <w:sdtPr>
          <w:alias w:val="Job Title"/>
          <w:tag w:val="Job_x0020_Title"/>
          <w:id w:val="-801458360"/>
          <w:placeholder>
            <w:docPart w:val="557F623A85EA4355A8A8B8F2F506A8BD"/>
          </w:placeholder>
          <w:showingPlcHdr/>
          <w:text/>
        </w:sdtPr>
        <w:sdtEndPr/>
        <w:sdtContent>
          <w:r w:rsidRPr="008A56C9">
            <w:rPr>
              <w:rStyle w:val="PlaceholderText"/>
            </w:rPr>
            <w:t>[Job Title]</w:t>
          </w:r>
        </w:sdtContent>
      </w:sdt>
      <w:r w:rsidR="008F58D2">
        <w:t xml:space="preserve"> with the </w:t>
      </w:r>
      <w:sdt>
        <w:sdtPr>
          <w:rPr>
            <w:rFonts w:cs="Arial"/>
          </w:rPr>
          <w:alias w:val="Agency"/>
          <w:tag w:val="Agency"/>
          <w:id w:val="-277031894"/>
          <w:placeholder>
            <w:docPart w:val="F0A5B57C018342EBA6953E108C9D7273"/>
          </w:placeholder>
          <w:showingPlcHdr/>
          <w:text/>
        </w:sdtPr>
        <w:sdtEndPr/>
        <w:sdtContent>
          <w:r w:rsidR="008F58D2" w:rsidRPr="00CC416F">
            <w:rPr>
              <w:rStyle w:val="PlaceholderText"/>
            </w:rPr>
            <w:t>[Agency]</w:t>
          </w:r>
        </w:sdtContent>
      </w:sdt>
      <w:r w:rsidRPr="008A56C9">
        <w:t xml:space="preserve">. I have </w:t>
      </w:r>
      <w:r w:rsidR="008B04AF">
        <w:t xml:space="preserve">thoroughly </w:t>
      </w:r>
      <w:r w:rsidRPr="008A56C9">
        <w:t xml:space="preserve">reviewed </w:t>
      </w:r>
      <w:r w:rsidR="002473AA">
        <w:t xml:space="preserve">and considered </w:t>
      </w:r>
      <w:r w:rsidRPr="008A56C9">
        <w:t xml:space="preserve">the notice </w:t>
      </w:r>
      <w:r w:rsidR="008B04AF">
        <w:t>of proposed removal, the attachments,</w:t>
      </w:r>
      <w:r w:rsidRPr="008A56C9">
        <w:t xml:space="preserve"> and the report and recommendation issued by the administrative review officer, </w:t>
      </w:r>
      <w:sdt>
        <w:sdtPr>
          <w:alias w:val="HO_Name"/>
          <w:tag w:val="HO_Name"/>
          <w:id w:val="1372037774"/>
          <w:placeholder>
            <w:docPart w:val="EA6A3031F0CD4745B60A1C109D318848"/>
          </w:placeholder>
          <w:showingPlcHdr/>
          <w:text/>
        </w:sdtPr>
        <w:sdtEndPr/>
        <w:sdtContent>
          <w:r w:rsidRPr="008A56C9">
            <w:rPr>
              <w:rStyle w:val="PlaceholderText"/>
            </w:rPr>
            <w:t>[HO_Name]</w:t>
          </w:r>
        </w:sdtContent>
      </w:sdt>
      <w:r w:rsidRPr="008A56C9">
        <w:t xml:space="preserve">. I must concur with the </w:t>
      </w:r>
      <w:r w:rsidR="00674E1D">
        <w:t xml:space="preserve">proposed </w:t>
      </w:r>
      <w:r w:rsidRPr="008A56C9">
        <w:t xml:space="preserve">action and, accordingly, your employment with the District of Columbia government </w:t>
      </w:r>
      <w:r w:rsidR="00A4000E">
        <w:t xml:space="preserve">ceases </w:t>
      </w:r>
      <w:r w:rsidR="00DF6355">
        <w:t>on</w:t>
      </w:r>
      <w:r w:rsidRPr="008A56C9">
        <w:t xml:space="preserve"> </w:t>
      </w:r>
      <w:sdt>
        <w:sdtPr>
          <w:alias w:val="Separation Date"/>
          <w:tag w:val="Separation_x0020_Date"/>
          <w:id w:val="1282065557"/>
          <w:placeholder>
            <w:docPart w:val="5977696416A240889135AB84B60D83E0"/>
          </w:placeholder>
          <w:showingPlcHdr/>
          <w:date>
            <w:dateFormat w:val="MMMM d, yyyy"/>
            <w:lid w:val="en-US"/>
            <w:storeMappedDataAs w:val="dateTime"/>
            <w:calendar w:val="gregorian"/>
          </w:date>
        </w:sdtPr>
        <w:sdtEndPr/>
        <w:sdtContent>
          <w:r w:rsidRPr="008A56C9">
            <w:rPr>
              <w:rStyle w:val="PlaceholderText"/>
            </w:rPr>
            <w:t>[Separation Date]</w:t>
          </w:r>
        </w:sdtContent>
      </w:sdt>
      <w:r w:rsidRPr="008A56C9">
        <w:t>.</w:t>
      </w:r>
    </w:p>
    <w:p w14:paraId="10C08F26" w14:textId="77777777" w:rsidR="00BA43C7" w:rsidRPr="00E93CC9" w:rsidRDefault="00BA43C7" w:rsidP="00BA43C7"/>
    <w:p w14:paraId="46405D00" w14:textId="45E6F6B6" w:rsidR="00BA43C7" w:rsidRPr="00E93CC9" w:rsidRDefault="00BA43C7" w:rsidP="00BA43C7">
      <w:r w:rsidRPr="00E93CC9">
        <w:rPr>
          <w:b/>
        </w:rPr>
        <w:t>Disciplinary Cause.</w:t>
      </w:r>
      <w:r w:rsidRPr="00E93CC9">
        <w:t xml:space="preserve"> This </w:t>
      </w:r>
      <w:r w:rsidR="007B7517">
        <w:t xml:space="preserve">final </w:t>
      </w:r>
      <w:r w:rsidRPr="00E93CC9">
        <w:t xml:space="preserve">action is being </w:t>
      </w:r>
      <w:r w:rsidR="007B7517">
        <w:t>taken</w:t>
      </w:r>
      <w:r w:rsidRPr="00E93CC9">
        <w:t xml:space="preserve"> for the following reason</w:t>
      </w:r>
      <w:r w:rsidR="002473AA">
        <w:t>(s)</w:t>
      </w:r>
      <w:r w:rsidRPr="00E93CC9">
        <w:t>:</w:t>
      </w:r>
    </w:p>
    <w:p w14:paraId="2E3CABAF" w14:textId="77777777" w:rsidR="00BA43C7" w:rsidRPr="00E93CC9" w:rsidRDefault="00BA43C7" w:rsidP="00BA43C7"/>
    <w:p w14:paraId="1841A653" w14:textId="03D15DAA" w:rsidR="004C55B7" w:rsidRDefault="004C55B7" w:rsidP="00530B90">
      <w:pPr>
        <w:spacing w:line="300" w:lineRule="auto"/>
        <w:rPr>
          <w:szCs w:val="20"/>
        </w:rPr>
      </w:pPr>
      <w:r w:rsidRPr="006E4D4B">
        <w:rPr>
          <w:szCs w:val="20"/>
        </w:rPr>
        <w:t xml:space="preserve">On [Date], it was determined </w:t>
      </w:r>
      <w:r>
        <w:t>that you</w:t>
      </w:r>
      <w:r w:rsidRPr="006E4D4B">
        <w:rPr>
          <w:szCs w:val="20"/>
        </w:rPr>
        <w:t xml:space="preserve"> have not provided proof of full vaccination against COVID-19, or you have failed submit a weekly negative COVID-19 test for the week of [Date] as part of an approved or pending accommodation request. Your actions violate §§ 1605.4(a)</w:t>
      </w:r>
      <w:r w:rsidR="00803E4B">
        <w:rPr>
          <w:szCs w:val="20"/>
        </w:rPr>
        <w:t xml:space="preserve"> </w:t>
      </w:r>
      <w:r w:rsidRPr="006E4D4B">
        <w:rPr>
          <w:szCs w:val="20"/>
        </w:rPr>
        <w:t xml:space="preserve">(Conduct </w:t>
      </w:r>
      <w:r w:rsidR="003A0E6A">
        <w:rPr>
          <w:szCs w:val="20"/>
        </w:rPr>
        <w:t>P</w:t>
      </w:r>
      <w:r w:rsidRPr="006E4D4B">
        <w:rPr>
          <w:szCs w:val="20"/>
        </w:rPr>
        <w:t xml:space="preserve">rejudicial to the District of Columbia </w:t>
      </w:r>
      <w:r w:rsidR="003A0E6A">
        <w:rPr>
          <w:szCs w:val="20"/>
        </w:rPr>
        <w:t>G</w:t>
      </w:r>
      <w:r w:rsidRPr="006E4D4B">
        <w:rPr>
          <w:szCs w:val="20"/>
        </w:rPr>
        <w:t>overnment), (d)</w:t>
      </w:r>
      <w:r w:rsidR="00803E4B">
        <w:rPr>
          <w:szCs w:val="20"/>
        </w:rPr>
        <w:t xml:space="preserve"> </w:t>
      </w:r>
      <w:r w:rsidRPr="006E4D4B">
        <w:rPr>
          <w:szCs w:val="20"/>
        </w:rPr>
        <w:t xml:space="preserve">(Failure or </w:t>
      </w:r>
      <w:r w:rsidR="003A0E6A">
        <w:rPr>
          <w:szCs w:val="20"/>
        </w:rPr>
        <w:t>R</w:t>
      </w:r>
      <w:r w:rsidRPr="006E4D4B">
        <w:rPr>
          <w:szCs w:val="20"/>
        </w:rPr>
        <w:t xml:space="preserve">efusal to </w:t>
      </w:r>
      <w:r w:rsidR="003A0E6A">
        <w:rPr>
          <w:szCs w:val="20"/>
        </w:rPr>
        <w:t>F</w:t>
      </w:r>
      <w:r w:rsidRPr="006E4D4B">
        <w:rPr>
          <w:szCs w:val="20"/>
        </w:rPr>
        <w:t xml:space="preserve">ollow </w:t>
      </w:r>
      <w:r w:rsidR="003A0E6A">
        <w:rPr>
          <w:szCs w:val="20"/>
        </w:rPr>
        <w:t>I</w:t>
      </w:r>
      <w:r w:rsidRPr="006E4D4B">
        <w:rPr>
          <w:szCs w:val="20"/>
        </w:rPr>
        <w:t>nstructions), and (</w:t>
      </w:r>
      <w:proofErr w:type="spellStart"/>
      <w:r w:rsidRPr="006E4D4B">
        <w:rPr>
          <w:szCs w:val="20"/>
        </w:rPr>
        <w:t>i</w:t>
      </w:r>
      <w:proofErr w:type="spellEnd"/>
      <w:r w:rsidRPr="006E4D4B">
        <w:rPr>
          <w:szCs w:val="20"/>
        </w:rPr>
        <w:t>)</w:t>
      </w:r>
      <w:r w:rsidR="00803E4B">
        <w:rPr>
          <w:szCs w:val="20"/>
        </w:rPr>
        <w:t xml:space="preserve"> </w:t>
      </w:r>
      <w:r w:rsidRPr="006E4D4B">
        <w:rPr>
          <w:szCs w:val="20"/>
        </w:rPr>
        <w:t xml:space="preserve">(Safety and </w:t>
      </w:r>
      <w:r w:rsidR="003A0E6A">
        <w:rPr>
          <w:szCs w:val="20"/>
        </w:rPr>
        <w:t>H</w:t>
      </w:r>
      <w:r w:rsidRPr="006E4D4B">
        <w:rPr>
          <w:szCs w:val="20"/>
        </w:rPr>
        <w:t xml:space="preserve">ealth violations) of </w:t>
      </w:r>
      <w:r w:rsidRPr="00E93CC9">
        <w:t xml:space="preserve">Chapter </w:t>
      </w:r>
      <w:r>
        <w:t>16</w:t>
      </w:r>
      <w:r w:rsidRPr="00E93CC9">
        <w:t xml:space="preserve"> of </w:t>
      </w:r>
      <w:r>
        <w:t>Title 6, Subtitle B of the DC Municipal Regulations</w:t>
      </w:r>
      <w:r w:rsidRPr="006E4D4B">
        <w:rPr>
          <w:szCs w:val="20"/>
        </w:rPr>
        <w:t xml:space="preserve">. </w:t>
      </w:r>
    </w:p>
    <w:p w14:paraId="29967FF1" w14:textId="77777777" w:rsidR="004C55B7" w:rsidRDefault="004C55B7" w:rsidP="004C55B7">
      <w:pPr>
        <w:spacing w:line="240" w:lineRule="auto"/>
        <w:rPr>
          <w:szCs w:val="20"/>
        </w:rPr>
      </w:pPr>
    </w:p>
    <w:p w14:paraId="6D86F1C7" w14:textId="42C383FC" w:rsidR="00BA43C7" w:rsidRPr="00E93CC9" w:rsidRDefault="004C55B7" w:rsidP="00BA43C7">
      <w:r w:rsidRPr="006E4D4B">
        <w:rPr>
          <w:szCs w:val="20"/>
        </w:rPr>
        <w:t xml:space="preserve">On [Date], you were verbally counseled for your failure to comply with the </w:t>
      </w:r>
      <w:proofErr w:type="gramStart"/>
      <w:r w:rsidRPr="006E4D4B">
        <w:rPr>
          <w:szCs w:val="20"/>
        </w:rPr>
        <w:t>District</w:t>
      </w:r>
      <w:proofErr w:type="gramEnd"/>
      <w:r w:rsidRPr="006E4D4B">
        <w:rPr>
          <w:szCs w:val="20"/>
        </w:rPr>
        <w:t xml:space="preserve"> government’s vaccination policy. On [Date], you were suspended for five days for your second violation of the </w:t>
      </w:r>
      <w:proofErr w:type="gramStart"/>
      <w:r w:rsidRPr="006E4D4B">
        <w:rPr>
          <w:szCs w:val="20"/>
        </w:rPr>
        <w:t>District’s</w:t>
      </w:r>
      <w:proofErr w:type="gramEnd"/>
      <w:r w:rsidRPr="006E4D4B">
        <w:rPr>
          <w:szCs w:val="20"/>
        </w:rPr>
        <w:t xml:space="preserve"> vaccination policy. </w:t>
      </w:r>
      <w:r>
        <w:rPr>
          <w:szCs w:val="20"/>
        </w:rPr>
        <w:t xml:space="preserve">This constitutes your third violation of the </w:t>
      </w:r>
      <w:proofErr w:type="gramStart"/>
      <w:r>
        <w:rPr>
          <w:szCs w:val="20"/>
        </w:rPr>
        <w:t>District’s</w:t>
      </w:r>
      <w:proofErr w:type="gramEnd"/>
      <w:r>
        <w:rPr>
          <w:szCs w:val="20"/>
        </w:rPr>
        <w:t xml:space="preserve"> vaccination policy. </w:t>
      </w:r>
    </w:p>
    <w:p w14:paraId="1C12E71C" w14:textId="77777777" w:rsidR="004C55B7" w:rsidRDefault="004C55B7" w:rsidP="00BA43C7">
      <w:pPr>
        <w:ind w:left="720"/>
        <w:rPr>
          <w:i/>
        </w:rPr>
      </w:pPr>
    </w:p>
    <w:p w14:paraId="41DD06EB" w14:textId="61AB36A2" w:rsidR="00BA43C7" w:rsidRDefault="007B7517" w:rsidP="00BA43C7">
      <w:pPr>
        <w:ind w:left="720"/>
        <w:rPr>
          <w:b/>
          <w:i/>
        </w:rPr>
      </w:pPr>
      <w:r>
        <w:rPr>
          <w:i/>
        </w:rPr>
        <w:t>Final</w:t>
      </w:r>
      <w:r w:rsidR="00BA43C7" w:rsidRPr="00E93CC9">
        <w:rPr>
          <w:i/>
        </w:rPr>
        <w:t xml:space="preserve"> Action: </w:t>
      </w:r>
      <w:r w:rsidR="006C5AC4">
        <w:rPr>
          <w:b/>
          <w:i/>
        </w:rPr>
        <w:t>Removal</w:t>
      </w:r>
    </w:p>
    <w:p w14:paraId="54D7F72E" w14:textId="77777777" w:rsidR="006C5AC4" w:rsidRPr="00E93CC9" w:rsidRDefault="006C5AC4" w:rsidP="00BA43C7">
      <w:pPr>
        <w:ind w:left="720"/>
        <w:rPr>
          <w:i/>
        </w:rPr>
      </w:pPr>
    </w:p>
    <w:p w14:paraId="575F30D3" w14:textId="005BC7C3" w:rsidR="007B7517" w:rsidRPr="002E3BB9" w:rsidRDefault="00153179" w:rsidP="007B7517">
      <w:pPr>
        <w:rPr>
          <w:szCs w:val="20"/>
        </w:rPr>
      </w:pPr>
      <w:r>
        <w:rPr>
          <w:szCs w:val="20"/>
        </w:rPr>
        <w:t xml:space="preserve">The </w:t>
      </w:r>
      <w:r w:rsidR="002E3BB9">
        <w:rPr>
          <w:szCs w:val="20"/>
        </w:rPr>
        <w:t>removal action</w:t>
      </w:r>
      <w:r>
        <w:rPr>
          <w:szCs w:val="20"/>
        </w:rPr>
        <w:t xml:space="preserve"> serves as an independent </w:t>
      </w:r>
      <w:r w:rsidR="002E3BB9">
        <w:rPr>
          <w:szCs w:val="20"/>
        </w:rPr>
        <w:t>adverse</w:t>
      </w:r>
      <w:r>
        <w:rPr>
          <w:szCs w:val="20"/>
        </w:rPr>
        <w:t xml:space="preserve"> action for each of the enumerated causes above</w:t>
      </w:r>
      <w:r w:rsidR="002E3BB9">
        <w:rPr>
          <w:szCs w:val="20"/>
        </w:rPr>
        <w:t xml:space="preserve">. </w:t>
      </w:r>
      <w:r w:rsidR="007B7517" w:rsidRPr="00ED1051">
        <w:t xml:space="preserve">I adopt and sustain the cause, findings and conclusions outlined in the </w:t>
      </w:r>
      <w:r w:rsidR="007B7517" w:rsidRPr="00ED1051">
        <w:rPr>
          <w:i/>
        </w:rPr>
        <w:t xml:space="preserve">Notice of Proposed </w:t>
      </w:r>
      <w:r w:rsidR="001E3828">
        <w:rPr>
          <w:i/>
        </w:rPr>
        <w:t>Removal</w:t>
      </w:r>
      <w:r w:rsidR="00DE4F8E">
        <w:rPr>
          <w:i/>
        </w:rPr>
        <w:t>, Attachments,</w:t>
      </w:r>
      <w:r w:rsidR="007B7517" w:rsidRPr="00ED1051">
        <w:rPr>
          <w:i/>
        </w:rPr>
        <w:t xml:space="preserve"> </w:t>
      </w:r>
      <w:r w:rsidR="007B7517" w:rsidRPr="00ED1051">
        <w:t xml:space="preserve">and </w:t>
      </w:r>
      <w:r w:rsidR="007B7517" w:rsidRPr="00ED1051">
        <w:rPr>
          <w:i/>
        </w:rPr>
        <w:t>Written Report and Recommendation</w:t>
      </w:r>
      <w:r w:rsidR="007B7517" w:rsidRPr="00ED1051">
        <w:t xml:space="preserve">, and those documents are </w:t>
      </w:r>
      <w:r w:rsidR="007B7517" w:rsidRPr="00ED1051">
        <w:lastRenderedPageBreak/>
        <w:t>incorporated into this final decision. Copies of these documents are attached to this notice for your review.</w:t>
      </w:r>
    </w:p>
    <w:p w14:paraId="79E0E51E" w14:textId="77777777" w:rsidR="00BA43C7" w:rsidRPr="00E93CC9" w:rsidRDefault="00BA43C7" w:rsidP="00BA43C7"/>
    <w:p w14:paraId="43C2A144" w14:textId="77777777" w:rsidR="007B7517" w:rsidRDefault="007B7517" w:rsidP="007B7517">
      <w:pPr>
        <w:rPr>
          <w:rFonts w:cs="Arial"/>
          <w:b/>
        </w:rPr>
      </w:pPr>
      <w:r w:rsidRPr="003E4A1B">
        <w:rPr>
          <w:rFonts w:cs="Arial"/>
          <w:b/>
        </w:rPr>
        <w:t>Appeal Rights</w:t>
      </w:r>
      <w:r>
        <w:rPr>
          <w:rFonts w:cs="Arial"/>
          <w:b/>
        </w:rPr>
        <w:t xml:space="preserve"> </w:t>
      </w:r>
    </w:p>
    <w:p w14:paraId="1CB180CD" w14:textId="77777777" w:rsidR="007B7517" w:rsidRPr="003E4A1B" w:rsidRDefault="007B7517" w:rsidP="007B7517">
      <w:pPr>
        <w:rPr>
          <w:rFonts w:cs="Arial"/>
        </w:rPr>
      </w:pPr>
      <w:r w:rsidRPr="003E4A1B">
        <w:rPr>
          <w:rFonts w:cs="Arial"/>
        </w:rPr>
        <w:t xml:space="preserve">If you disagree with this removal action you may file a grievance pursuant to your collective bargaining agreement or an appeal to the Office of Employee Appeals (OEA), but not both. </w:t>
      </w:r>
    </w:p>
    <w:p w14:paraId="60A6FCCE" w14:textId="77777777" w:rsidR="007B7517" w:rsidRPr="003E4A1B" w:rsidRDefault="007B7517" w:rsidP="007B7517">
      <w:pPr>
        <w:rPr>
          <w:rFonts w:cs="Arial"/>
        </w:rPr>
      </w:pPr>
    </w:p>
    <w:p w14:paraId="013D5DDB" w14:textId="4EA1FDB1" w:rsidR="007B7517" w:rsidRPr="003E4A1B" w:rsidRDefault="007B7517" w:rsidP="007B7517">
      <w:pPr>
        <w:rPr>
          <w:rFonts w:cs="Arial"/>
        </w:rPr>
      </w:pPr>
      <w:r w:rsidRPr="003E4A1B">
        <w:rPr>
          <w:rFonts w:cs="Arial"/>
        </w:rPr>
        <w:t>If you choose to file an appeal with OEA</w:t>
      </w:r>
      <w:r w:rsidR="00323D56">
        <w:rPr>
          <w:rFonts w:cs="Arial"/>
        </w:rPr>
        <w:t>,</w:t>
      </w:r>
      <w:r w:rsidRPr="003E4A1B">
        <w:rPr>
          <w:rFonts w:cs="Arial"/>
        </w:rPr>
        <w:t xml:space="preserve"> </w:t>
      </w:r>
      <w:r w:rsidR="00B14DCC">
        <w:rPr>
          <w:rFonts w:cs="Arial"/>
        </w:rPr>
        <w:t>you must file your appeal</w:t>
      </w:r>
      <w:r w:rsidRPr="003E4A1B">
        <w:rPr>
          <w:rFonts w:cs="Arial"/>
        </w:rPr>
        <w:t xml:space="preserve"> </w:t>
      </w:r>
      <w:r>
        <w:rPr>
          <w:rFonts w:cs="Arial"/>
          <w:u w:val="single"/>
        </w:rPr>
        <w:t>within 30 days</w:t>
      </w:r>
      <w:r w:rsidRPr="003E4A1B">
        <w:rPr>
          <w:rFonts w:cs="Arial"/>
        </w:rPr>
        <w:t xml:space="preserve"> </w:t>
      </w:r>
      <w:r>
        <w:rPr>
          <w:rFonts w:cs="Arial"/>
        </w:rPr>
        <w:t xml:space="preserve">of </w:t>
      </w:r>
      <w:r w:rsidRPr="003E4A1B">
        <w:rPr>
          <w:rFonts w:cs="Arial"/>
        </w:rPr>
        <w:t>the</w:t>
      </w:r>
      <w:r>
        <w:rPr>
          <w:rFonts w:cs="Arial"/>
        </w:rPr>
        <w:t xml:space="preserve"> effective date of th</w:t>
      </w:r>
      <w:r w:rsidR="004F1327">
        <w:rPr>
          <w:rFonts w:cs="Arial"/>
        </w:rPr>
        <w:t>e final agency</w:t>
      </w:r>
      <w:r w:rsidR="00E66F05">
        <w:rPr>
          <w:rFonts w:cs="Arial"/>
        </w:rPr>
        <w:t xml:space="preserve"> decision</w:t>
      </w:r>
      <w:r>
        <w:rPr>
          <w:rFonts w:cs="Arial"/>
        </w:rPr>
        <w:t>.</w:t>
      </w:r>
      <w:r w:rsidRPr="003E4A1B">
        <w:rPr>
          <w:rFonts w:cs="Arial"/>
        </w:rPr>
        <w:t xml:space="preserve"> For OEA appeals, you may be represented by an attorney or other representative who is authorized to represent you under OEA regulations. </w:t>
      </w:r>
    </w:p>
    <w:p w14:paraId="2A464711" w14:textId="77777777" w:rsidR="007B7517" w:rsidRPr="003E4A1B" w:rsidRDefault="007B7517" w:rsidP="007B7517">
      <w:pPr>
        <w:rPr>
          <w:rFonts w:cs="Arial"/>
        </w:rPr>
      </w:pPr>
    </w:p>
    <w:p w14:paraId="65212CF8" w14:textId="77777777" w:rsidR="00BA43C7" w:rsidRDefault="007B7517" w:rsidP="00BA43C7">
      <w:pPr>
        <w:rPr>
          <w:rFonts w:cs="Arial"/>
        </w:rPr>
      </w:pPr>
      <w:r w:rsidRPr="003E4A1B">
        <w:rPr>
          <w:rFonts w:cs="Arial"/>
        </w:rPr>
        <w:t>If you elect to file a grievance, please consult your specific collective bargaining agreement for the proper procedures, including timelines for filing. We also encourage you to contact your union representative for further guidance.</w:t>
      </w:r>
    </w:p>
    <w:p w14:paraId="44C70A9C" w14:textId="77777777" w:rsidR="00EF1297" w:rsidRPr="00E93CC9" w:rsidRDefault="00EF1297" w:rsidP="00BA43C7">
      <w:pPr>
        <w:rPr>
          <w:b/>
        </w:rPr>
      </w:pPr>
    </w:p>
    <w:p w14:paraId="22EEE308" w14:textId="77777777" w:rsidR="007B7517" w:rsidRPr="00C7559C" w:rsidRDefault="007B7517" w:rsidP="007B7517">
      <w:pPr>
        <w:rPr>
          <w:rFonts w:cs="Arial"/>
        </w:rPr>
      </w:pPr>
      <w:r>
        <w:rPr>
          <w:rFonts w:cs="Arial"/>
          <w:b/>
        </w:rPr>
        <w:t>Temporary Continuation of Coverage</w:t>
      </w:r>
    </w:p>
    <w:p w14:paraId="41887403" w14:textId="77777777" w:rsidR="007B7517" w:rsidRPr="003E4A1B" w:rsidRDefault="007B7517" w:rsidP="007B7517">
      <w:pPr>
        <w:rPr>
          <w:rFonts w:cs="Arial"/>
        </w:rPr>
      </w:pPr>
    </w:p>
    <w:p w14:paraId="2AD76338" w14:textId="30758E31" w:rsidR="007B7517" w:rsidRDefault="007B7517" w:rsidP="007B7517">
      <w:pPr>
        <w:rPr>
          <w:rFonts w:cs="Arial"/>
        </w:rPr>
      </w:pPr>
      <w:r w:rsidRPr="00E81189">
        <w:rPr>
          <w:rFonts w:cs="Arial"/>
        </w:rPr>
        <w:t xml:space="preserve">Temporary Continuation of Coverage (TCC) allows employees to temporarily </w:t>
      </w:r>
      <w:r w:rsidR="00721D76">
        <w:rPr>
          <w:rFonts w:cs="Arial"/>
        </w:rPr>
        <w:t>separate from service to continue</w:t>
      </w:r>
      <w:r w:rsidRPr="00E81189">
        <w:rPr>
          <w:rFonts w:cs="Arial"/>
        </w:rPr>
        <w:t xml:space="preserve"> insurance coverage. Health Insurance is effective for 31 days beyond the </w:t>
      </w:r>
      <w:r w:rsidR="00721D76">
        <w:rPr>
          <w:rFonts w:cs="Arial"/>
        </w:rPr>
        <w:t>employee’s last pay period</w:t>
      </w:r>
      <w:r w:rsidRPr="00E81189">
        <w:rPr>
          <w:rFonts w:cs="Arial"/>
        </w:rPr>
        <w:t>. Employees have 60 days from the date of separation to apply. If the election is made timely and applicable premiums are paid, then your insurance is reactivated back to the loss of coverage date.</w:t>
      </w:r>
      <w:r>
        <w:rPr>
          <w:rFonts w:cs="Arial"/>
        </w:rPr>
        <w:t xml:space="preserve">  Premiums for coverage can be found online at dchr.dc.gov.  If you would like to elect to continue coverage beyond the 31 days, please complete the enclosed Temporary Continuation of Coverage Benefits Enrollment Form.  </w:t>
      </w:r>
    </w:p>
    <w:p w14:paraId="1A983BC1" w14:textId="77777777" w:rsidR="007B7517" w:rsidRDefault="007B7517" w:rsidP="007B7517">
      <w:pPr>
        <w:rPr>
          <w:rFonts w:cs="Arial"/>
        </w:rPr>
      </w:pPr>
    </w:p>
    <w:p w14:paraId="5D390B24" w14:textId="77777777" w:rsidR="007B7517" w:rsidRPr="003E4A1B" w:rsidRDefault="007B7517" w:rsidP="007B7517">
      <w:pPr>
        <w:rPr>
          <w:rFonts w:cs="Arial"/>
        </w:rPr>
      </w:pPr>
      <w:r w:rsidRPr="003E4A1B">
        <w:rPr>
          <w:rFonts w:cs="Arial"/>
        </w:rPr>
        <w:t>Notwithstanding the circumstances of your separation, I would like to take this opportunity to thank you for your service to the residents and visitors of the District of Columbia and wish you the very best in all your future endeavors.</w:t>
      </w:r>
    </w:p>
    <w:p w14:paraId="706D4E79" w14:textId="77777777" w:rsidR="007B7517" w:rsidRPr="003E4A1B" w:rsidRDefault="007B7517" w:rsidP="007B7517">
      <w:pPr>
        <w:rPr>
          <w:rFonts w:cs="Arial"/>
        </w:rPr>
      </w:pPr>
    </w:p>
    <w:p w14:paraId="3E6F134C" w14:textId="77777777" w:rsidR="007B7517" w:rsidRPr="003E4A1B" w:rsidRDefault="007B7517" w:rsidP="007B7517">
      <w:pPr>
        <w:rPr>
          <w:rFonts w:cs="Arial"/>
        </w:rPr>
      </w:pPr>
      <w:r w:rsidRPr="003E4A1B">
        <w:rPr>
          <w:rFonts w:cs="Arial"/>
        </w:rPr>
        <w:t>Sincerely,</w:t>
      </w:r>
    </w:p>
    <w:p w14:paraId="464425DF" w14:textId="77777777" w:rsidR="007B7517" w:rsidRPr="003E4A1B" w:rsidRDefault="007B7517" w:rsidP="007B7517">
      <w:pPr>
        <w:rPr>
          <w:rFonts w:cs="Arial"/>
        </w:rPr>
      </w:pPr>
    </w:p>
    <w:p w14:paraId="3F6DBEFE" w14:textId="77777777" w:rsidR="007B7517" w:rsidRPr="003E4A1B" w:rsidRDefault="007B7517" w:rsidP="007B7517">
      <w:pPr>
        <w:rPr>
          <w:rFonts w:cs="Arial"/>
        </w:rPr>
      </w:pPr>
    </w:p>
    <w:p w14:paraId="7044EE16" w14:textId="77777777" w:rsidR="007B7517" w:rsidRPr="003E4A1B" w:rsidRDefault="007B7517" w:rsidP="007B7517">
      <w:pPr>
        <w:rPr>
          <w:rFonts w:cs="Arial"/>
        </w:rPr>
      </w:pPr>
    </w:p>
    <w:p w14:paraId="767051AB" w14:textId="0B9F9E96" w:rsidR="007B7517" w:rsidRDefault="00EA232E" w:rsidP="007B7517">
      <w:pPr>
        <w:rPr>
          <w:rFonts w:cs="Arial"/>
        </w:rPr>
      </w:pPr>
      <w:r>
        <w:rPr>
          <w:rFonts w:cs="Arial"/>
        </w:rPr>
        <w:t>John Doe,</w:t>
      </w:r>
    </w:p>
    <w:p w14:paraId="0785B874" w14:textId="410C3024" w:rsidR="00EA232E" w:rsidRPr="003E4A1B" w:rsidRDefault="00EA232E" w:rsidP="007B7517">
      <w:pPr>
        <w:rPr>
          <w:rFonts w:cs="Arial"/>
        </w:rPr>
      </w:pPr>
      <w:r>
        <w:rPr>
          <w:rFonts w:cs="Arial"/>
        </w:rPr>
        <w:t>Deciding Official</w:t>
      </w:r>
    </w:p>
    <w:p w14:paraId="0AA7B474" w14:textId="77777777" w:rsidR="00EF1297" w:rsidRPr="003E4A1B" w:rsidRDefault="00EF1297" w:rsidP="007B7517">
      <w:pPr>
        <w:rPr>
          <w:rFonts w:cs="Arial"/>
        </w:rPr>
      </w:pPr>
    </w:p>
    <w:p w14:paraId="68B4720E" w14:textId="77777777" w:rsidR="007B7517" w:rsidRDefault="007B7517" w:rsidP="00EF1297">
      <w:pPr>
        <w:ind w:left="720" w:hanging="720"/>
        <w:jc w:val="left"/>
        <w:rPr>
          <w:rFonts w:cs="Arial"/>
        </w:rPr>
      </w:pPr>
      <w:r w:rsidRPr="003E4A1B">
        <w:rPr>
          <w:rFonts w:cs="Arial"/>
        </w:rPr>
        <w:t>cc</w:t>
      </w:r>
      <w:r w:rsidRPr="003E4A1B">
        <w:rPr>
          <w:rFonts w:cs="Arial"/>
        </w:rPr>
        <w:tab/>
      </w:r>
      <w:sdt>
        <w:sdtPr>
          <w:alias w:val="Agency_HD"/>
          <w:tag w:val="Agency_HD"/>
          <w:id w:val="441420882"/>
          <w:placeholder>
            <w:docPart w:val="E056A4B4CDA144289460DDB642F59EAF"/>
          </w:placeholder>
          <w:showingPlcHdr/>
          <w:text/>
        </w:sdtPr>
        <w:sdtEndPr/>
        <w:sdtContent>
          <w:r w:rsidRPr="00E93CC9">
            <w:rPr>
              <w:rStyle w:val="PlaceholderText"/>
            </w:rPr>
            <w:t>[Agency_HD]</w:t>
          </w:r>
        </w:sdtContent>
      </w:sdt>
      <w:r w:rsidRPr="00E93CC9">
        <w:t xml:space="preserve">, </w:t>
      </w:r>
      <w:sdt>
        <w:sdtPr>
          <w:alias w:val="Agency_HD_Title"/>
          <w:tag w:val="Agency_HD_Title"/>
          <w:id w:val="1971018665"/>
          <w:placeholder>
            <w:docPart w:val="F9A509EECD944E3DBA6F832A072C80BA"/>
          </w:placeholder>
          <w:showingPlcHdr/>
          <w:text/>
        </w:sdtPr>
        <w:sdtEndPr/>
        <w:sdtContent>
          <w:r w:rsidRPr="00E93CC9">
            <w:rPr>
              <w:rStyle w:val="PlaceholderText"/>
            </w:rPr>
            <w:t>[Agency_HD_Title]</w:t>
          </w:r>
        </w:sdtContent>
      </w:sdt>
      <w:r w:rsidRPr="00E93CC9">
        <w:br/>
      </w:r>
      <w:sdt>
        <w:sdtPr>
          <w:rPr>
            <w:rFonts w:cs="Arial"/>
          </w:rPr>
          <w:alias w:val="Agency"/>
          <w:tag w:val="Agency"/>
          <w:id w:val="111173741"/>
          <w:placeholder>
            <w:docPart w:val="DCF173EAE71445CD904F5059E3D1A16E"/>
          </w:placeholder>
          <w:showingPlcHdr/>
          <w:text/>
        </w:sdtPr>
        <w:sdtEndPr/>
        <w:sdtContent>
          <w:r w:rsidRPr="00CC416F">
            <w:rPr>
              <w:rStyle w:val="PlaceholderText"/>
            </w:rPr>
            <w:t>[Agency]</w:t>
          </w:r>
        </w:sdtContent>
      </w:sdt>
    </w:p>
    <w:p w14:paraId="6D88792C" w14:textId="77777777" w:rsidR="007B7517" w:rsidRPr="003E4A1B" w:rsidRDefault="007B7517" w:rsidP="007B7517">
      <w:pPr>
        <w:rPr>
          <w:rFonts w:cs="Arial"/>
        </w:rPr>
      </w:pPr>
    </w:p>
    <w:p w14:paraId="5E056CCF" w14:textId="77777777" w:rsidR="007B7517" w:rsidRDefault="007B7517" w:rsidP="007B7517">
      <w:pPr>
        <w:rPr>
          <w:rFonts w:cs="Arial"/>
        </w:rPr>
      </w:pPr>
      <w:proofErr w:type="spellStart"/>
      <w:r w:rsidRPr="003E4A1B">
        <w:rPr>
          <w:rFonts w:cs="Arial"/>
        </w:rPr>
        <w:t>Att</w:t>
      </w:r>
      <w:proofErr w:type="spellEnd"/>
      <w:r w:rsidRPr="003E4A1B">
        <w:rPr>
          <w:rFonts w:cs="Arial"/>
        </w:rPr>
        <w:tab/>
      </w:r>
      <w:r>
        <w:rPr>
          <w:rFonts w:cs="Arial"/>
        </w:rPr>
        <w:t>Administrative Report and Recommendation</w:t>
      </w:r>
    </w:p>
    <w:p w14:paraId="112C308C" w14:textId="42D6B7A8" w:rsidR="007B7517" w:rsidRDefault="007B7517" w:rsidP="007B7517">
      <w:pPr>
        <w:rPr>
          <w:rFonts w:cs="Arial"/>
        </w:rPr>
      </w:pPr>
      <w:r>
        <w:rPr>
          <w:rFonts w:cs="Arial"/>
        </w:rPr>
        <w:tab/>
        <w:t xml:space="preserve">Notice of </w:t>
      </w:r>
      <w:r w:rsidR="00C535CB">
        <w:rPr>
          <w:rFonts w:cs="Arial"/>
        </w:rPr>
        <w:t xml:space="preserve">Proposed </w:t>
      </w:r>
      <w:r w:rsidR="00395732">
        <w:rPr>
          <w:rFonts w:cs="Arial"/>
        </w:rPr>
        <w:t>Removal</w:t>
      </w:r>
    </w:p>
    <w:p w14:paraId="0E64C9F8" w14:textId="50D7F80A" w:rsidR="00540F9F" w:rsidRDefault="00540F9F" w:rsidP="007B7517">
      <w:pPr>
        <w:rPr>
          <w:rFonts w:cs="Arial"/>
        </w:rPr>
      </w:pPr>
      <w:r>
        <w:rPr>
          <w:rFonts w:cs="Arial"/>
        </w:rPr>
        <w:tab/>
        <w:t>Certificate of Service</w:t>
      </w:r>
    </w:p>
    <w:p w14:paraId="674F1B30" w14:textId="77777777" w:rsidR="007B7517" w:rsidRPr="003E4A1B" w:rsidRDefault="008A133B" w:rsidP="007B7517">
      <w:pPr>
        <w:ind w:firstLine="720"/>
        <w:rPr>
          <w:rFonts w:cs="Arial"/>
        </w:rPr>
      </w:pPr>
      <w:hyperlink r:id="rId7" w:history="1">
        <w:r w:rsidR="007B7517" w:rsidRPr="000C6DDE">
          <w:rPr>
            <w:rStyle w:val="Hyperlink"/>
            <w:rFonts w:cs="Arial"/>
          </w:rPr>
          <w:t>OEA Petition for Appeal Form</w:t>
        </w:r>
      </w:hyperlink>
    </w:p>
    <w:p w14:paraId="60D2E058" w14:textId="77777777" w:rsidR="007B7517" w:rsidRDefault="007B7517" w:rsidP="007B7517">
      <w:pPr>
        <w:rPr>
          <w:rFonts w:cs="Arial"/>
        </w:rPr>
      </w:pPr>
      <w:r w:rsidRPr="003E4A1B">
        <w:rPr>
          <w:rFonts w:cs="Arial"/>
        </w:rPr>
        <w:tab/>
      </w:r>
      <w:hyperlink r:id="rId8" w:history="1">
        <w:r w:rsidRPr="000C6DDE">
          <w:rPr>
            <w:rStyle w:val="Hyperlink"/>
            <w:rFonts w:cs="Arial"/>
          </w:rPr>
          <w:t>Rules and Regulations of the Office of Employee Appeals</w:t>
        </w:r>
      </w:hyperlink>
    </w:p>
    <w:p w14:paraId="14F57CFE" w14:textId="77777777" w:rsidR="007B7517" w:rsidRPr="003E4A1B" w:rsidRDefault="007B7517" w:rsidP="007B7517">
      <w:pPr>
        <w:rPr>
          <w:rFonts w:cs="Arial"/>
        </w:rPr>
      </w:pPr>
      <w:r>
        <w:rPr>
          <w:rFonts w:cs="Arial"/>
        </w:rPr>
        <w:tab/>
        <w:t>Temporary Continuation of Coverage Benefits Enrollment Form</w:t>
      </w:r>
    </w:p>
    <w:p w14:paraId="08536FAD" w14:textId="19D5B2A5" w:rsidR="00540F9F" w:rsidRPr="00E93CC9" w:rsidRDefault="005056E2" w:rsidP="00E26438">
      <w:pPr>
        <w:spacing w:line="240" w:lineRule="auto"/>
        <w:jc w:val="left"/>
        <w:rPr>
          <w:b/>
        </w:rPr>
      </w:pPr>
      <w:r>
        <w:rPr>
          <w:rFonts w:cs="Arial"/>
        </w:rPr>
        <w:br w:type="page"/>
      </w:r>
      <w:r w:rsidR="00540F9F" w:rsidRPr="00E93CC9">
        <w:rPr>
          <w:b/>
        </w:rPr>
        <w:lastRenderedPageBreak/>
        <w:t>CERTIFICATE OF SERVICE</w:t>
      </w:r>
    </w:p>
    <w:p w14:paraId="03F003BD" w14:textId="77777777" w:rsidR="00540F9F" w:rsidRPr="00E93CC9" w:rsidRDefault="00540F9F" w:rsidP="00540F9F">
      <w:pPr>
        <w:jc w:val="center"/>
        <w:rPr>
          <w:b/>
        </w:rPr>
      </w:pPr>
    </w:p>
    <w:p w14:paraId="29CC0C81" w14:textId="646B2AAC" w:rsidR="00540F9F" w:rsidRPr="00E93CC9" w:rsidRDefault="00540F9F" w:rsidP="00540F9F">
      <w:r w:rsidRPr="007A0B03">
        <w:t>On ______</w:t>
      </w:r>
      <w:r>
        <w:t>__________</w:t>
      </w:r>
      <w:r w:rsidRPr="007A0B03">
        <w:t xml:space="preserve">_____, a copy of </w:t>
      </w:r>
      <w:r w:rsidR="00720A67" w:rsidRPr="007A0B03">
        <w:t xml:space="preserve">this </w:t>
      </w:r>
      <w:r w:rsidR="00720A67">
        <w:t>final</w:t>
      </w:r>
      <w:r w:rsidR="000F41D4">
        <w:t xml:space="preserve"> agency decision</w:t>
      </w:r>
      <w:r w:rsidRPr="007A0B03">
        <w:t xml:space="preserve"> of removal, along with supporting materials </w:t>
      </w:r>
      <w:r w:rsidR="002C5AE8">
        <w:t xml:space="preserve">and attachments </w:t>
      </w:r>
      <w:r w:rsidRPr="007A0B03">
        <w:t xml:space="preserve">was </w:t>
      </w:r>
      <w:r>
        <w:t xml:space="preserve">provided to </w:t>
      </w:r>
      <w:sdt>
        <w:sdtPr>
          <w:alias w:val="Full Name"/>
          <w:tag w:val="FullName"/>
          <w:id w:val="-1235167543"/>
          <w:placeholder>
            <w:docPart w:val="FDF3A9F2350342EFAB455EF2CA29EF81"/>
          </w:placeholder>
          <w:showingPlcHdr/>
          <w:dataBinding w:prefixMappings="xmlns:ns0='http://schemas.microsoft.com/office/2006/metadata/properties' xmlns:ns1='http://www.w3.org/2001/XMLSchema-instance' xmlns:ns2='http://schemas.microsoft.com/office/infopath/2007/PartnerControls' xmlns:ns3='http://schemas.microsoft.com/sharepoint/v3' xmlns:ns4='606bcb79-fb5e-4698-be89-851978738fb0' xmlns:ns5='706dffae-ffe6-4cf9-b725-9ba8896e78b1' " w:xpath="/ns0:properties[1]/documentManagement[1]/ns3:FullName[1]" w:storeItemID="{77EFD8A0-F4BE-41F2-9E9F-65D1ACA3614A}"/>
          <w:text/>
        </w:sdtPr>
        <w:sdtEndPr/>
        <w:sdtContent>
          <w:r w:rsidR="000A0C70" w:rsidRPr="005905F4">
            <w:rPr>
              <w:rStyle w:val="PlaceholderText"/>
            </w:rPr>
            <w:t>[Full Name]</w:t>
          </w:r>
        </w:sdtContent>
      </w:sdt>
      <w:r>
        <w:t xml:space="preserve">, </w:t>
      </w:r>
      <w:sdt>
        <w:sdtPr>
          <w:alias w:val="Home Address Street"/>
          <w:tag w:val="HomeAddressStreet"/>
          <w:id w:val="1474554275"/>
          <w:placeholder>
            <w:docPart w:val="881E73517D834550830519A18D56088A"/>
          </w:placeholder>
          <w:showingPlcHdr/>
          <w:dataBinding w:prefixMappings="xmlns:ns0='http://schemas.microsoft.com/office/2006/metadata/properties' xmlns:ns1='http://www.w3.org/2001/XMLSchema-instance' xmlns:ns2='http://schemas.microsoft.com/office/infopath/2007/PartnerControls' xmlns:ns3='http://schemas.microsoft.com/sharepoint/v3' xmlns:ns4='606bcb79-fb5e-4698-be89-851978738fb0' xmlns:ns5='706dffae-ffe6-4cf9-b725-9ba8896e78b1' " w:xpath="/ns0:properties[1]/documentManagement[1]/ns3:HomeAddressStreet[1]" w:storeItemID="{77EFD8A0-F4BE-41F2-9E9F-65D1ACA3614A}"/>
          <w:text/>
        </w:sdtPr>
        <w:sdtEndPr/>
        <w:sdtContent>
          <w:r w:rsidR="000A0C70" w:rsidRPr="00B15E95">
            <w:rPr>
              <w:rStyle w:val="PlaceholderText"/>
            </w:rPr>
            <w:t>[Home Address Street]</w:t>
          </w:r>
        </w:sdtContent>
      </w:sdt>
      <w:r>
        <w:t xml:space="preserve"> </w:t>
      </w:r>
      <w:sdt>
        <w:sdtPr>
          <w:alias w:val="Home Address City"/>
          <w:tag w:val="HomeAddressCity"/>
          <w:id w:val="-539667663"/>
          <w:placeholder>
            <w:docPart w:val="A16CE3A42E554E6A95E12F414BA9FB8B"/>
          </w:placeholder>
          <w:showingPlcHdr/>
          <w:dataBinding w:prefixMappings="xmlns:ns0='http://schemas.microsoft.com/office/2006/metadata/properties' xmlns:ns1='http://www.w3.org/2001/XMLSchema-instance' xmlns:ns2='http://schemas.microsoft.com/office/infopath/2007/PartnerControls' xmlns:ns3='http://schemas.microsoft.com/sharepoint/v3' xmlns:ns4='606bcb79-fb5e-4698-be89-851978738fb0' xmlns:ns5='706dffae-ffe6-4cf9-b725-9ba8896e78b1' " w:xpath="/ns0:properties[1]/documentManagement[1]/ns3:HomeAddressCity[1]" w:storeItemID="{77EFD8A0-F4BE-41F2-9E9F-65D1ACA3614A}"/>
          <w:text/>
        </w:sdtPr>
        <w:sdtEndPr/>
        <w:sdtContent>
          <w:r w:rsidR="000A0C70" w:rsidRPr="00B15E95">
            <w:rPr>
              <w:rStyle w:val="PlaceholderText"/>
            </w:rPr>
            <w:t>[Home Address City]</w:t>
          </w:r>
        </w:sdtContent>
      </w:sdt>
      <w:r>
        <w:t xml:space="preserve"> </w:t>
      </w:r>
      <w:sdt>
        <w:sdtPr>
          <w:alias w:val="State/Province"/>
          <w:tag w:val="WorkState"/>
          <w:id w:val="-671795706"/>
          <w:placeholder>
            <w:docPart w:val="7F60D93F78FA46C3A34CD1D1AB0EB7E3"/>
          </w:placeholder>
          <w:showingPlcHdr/>
          <w:dataBinding w:prefixMappings="xmlns:ns0='http://schemas.microsoft.com/office/2006/metadata/properties' xmlns:ns1='http://www.w3.org/2001/XMLSchema-instance' xmlns:ns2='http://schemas.microsoft.com/office/infopath/2007/PartnerControls' xmlns:ns3='http://schemas.microsoft.com/sharepoint/v3' xmlns:ns4='606bcb79-fb5e-4698-be89-851978738fb0' xmlns:ns5='706dffae-ffe6-4cf9-b725-9ba8896e78b1' " w:xpath="/ns0:properties[1]/documentManagement[1]/ns3:WorkState[1]" w:storeItemID="{77EFD8A0-F4BE-41F2-9E9F-65D1ACA3614A}"/>
          <w:text/>
        </w:sdtPr>
        <w:sdtEndPr/>
        <w:sdtContent>
          <w:r w:rsidR="000A0C70" w:rsidRPr="00B15E95">
            <w:rPr>
              <w:rStyle w:val="PlaceholderText"/>
            </w:rPr>
            <w:t>[State/Province]</w:t>
          </w:r>
        </w:sdtContent>
      </w:sdt>
      <w:r>
        <w:t xml:space="preserve">  </w:t>
      </w:r>
      <w:sdt>
        <w:sdtPr>
          <w:alias w:val="ZIP/Postal Code"/>
          <w:tag w:val="WorkZip"/>
          <w:id w:val="-476070910"/>
          <w:placeholder>
            <w:docPart w:val="939B4659F05C44299A3DE71EBC78D20F"/>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6:WorkZip[1]" w:storeItemID="{77EFD8A0-F4BE-41F2-9E9F-65D1ACA3614A}"/>
          <w:text/>
        </w:sdtPr>
        <w:sdtEndPr/>
        <w:sdtContent>
          <w:r w:rsidR="000A0C70" w:rsidRPr="001D0A07">
            <w:rPr>
              <w:rStyle w:val="PlaceholderText"/>
            </w:rPr>
            <w:t>[ZIP/Postal Code]</w:t>
          </w:r>
        </w:sdtContent>
      </w:sdt>
      <w:r>
        <w:t xml:space="preserve"> via:</w:t>
      </w:r>
    </w:p>
    <w:p w14:paraId="1408761A" w14:textId="77777777" w:rsidR="00540F9F" w:rsidRPr="007A0B03" w:rsidRDefault="00540F9F" w:rsidP="00540F9F">
      <w:pPr>
        <w:ind w:left="720"/>
      </w:pPr>
    </w:p>
    <w:p w14:paraId="23A770A1" w14:textId="77777777" w:rsidR="00540F9F" w:rsidRPr="007A0B03" w:rsidRDefault="00540F9F" w:rsidP="00540F9F">
      <w:pPr>
        <w:pStyle w:val="CommentText"/>
        <w:numPr>
          <w:ilvl w:val="0"/>
          <w:numId w:val="4"/>
        </w:numPr>
        <w:spacing w:line="480" w:lineRule="auto"/>
        <w:rPr>
          <w:rFonts w:ascii="Century Gothic" w:hAnsi="Century Gothic"/>
        </w:rPr>
      </w:pPr>
      <w:r w:rsidRPr="007A0B03">
        <w:rPr>
          <w:rFonts w:ascii="Century Gothic" w:hAnsi="Century Gothic"/>
        </w:rPr>
        <w:t>Hand Delivered</w:t>
      </w:r>
    </w:p>
    <w:p w14:paraId="69989844" w14:textId="77777777" w:rsidR="00540F9F" w:rsidRPr="007A0B03" w:rsidRDefault="00540F9F" w:rsidP="00540F9F">
      <w:pPr>
        <w:pStyle w:val="CommentText"/>
        <w:numPr>
          <w:ilvl w:val="0"/>
          <w:numId w:val="4"/>
        </w:numPr>
        <w:spacing w:line="480" w:lineRule="auto"/>
        <w:rPr>
          <w:rFonts w:ascii="Century Gothic" w:hAnsi="Century Gothic"/>
        </w:rPr>
      </w:pPr>
      <w:r w:rsidRPr="007A0B03">
        <w:rPr>
          <w:rFonts w:ascii="Century Gothic" w:hAnsi="Century Gothic"/>
        </w:rPr>
        <w:t>U</w:t>
      </w:r>
      <w:r>
        <w:rPr>
          <w:rFonts w:ascii="Century Gothic" w:hAnsi="Century Gothic"/>
        </w:rPr>
        <w:t>S</w:t>
      </w:r>
      <w:r w:rsidRPr="007A0B03">
        <w:rPr>
          <w:rFonts w:ascii="Century Gothic" w:hAnsi="Century Gothic"/>
        </w:rPr>
        <w:t>PS Certified Mailed (U</w:t>
      </w:r>
      <w:r>
        <w:rPr>
          <w:rFonts w:ascii="Century Gothic" w:hAnsi="Century Gothic"/>
        </w:rPr>
        <w:t>S</w:t>
      </w:r>
      <w:r w:rsidRPr="007A0B03">
        <w:rPr>
          <w:rFonts w:ascii="Century Gothic" w:hAnsi="Century Gothic"/>
        </w:rPr>
        <w:t>PS No.</w:t>
      </w:r>
      <w:r>
        <w:rPr>
          <w:rFonts w:ascii="Century Gothic" w:hAnsi="Century Gothic"/>
        </w:rPr>
        <w:t>_______________________________</w:t>
      </w:r>
      <w:r w:rsidRPr="007A0B03">
        <w:rPr>
          <w:rFonts w:ascii="Century Gothic" w:hAnsi="Century Gothic"/>
        </w:rPr>
        <w:t>)</w:t>
      </w:r>
    </w:p>
    <w:p w14:paraId="1E16695B" w14:textId="77777777" w:rsidR="00540F9F" w:rsidRDefault="00540F9F" w:rsidP="00540F9F">
      <w:pPr>
        <w:pStyle w:val="CommentText"/>
        <w:numPr>
          <w:ilvl w:val="0"/>
          <w:numId w:val="4"/>
        </w:numPr>
        <w:spacing w:line="480" w:lineRule="auto"/>
        <w:rPr>
          <w:rFonts w:ascii="Century Gothic" w:hAnsi="Century Gothic"/>
        </w:rPr>
      </w:pPr>
      <w:r>
        <w:rPr>
          <w:rFonts w:ascii="Century Gothic" w:hAnsi="Century Gothic"/>
        </w:rPr>
        <w:t>FedEx Next Day (FedEx No.</w:t>
      </w:r>
      <w:r w:rsidRPr="007A0B03">
        <w:rPr>
          <w:rFonts w:ascii="Century Gothic" w:hAnsi="Century Gothic"/>
        </w:rPr>
        <w:t xml:space="preserve"> </w:t>
      </w:r>
      <w:r>
        <w:rPr>
          <w:rFonts w:ascii="Century Gothic" w:hAnsi="Century Gothic"/>
        </w:rPr>
        <w:t>_________________________________)</w:t>
      </w:r>
    </w:p>
    <w:p w14:paraId="5CD49D2D" w14:textId="77777777" w:rsidR="00540F9F" w:rsidRDefault="00540F9F" w:rsidP="00540F9F">
      <w:pPr>
        <w:pStyle w:val="CommentText"/>
        <w:spacing w:line="480" w:lineRule="auto"/>
        <w:rPr>
          <w:rFonts w:ascii="Century Gothic" w:hAnsi="Century Gothic"/>
        </w:rPr>
      </w:pPr>
    </w:p>
    <w:p w14:paraId="639EAE5F" w14:textId="77777777" w:rsidR="00540F9F" w:rsidRPr="00E93CC9" w:rsidRDefault="00540F9F" w:rsidP="00540F9F">
      <w:pPr>
        <w:rPr>
          <w:b/>
        </w:rPr>
      </w:pPr>
      <w:bookmarkStart w:id="0" w:name="_Hlk67576539"/>
      <w:r w:rsidRPr="00E93CC9">
        <w:rPr>
          <w:b/>
        </w:rPr>
        <w:tab/>
        <w:t xml:space="preserve"> </w:t>
      </w:r>
    </w:p>
    <w:p w14:paraId="59946959" w14:textId="77777777" w:rsidR="00540F9F" w:rsidRPr="00E93CC9" w:rsidRDefault="00540F9F" w:rsidP="00540F9F">
      <w:r w:rsidRPr="00E93CC9">
        <w:tab/>
      </w:r>
    </w:p>
    <w:p w14:paraId="2D9A5852" w14:textId="77777777" w:rsidR="00540F9F" w:rsidRPr="00E93CC9" w:rsidRDefault="00540F9F" w:rsidP="00540F9F">
      <w:r w:rsidRPr="00E93CC9">
        <w:tab/>
      </w:r>
    </w:p>
    <w:bookmarkEnd w:id="0"/>
    <w:p w14:paraId="153B053A" w14:textId="77777777" w:rsidR="00540F9F" w:rsidRPr="007A0B03" w:rsidRDefault="00540F9F" w:rsidP="00540F9F">
      <w:pPr>
        <w:pStyle w:val="CommentText"/>
        <w:spacing w:line="480" w:lineRule="auto"/>
        <w:ind w:left="720"/>
        <w:rPr>
          <w:rFonts w:ascii="Century Gothic" w:hAnsi="Century Gothic"/>
        </w:rPr>
      </w:pPr>
    </w:p>
    <w:p w14:paraId="144447D5" w14:textId="77777777" w:rsidR="00540F9F" w:rsidRDefault="00540F9F" w:rsidP="00540F9F"/>
    <w:p w14:paraId="1A846DFA" w14:textId="77777777" w:rsidR="00540F9F" w:rsidRPr="00E93CC9" w:rsidRDefault="00540F9F" w:rsidP="00540F9F">
      <w:pPr>
        <w:ind w:left="720"/>
      </w:pPr>
    </w:p>
    <w:p w14:paraId="657BE11E" w14:textId="77777777" w:rsidR="00540F9F" w:rsidRPr="00E93CC9" w:rsidRDefault="00540F9F" w:rsidP="00540F9F">
      <w:r w:rsidRPr="00E93CC9">
        <w:tab/>
      </w:r>
      <w:r w:rsidRPr="00E93CC9">
        <w:tab/>
      </w:r>
    </w:p>
    <w:tbl>
      <w:tblPr>
        <w:tblW w:w="9812" w:type="dxa"/>
        <w:tblLook w:val="01E0" w:firstRow="1" w:lastRow="1" w:firstColumn="1" w:lastColumn="1" w:noHBand="0" w:noVBand="0"/>
      </w:tblPr>
      <w:tblGrid>
        <w:gridCol w:w="559"/>
        <w:gridCol w:w="4049"/>
        <w:gridCol w:w="236"/>
        <w:gridCol w:w="4732"/>
        <w:gridCol w:w="236"/>
      </w:tblGrid>
      <w:tr w:rsidR="00540F9F" w:rsidRPr="00E93CC9" w14:paraId="4CFF9721" w14:textId="77777777" w:rsidTr="00B84F84">
        <w:tc>
          <w:tcPr>
            <w:tcW w:w="559" w:type="dxa"/>
          </w:tcPr>
          <w:p w14:paraId="5C7818CF" w14:textId="77777777" w:rsidR="00540F9F" w:rsidRPr="00E93CC9" w:rsidRDefault="00540F9F" w:rsidP="00B84F84"/>
        </w:tc>
        <w:tc>
          <w:tcPr>
            <w:tcW w:w="4049" w:type="dxa"/>
            <w:tcBorders>
              <w:bottom w:val="dotted" w:sz="4" w:space="0" w:color="auto"/>
            </w:tcBorders>
          </w:tcPr>
          <w:p w14:paraId="065CA009" w14:textId="77777777" w:rsidR="00540F9F" w:rsidRPr="00E93CC9" w:rsidRDefault="00540F9F" w:rsidP="00B84F84"/>
        </w:tc>
        <w:tc>
          <w:tcPr>
            <w:tcW w:w="4968" w:type="dxa"/>
            <w:gridSpan w:val="2"/>
            <w:tcBorders>
              <w:bottom w:val="dotted" w:sz="4" w:space="0" w:color="auto"/>
            </w:tcBorders>
          </w:tcPr>
          <w:p w14:paraId="2A741CCA" w14:textId="77777777" w:rsidR="00540F9F" w:rsidRPr="00E93CC9" w:rsidRDefault="00540F9F" w:rsidP="00B84F84">
            <w:pPr>
              <w:framePr w:hSpace="180" w:wrap="around" w:vAnchor="text" w:hAnchor="margin" w:xAlign="center" w:y="304"/>
            </w:pPr>
          </w:p>
        </w:tc>
        <w:tc>
          <w:tcPr>
            <w:tcW w:w="236" w:type="dxa"/>
            <w:tcBorders>
              <w:bottom w:val="dotted" w:sz="4" w:space="0" w:color="auto"/>
            </w:tcBorders>
          </w:tcPr>
          <w:p w14:paraId="4381289B" w14:textId="77777777" w:rsidR="00540F9F" w:rsidRPr="00E93CC9" w:rsidRDefault="00540F9F" w:rsidP="00B84F84">
            <w:pPr>
              <w:framePr w:hSpace="180" w:wrap="around" w:vAnchor="text" w:hAnchor="margin" w:xAlign="center" w:y="304"/>
            </w:pPr>
          </w:p>
        </w:tc>
      </w:tr>
      <w:tr w:rsidR="00540F9F" w:rsidRPr="00E93CC9" w14:paraId="0FFD74AE" w14:textId="77777777" w:rsidTr="00B84F84">
        <w:trPr>
          <w:gridAfter w:val="1"/>
          <w:wAfter w:w="236" w:type="dxa"/>
          <w:trHeight w:val="143"/>
        </w:trPr>
        <w:tc>
          <w:tcPr>
            <w:tcW w:w="559" w:type="dxa"/>
          </w:tcPr>
          <w:p w14:paraId="04559825" w14:textId="77777777" w:rsidR="00540F9F" w:rsidRPr="00E93CC9" w:rsidRDefault="00540F9F" w:rsidP="00B84F84"/>
        </w:tc>
        <w:tc>
          <w:tcPr>
            <w:tcW w:w="4049" w:type="dxa"/>
          </w:tcPr>
          <w:p w14:paraId="62BA7E09" w14:textId="77777777" w:rsidR="00540F9F" w:rsidRPr="00E93CC9" w:rsidRDefault="00540F9F" w:rsidP="00B84F84">
            <w:pPr>
              <w:framePr w:hSpace="180" w:wrap="around" w:vAnchor="text" w:hAnchor="margin" w:xAlign="center" w:y="304"/>
            </w:pPr>
            <w:r w:rsidRPr="00E93CC9">
              <w:t>SUPERVISING OFFICIAL</w:t>
            </w:r>
            <w:r>
              <w:t xml:space="preserve"> </w:t>
            </w:r>
          </w:p>
          <w:p w14:paraId="2781FAC2" w14:textId="77777777" w:rsidR="00540F9F" w:rsidRPr="00E93CC9" w:rsidRDefault="00540F9F" w:rsidP="00B84F84">
            <w:pPr>
              <w:framePr w:hSpace="180" w:wrap="around" w:vAnchor="text" w:hAnchor="margin" w:xAlign="center" w:y="304"/>
            </w:pPr>
            <w:r w:rsidRPr="00E93CC9" w:rsidDel="00836378">
              <w:t xml:space="preserve"> </w:t>
            </w:r>
            <w:r>
              <w:t>(</w:t>
            </w:r>
            <w:proofErr w:type="gramStart"/>
            <w:r>
              <w:t>printed</w:t>
            </w:r>
            <w:proofErr w:type="gramEnd"/>
            <w:r>
              <w:t xml:space="preserve"> name)</w:t>
            </w:r>
          </w:p>
        </w:tc>
        <w:tc>
          <w:tcPr>
            <w:tcW w:w="236" w:type="dxa"/>
          </w:tcPr>
          <w:p w14:paraId="407DB600" w14:textId="77777777" w:rsidR="00540F9F" w:rsidRPr="00E93CC9" w:rsidRDefault="00540F9F" w:rsidP="00B84F84">
            <w:pPr>
              <w:framePr w:hSpace="180" w:wrap="around" w:vAnchor="text" w:hAnchor="margin" w:xAlign="center" w:y="304"/>
            </w:pPr>
            <w:r>
              <w:t xml:space="preserve"> </w:t>
            </w:r>
          </w:p>
        </w:tc>
        <w:tc>
          <w:tcPr>
            <w:tcW w:w="4732" w:type="dxa"/>
            <w:tcBorders>
              <w:top w:val="dotted" w:sz="4" w:space="0" w:color="auto"/>
            </w:tcBorders>
          </w:tcPr>
          <w:p w14:paraId="31BBE974" w14:textId="77777777" w:rsidR="00540F9F" w:rsidRPr="00E93CC9" w:rsidRDefault="00540F9F" w:rsidP="00B84F84">
            <w:r w:rsidRPr="00E93CC9">
              <w:t>SUPERVISING OFFICIAL</w:t>
            </w:r>
          </w:p>
          <w:p w14:paraId="10F7DD9C" w14:textId="77777777" w:rsidR="00540F9F" w:rsidRPr="0011429D" w:rsidRDefault="00540F9F" w:rsidP="00B84F84">
            <w:r w:rsidRPr="00E93CC9" w:rsidDel="00836378">
              <w:t xml:space="preserve"> </w:t>
            </w:r>
            <w:r>
              <w:t>(signature)</w:t>
            </w:r>
          </w:p>
        </w:tc>
      </w:tr>
    </w:tbl>
    <w:p w14:paraId="0971E3DF" w14:textId="77777777" w:rsidR="00540F9F" w:rsidRDefault="00540F9F" w:rsidP="00540F9F"/>
    <w:p w14:paraId="713F9F60" w14:textId="77777777" w:rsidR="00540F9F" w:rsidRDefault="00540F9F" w:rsidP="00540F9F"/>
    <w:p w14:paraId="30D21D03" w14:textId="77777777" w:rsidR="00540F9F" w:rsidRDefault="00540F9F" w:rsidP="00540F9F"/>
    <w:p w14:paraId="07AFCEBD" w14:textId="77777777" w:rsidR="00540F9F" w:rsidRDefault="00540F9F" w:rsidP="00540F9F"/>
    <w:p w14:paraId="7E9AE98B" w14:textId="77777777" w:rsidR="00540F9F" w:rsidRPr="00E93CC9" w:rsidRDefault="00540F9F" w:rsidP="00540F9F">
      <w:pPr>
        <w:jc w:val="center"/>
        <w:rPr>
          <w:b/>
        </w:rPr>
      </w:pPr>
      <w:r>
        <w:rPr>
          <w:b/>
        </w:rPr>
        <w:t>EMPLOYEE RECEIPT</w:t>
      </w:r>
    </w:p>
    <w:p w14:paraId="17FE853D" w14:textId="77777777" w:rsidR="00540F9F" w:rsidRPr="00E93CC9" w:rsidRDefault="00540F9F" w:rsidP="00540F9F">
      <w:pPr>
        <w:jc w:val="center"/>
        <w:rPr>
          <w:b/>
        </w:rPr>
      </w:pPr>
    </w:p>
    <w:p w14:paraId="1A4A45DC" w14:textId="16610473" w:rsidR="00540F9F" w:rsidRPr="00E93CC9" w:rsidRDefault="00540F9F" w:rsidP="00540F9F">
      <w:r>
        <w:t>I received a</w:t>
      </w:r>
      <w:r w:rsidRPr="00E93CC9">
        <w:t xml:space="preserve"> copy of this </w:t>
      </w:r>
      <w:r w:rsidR="000F41D4">
        <w:t>final agency decision of</w:t>
      </w:r>
      <w:r w:rsidRPr="00E93CC9">
        <w:t xml:space="preserve"> removal, along with </w:t>
      </w:r>
      <w:r>
        <w:t xml:space="preserve">the identified </w:t>
      </w:r>
      <w:r w:rsidRPr="00E93CC9">
        <w:t>supporting materials</w:t>
      </w:r>
      <w:r w:rsidR="002C5AE8">
        <w:t xml:space="preserve"> and attachments</w:t>
      </w:r>
      <w:r>
        <w:t xml:space="preserve">. </w:t>
      </w:r>
      <w:r w:rsidRPr="000002F0">
        <w:rPr>
          <w:u w:val="single"/>
        </w:rPr>
        <w:t>My signature below serves only to acknowledge receipt</w:t>
      </w:r>
      <w:r>
        <w:t xml:space="preserve">.  </w:t>
      </w:r>
    </w:p>
    <w:p w14:paraId="2E66D473" w14:textId="77777777" w:rsidR="00540F9F" w:rsidRPr="00E93CC9" w:rsidRDefault="00540F9F" w:rsidP="00540F9F"/>
    <w:p w14:paraId="39F11D37" w14:textId="77777777" w:rsidR="00540F9F" w:rsidRPr="00E93CC9" w:rsidRDefault="00540F9F" w:rsidP="00540F9F"/>
    <w:p w14:paraId="71FA8DDC" w14:textId="77777777" w:rsidR="00540F9F" w:rsidRPr="00E93CC9" w:rsidRDefault="00540F9F" w:rsidP="00540F9F">
      <w:r w:rsidRPr="00E93CC9">
        <w:t xml:space="preserve"> </w:t>
      </w:r>
    </w:p>
    <w:tbl>
      <w:tblPr>
        <w:tblW w:w="0" w:type="auto"/>
        <w:tblLook w:val="01E0" w:firstRow="1" w:lastRow="1" w:firstColumn="1" w:lastColumn="1" w:noHBand="0" w:noVBand="0"/>
      </w:tblPr>
      <w:tblGrid>
        <w:gridCol w:w="648"/>
        <w:gridCol w:w="5310"/>
      </w:tblGrid>
      <w:tr w:rsidR="00540F9F" w:rsidRPr="00E93CC9" w14:paraId="00640C47" w14:textId="77777777" w:rsidTr="00B84F84">
        <w:tc>
          <w:tcPr>
            <w:tcW w:w="648" w:type="dxa"/>
          </w:tcPr>
          <w:p w14:paraId="34212AAE" w14:textId="77777777" w:rsidR="00540F9F" w:rsidRPr="00E93CC9" w:rsidRDefault="00540F9F" w:rsidP="00B84F84"/>
        </w:tc>
        <w:tc>
          <w:tcPr>
            <w:tcW w:w="5310" w:type="dxa"/>
            <w:tcBorders>
              <w:bottom w:val="dotted" w:sz="4" w:space="0" w:color="auto"/>
            </w:tcBorders>
          </w:tcPr>
          <w:p w14:paraId="776F357E" w14:textId="77777777" w:rsidR="00540F9F" w:rsidRPr="00E93CC9" w:rsidRDefault="00540F9F" w:rsidP="00B84F84"/>
        </w:tc>
      </w:tr>
      <w:tr w:rsidR="00540F9F" w:rsidRPr="00276BA7" w14:paraId="322FB932" w14:textId="77777777" w:rsidTr="00B84F84">
        <w:trPr>
          <w:trHeight w:val="143"/>
        </w:trPr>
        <w:tc>
          <w:tcPr>
            <w:tcW w:w="648" w:type="dxa"/>
          </w:tcPr>
          <w:p w14:paraId="1937A9AE" w14:textId="77777777" w:rsidR="00540F9F" w:rsidRPr="00276BA7" w:rsidRDefault="00540F9F" w:rsidP="00B84F84"/>
        </w:tc>
        <w:tc>
          <w:tcPr>
            <w:tcW w:w="5310" w:type="dxa"/>
            <w:tcBorders>
              <w:top w:val="dotted" w:sz="4" w:space="0" w:color="auto"/>
            </w:tcBorders>
          </w:tcPr>
          <w:p w14:paraId="0775404C" w14:textId="77777777" w:rsidR="00540F9F" w:rsidRPr="00276BA7" w:rsidRDefault="008A133B" w:rsidP="00B84F84">
            <w:sdt>
              <w:sdtPr>
                <w:alias w:val="Employee First Name"/>
                <w:tag w:val="Employee_x0020_First_x0020_Name"/>
                <w:id w:val="-492181301"/>
                <w:placeholder>
                  <w:docPart w:val="E81BDBF7CAE44749A0BD78D72614BEBF"/>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Employee_x0020_First_x0020_Name[1]" w:storeItemID="{77EFD8A0-F4BE-41F2-9E9F-65D1ACA3614A}"/>
                <w:text/>
              </w:sdtPr>
              <w:sdtEndPr/>
              <w:sdtContent>
                <w:r w:rsidR="00540F9F" w:rsidRPr="00276BA7">
                  <w:rPr>
                    <w:rStyle w:val="PlaceholderText"/>
                  </w:rPr>
                  <w:t>[Employee First Name]</w:t>
                </w:r>
              </w:sdtContent>
            </w:sdt>
            <w:r w:rsidR="00540F9F" w:rsidRPr="00276BA7">
              <w:t xml:space="preserve"> </w:t>
            </w:r>
            <w:sdt>
              <w:sdtPr>
                <w:alias w:val="Employee Last Name"/>
                <w:tag w:val="Employee_x0020_Last_x0020_Name"/>
                <w:id w:val="240834861"/>
                <w:placeholder>
                  <w:docPart w:val="57878B783C954437B5A4DEE985237522"/>
                </w:placeholder>
                <w:showingPlcHdr/>
                <w:dataBinding w:prefixMappings="xmlns:ns0='http://schemas.microsoft.com/office/2006/metadata/properties' xmlns:ns1='http://www.w3.org/2001/XMLSchema-instance' xmlns:ns2='http://schemas.microsoft.com/office/infopath/2007/PartnerControls' xmlns:ns3='fa7af519-fadc-41b7-b7cc-c0156fa2cd72' xmlns:ns4='9b6f47f5-cc4b-4156-8e2c-69fe06e32f1c' xmlns:ns5='6573471c-af15-40c4-8456-c7bb7f2b06d8' xmlns:ns6='http://schemas.microsoft.com/sharepoint/v3' " w:xpath="/ns0:properties[1]/documentManagement[1]/ns5:Employee_x0020_Last_x0020_Name[1]" w:storeItemID="{77EFD8A0-F4BE-41F2-9E9F-65D1ACA3614A}"/>
                <w:text/>
              </w:sdtPr>
              <w:sdtEndPr/>
              <w:sdtContent>
                <w:r w:rsidR="00540F9F" w:rsidRPr="00276BA7">
                  <w:rPr>
                    <w:rStyle w:val="PlaceholderText"/>
                  </w:rPr>
                  <w:t>[Employee Last Name]</w:t>
                </w:r>
              </w:sdtContent>
            </w:sdt>
          </w:p>
          <w:p w14:paraId="38305B6A" w14:textId="77777777" w:rsidR="00540F9F" w:rsidRPr="00276BA7" w:rsidRDefault="00540F9F" w:rsidP="00B84F84"/>
        </w:tc>
      </w:tr>
    </w:tbl>
    <w:p w14:paraId="6BE08E59" w14:textId="77777777" w:rsidR="00540F9F" w:rsidRPr="00E93CC9" w:rsidRDefault="00540F9F" w:rsidP="00540F9F"/>
    <w:tbl>
      <w:tblPr>
        <w:tblW w:w="0" w:type="auto"/>
        <w:tblLook w:val="01E0" w:firstRow="1" w:lastRow="1" w:firstColumn="1" w:lastColumn="1" w:noHBand="0" w:noVBand="0"/>
      </w:tblPr>
      <w:tblGrid>
        <w:gridCol w:w="648"/>
        <w:gridCol w:w="2502"/>
      </w:tblGrid>
      <w:tr w:rsidR="00540F9F" w:rsidRPr="00E93CC9" w14:paraId="5EE96845" w14:textId="77777777" w:rsidTr="00B84F84">
        <w:tc>
          <w:tcPr>
            <w:tcW w:w="648" w:type="dxa"/>
          </w:tcPr>
          <w:p w14:paraId="20C1EEB6" w14:textId="77777777" w:rsidR="00540F9F" w:rsidRPr="00E93CC9" w:rsidRDefault="00540F9F" w:rsidP="00B84F84"/>
        </w:tc>
        <w:tc>
          <w:tcPr>
            <w:tcW w:w="2502" w:type="dxa"/>
            <w:tcBorders>
              <w:bottom w:val="dotted" w:sz="4" w:space="0" w:color="auto"/>
            </w:tcBorders>
          </w:tcPr>
          <w:p w14:paraId="4AEF71B1" w14:textId="77777777" w:rsidR="00540F9F" w:rsidRPr="00E93CC9" w:rsidRDefault="00540F9F" w:rsidP="00B84F84"/>
        </w:tc>
      </w:tr>
      <w:tr w:rsidR="00540F9F" w:rsidRPr="00E93CC9" w14:paraId="6F79361A" w14:textId="77777777" w:rsidTr="00B84F84">
        <w:trPr>
          <w:trHeight w:val="143"/>
        </w:trPr>
        <w:tc>
          <w:tcPr>
            <w:tcW w:w="648" w:type="dxa"/>
          </w:tcPr>
          <w:p w14:paraId="3B51F828" w14:textId="77777777" w:rsidR="00540F9F" w:rsidRPr="00E93CC9" w:rsidRDefault="00540F9F" w:rsidP="00B84F84"/>
        </w:tc>
        <w:tc>
          <w:tcPr>
            <w:tcW w:w="2502" w:type="dxa"/>
            <w:tcBorders>
              <w:top w:val="dotted" w:sz="4" w:space="0" w:color="auto"/>
            </w:tcBorders>
          </w:tcPr>
          <w:p w14:paraId="52A9EF3F" w14:textId="77777777" w:rsidR="00540F9F" w:rsidRPr="000002F0" w:rsidRDefault="00540F9F" w:rsidP="00B84F84">
            <w:pPr>
              <w:rPr>
                <w:caps/>
              </w:rPr>
            </w:pPr>
            <w:r w:rsidRPr="000002F0">
              <w:t>Date</w:t>
            </w:r>
          </w:p>
          <w:p w14:paraId="5C4C201F" w14:textId="77777777" w:rsidR="00540F9F" w:rsidRPr="00E93CC9" w:rsidRDefault="00540F9F" w:rsidP="00B84F84"/>
        </w:tc>
      </w:tr>
    </w:tbl>
    <w:p w14:paraId="181D726B" w14:textId="77777777" w:rsidR="00540F9F" w:rsidRPr="00D811BA" w:rsidRDefault="00540F9F" w:rsidP="00540F9F">
      <w:pPr>
        <w:rPr>
          <w:rFonts w:eastAsiaTheme="majorEastAsia"/>
        </w:rPr>
      </w:pPr>
    </w:p>
    <w:p w14:paraId="492F9BE3" w14:textId="77777777" w:rsidR="007B7517" w:rsidRPr="003E4A1B" w:rsidRDefault="007B7517" w:rsidP="007B7517">
      <w:pPr>
        <w:rPr>
          <w:rFonts w:cs="Arial"/>
        </w:rPr>
      </w:pPr>
    </w:p>
    <w:p w14:paraId="28C8DAC4" w14:textId="77777777" w:rsidR="007B7517" w:rsidRDefault="007B7517">
      <w:pPr>
        <w:spacing w:line="240" w:lineRule="auto"/>
        <w:jc w:val="left"/>
        <w:rPr>
          <w:b/>
        </w:rPr>
      </w:pPr>
      <w:r>
        <w:rPr>
          <w:b/>
        </w:rPr>
        <w:br w:type="page"/>
      </w:r>
      <w:r w:rsidR="00EF1297">
        <w:rPr>
          <w:noProof/>
        </w:rPr>
        <w:lastRenderedPageBreak/>
        <w:drawing>
          <wp:anchor distT="0" distB="0" distL="114300" distR="114300" simplePos="0" relativeHeight="251658240" behindDoc="0" locked="0" layoutInCell="1" allowOverlap="1" wp14:anchorId="3C7D5769" wp14:editId="2F8F388D">
            <wp:simplePos x="0" y="0"/>
            <wp:positionH relativeFrom="page">
              <wp:align>left</wp:align>
            </wp:positionH>
            <wp:positionV relativeFrom="paragraph">
              <wp:posOffset>-1353820</wp:posOffset>
            </wp:positionV>
            <wp:extent cx="7750414" cy="10029825"/>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7756167" cy="10037270"/>
                    </a:xfrm>
                    <a:prstGeom prst="rect">
                      <a:avLst/>
                    </a:prstGeom>
                  </pic:spPr>
                </pic:pic>
              </a:graphicData>
            </a:graphic>
            <wp14:sizeRelH relativeFrom="page">
              <wp14:pctWidth>0</wp14:pctWidth>
            </wp14:sizeRelH>
            <wp14:sizeRelV relativeFrom="page">
              <wp14:pctHeight>0</wp14:pctHeight>
            </wp14:sizeRelV>
          </wp:anchor>
        </w:drawing>
      </w:r>
    </w:p>
    <w:sectPr w:rsidR="007B7517" w:rsidSect="005A2791">
      <w:headerReference w:type="default"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2C002" w14:textId="77777777" w:rsidR="008A133B" w:rsidRDefault="008A133B" w:rsidP="00BF6093">
      <w:r>
        <w:separator/>
      </w:r>
    </w:p>
    <w:p w14:paraId="05DCFA93" w14:textId="77777777" w:rsidR="008A133B" w:rsidRDefault="008A133B" w:rsidP="00BF6093"/>
    <w:p w14:paraId="098597D2" w14:textId="77777777" w:rsidR="008A133B" w:rsidRDefault="008A133B" w:rsidP="00BF6093"/>
  </w:endnote>
  <w:endnote w:type="continuationSeparator" w:id="0">
    <w:p w14:paraId="4DB9AA92" w14:textId="77777777" w:rsidR="008A133B" w:rsidRDefault="008A133B" w:rsidP="00BF6093">
      <w:r>
        <w:continuationSeparator/>
      </w:r>
    </w:p>
    <w:p w14:paraId="66D18199" w14:textId="77777777" w:rsidR="008A133B" w:rsidRDefault="008A133B" w:rsidP="00BF6093"/>
    <w:p w14:paraId="0E65AD44" w14:textId="77777777" w:rsidR="008A133B" w:rsidRDefault="008A133B" w:rsidP="00BF6093"/>
  </w:endnote>
  <w:endnote w:type="continuationNotice" w:id="1">
    <w:p w14:paraId="4B0F30C5" w14:textId="77777777" w:rsidR="008A133B" w:rsidRDefault="008A133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B991" w14:textId="6105DF29" w:rsidR="005A2791" w:rsidRDefault="00AA6F5D" w:rsidP="00D534B2">
    <w:pPr>
      <w:pStyle w:val="Footer"/>
      <w:tabs>
        <w:tab w:val="clear" w:pos="8640"/>
        <w:tab w:val="right" w:pos="9360"/>
      </w:tabs>
    </w:pPr>
    <w:r>
      <w:tab/>
      <w:t>[Agency Address]</w:t>
    </w:r>
    <w:r>
      <w:tab/>
    </w:r>
    <w:r w:rsidR="005A2791">
      <w:fldChar w:fldCharType="begin"/>
    </w:r>
    <w:r w:rsidR="005A2791">
      <w:instrText xml:space="preserve"> PAGE   \* MERGEFORMAT </w:instrText>
    </w:r>
    <w:r w:rsidR="005A2791">
      <w:fldChar w:fldCharType="separate"/>
    </w:r>
    <w:r w:rsidR="005A2791">
      <w:t>1</w:t>
    </w:r>
    <w:r w:rsidR="005A2791">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3E4BA" w14:textId="2BBFCC1A" w:rsidR="005A2791" w:rsidRDefault="00AA6F5D" w:rsidP="00D534B2">
    <w:pPr>
      <w:pStyle w:val="Footer"/>
      <w:tabs>
        <w:tab w:val="clear" w:pos="8640"/>
        <w:tab w:val="right" w:pos="9360"/>
      </w:tabs>
    </w:pPr>
    <w:r>
      <w:tab/>
      <w:t>[Agency Address]</w:t>
    </w:r>
    <w:r>
      <w:tab/>
    </w:r>
    <w:r w:rsidR="005A2791">
      <w:fldChar w:fldCharType="begin"/>
    </w:r>
    <w:r w:rsidR="005A2791">
      <w:instrText xml:space="preserve"> PAGE   \* MERGEFORMAT </w:instrText>
    </w:r>
    <w:r w:rsidR="005A2791">
      <w:fldChar w:fldCharType="separate"/>
    </w:r>
    <w:r w:rsidR="005A2791">
      <w:rPr>
        <w:noProof/>
      </w:rPr>
      <w:t>1</w:t>
    </w:r>
    <w:r w:rsidR="005A279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85C50" w14:textId="77777777" w:rsidR="008A133B" w:rsidRDefault="008A133B" w:rsidP="00BF6093">
      <w:r>
        <w:separator/>
      </w:r>
    </w:p>
    <w:p w14:paraId="439A4EF7" w14:textId="77777777" w:rsidR="008A133B" w:rsidRDefault="008A133B" w:rsidP="00BF6093"/>
    <w:p w14:paraId="11D434C6" w14:textId="77777777" w:rsidR="008A133B" w:rsidRDefault="008A133B" w:rsidP="00BF6093"/>
  </w:footnote>
  <w:footnote w:type="continuationSeparator" w:id="0">
    <w:p w14:paraId="37D872C2" w14:textId="77777777" w:rsidR="008A133B" w:rsidRDefault="008A133B" w:rsidP="00BF6093">
      <w:r>
        <w:continuationSeparator/>
      </w:r>
    </w:p>
    <w:p w14:paraId="05B750B3" w14:textId="77777777" w:rsidR="008A133B" w:rsidRDefault="008A133B" w:rsidP="00BF6093"/>
    <w:p w14:paraId="649F9CCC" w14:textId="77777777" w:rsidR="008A133B" w:rsidRDefault="008A133B" w:rsidP="00BF6093"/>
  </w:footnote>
  <w:footnote w:type="continuationNotice" w:id="1">
    <w:p w14:paraId="2798B3FA" w14:textId="77777777" w:rsidR="008A133B" w:rsidRDefault="008A133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8BAB7" w14:textId="77777777" w:rsidR="005A2791" w:rsidRPr="005A2791" w:rsidRDefault="005A2791" w:rsidP="005A2791">
    <w:pPr>
      <w:pStyle w:val="Header"/>
      <w:jc w:val="center"/>
      <w:rPr>
        <w:b/>
        <w:bCs/>
      </w:rPr>
    </w:pPr>
    <w:r w:rsidRPr="005A2791">
      <w:rPr>
        <w:b/>
        <w:bCs/>
      </w:rPr>
      <w:t>[</w:t>
    </w:r>
    <w:r>
      <w:rPr>
        <w:b/>
        <w:bCs/>
      </w:rPr>
      <w:t>USE AGENCY LETTERHEAD</w:t>
    </w:r>
    <w:r w:rsidRPr="005A2791">
      <w:rPr>
        <w:b/>
        <w:bCs/>
      </w:rPr>
      <w:t>]</w:t>
    </w:r>
  </w:p>
  <w:p w14:paraId="24874DF0" w14:textId="77777777" w:rsidR="005A2791" w:rsidRDefault="005A27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EBDF0" w14:textId="3F83CCA4" w:rsidR="005A2791" w:rsidRPr="005A2791" w:rsidRDefault="005A2791" w:rsidP="005A2791">
    <w:pPr>
      <w:pStyle w:val="Header"/>
      <w:jc w:val="center"/>
      <w:rPr>
        <w:b/>
        <w:bCs/>
      </w:rPr>
    </w:pPr>
    <w:r w:rsidRPr="005A2791">
      <w:rPr>
        <w:b/>
        <w:bCs/>
      </w:rPr>
      <w:t>[</w:t>
    </w:r>
    <w:r>
      <w:rPr>
        <w:b/>
        <w:bCs/>
      </w:rPr>
      <w:t>USE AGENCY LETTERHEAD</w:t>
    </w:r>
    <w:r w:rsidRPr="005A2791">
      <w:rPr>
        <w:b/>
        <w:b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60A2B"/>
    <w:multiLevelType w:val="hybridMultilevel"/>
    <w:tmpl w:val="95766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571FDF"/>
    <w:multiLevelType w:val="hybridMultilevel"/>
    <w:tmpl w:val="F09AC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61A36"/>
    <w:multiLevelType w:val="hybridMultilevel"/>
    <w:tmpl w:val="6B6EFAC0"/>
    <w:lvl w:ilvl="0" w:tplc="418C10C0">
      <w:start w:val="1"/>
      <w:numFmt w:val="bullet"/>
      <w:lvlText w:val=""/>
      <w:lvlJc w:val="left"/>
      <w:pPr>
        <w:ind w:left="1440" w:hanging="360"/>
      </w:pPr>
      <w:rPr>
        <w:rFonts w:ascii="Symbol" w:hAnsi="Symbol" w:hint="default"/>
        <w:color w:val="C42423"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EB84E81"/>
    <w:multiLevelType w:val="hybridMultilevel"/>
    <w:tmpl w:val="BEBAA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A416C6"/>
    <w:multiLevelType w:val="hybridMultilevel"/>
    <w:tmpl w:val="25DE4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58797A"/>
    <w:multiLevelType w:val="hybridMultilevel"/>
    <w:tmpl w:val="39608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251713"/>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66232931"/>
    <w:multiLevelType w:val="hybridMultilevel"/>
    <w:tmpl w:val="E7D21858"/>
    <w:lvl w:ilvl="0" w:tplc="8D14B460">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num>
  <w:num w:numId="2">
    <w:abstractNumId w:val="2"/>
  </w:num>
  <w:num w:numId="3">
    <w:abstractNumId w:val="4"/>
  </w:num>
  <w:num w:numId="4">
    <w:abstractNumId w:val="7"/>
  </w:num>
  <w:num w:numId="5">
    <w:abstractNumId w:val="0"/>
  </w:num>
  <w:num w:numId="6">
    <w:abstractNumId w:val="5"/>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TExMTU0sjA2tTRW0lEKTi0uzszPAykwrQUA3aNYICwAAAA="/>
  </w:docVars>
  <w:rsids>
    <w:rsidRoot w:val="00BA43C7"/>
    <w:rsid w:val="000042AA"/>
    <w:rsid w:val="00036CC4"/>
    <w:rsid w:val="000428A2"/>
    <w:rsid w:val="000500F3"/>
    <w:rsid w:val="00050CA5"/>
    <w:rsid w:val="00055D24"/>
    <w:rsid w:val="00060C21"/>
    <w:rsid w:val="00066D20"/>
    <w:rsid w:val="00073C89"/>
    <w:rsid w:val="00081849"/>
    <w:rsid w:val="0009365C"/>
    <w:rsid w:val="00096C07"/>
    <w:rsid w:val="000A0B5A"/>
    <w:rsid w:val="000A0C70"/>
    <w:rsid w:val="000A5132"/>
    <w:rsid w:val="000A527E"/>
    <w:rsid w:val="000B6729"/>
    <w:rsid w:val="000C6DDE"/>
    <w:rsid w:val="000D5B1E"/>
    <w:rsid w:val="000E0F6E"/>
    <w:rsid w:val="000F023B"/>
    <w:rsid w:val="000F23AB"/>
    <w:rsid w:val="000F41D4"/>
    <w:rsid w:val="000F6DD9"/>
    <w:rsid w:val="00102E8C"/>
    <w:rsid w:val="00110394"/>
    <w:rsid w:val="001123C0"/>
    <w:rsid w:val="00116EEA"/>
    <w:rsid w:val="0013559A"/>
    <w:rsid w:val="00143FF4"/>
    <w:rsid w:val="00147B83"/>
    <w:rsid w:val="00150B53"/>
    <w:rsid w:val="00153179"/>
    <w:rsid w:val="00154437"/>
    <w:rsid w:val="0016494F"/>
    <w:rsid w:val="00167434"/>
    <w:rsid w:val="001B3F09"/>
    <w:rsid w:val="001C00E4"/>
    <w:rsid w:val="001C24DD"/>
    <w:rsid w:val="001C5B40"/>
    <w:rsid w:val="001E1D73"/>
    <w:rsid w:val="001E3828"/>
    <w:rsid w:val="001E492A"/>
    <w:rsid w:val="001F1688"/>
    <w:rsid w:val="001F61CB"/>
    <w:rsid w:val="002014A7"/>
    <w:rsid w:val="002074BC"/>
    <w:rsid w:val="002115F8"/>
    <w:rsid w:val="00214B42"/>
    <w:rsid w:val="002177F8"/>
    <w:rsid w:val="0023136D"/>
    <w:rsid w:val="00240D24"/>
    <w:rsid w:val="00242B60"/>
    <w:rsid w:val="00245EDA"/>
    <w:rsid w:val="002473AA"/>
    <w:rsid w:val="002520DC"/>
    <w:rsid w:val="00254872"/>
    <w:rsid w:val="002575BD"/>
    <w:rsid w:val="00276BA7"/>
    <w:rsid w:val="002848A3"/>
    <w:rsid w:val="00290917"/>
    <w:rsid w:val="002A0373"/>
    <w:rsid w:val="002A50BF"/>
    <w:rsid w:val="002C21DB"/>
    <w:rsid w:val="002C5AE8"/>
    <w:rsid w:val="002E3BB9"/>
    <w:rsid w:val="002F20D5"/>
    <w:rsid w:val="0030001D"/>
    <w:rsid w:val="00323D56"/>
    <w:rsid w:val="00327A0C"/>
    <w:rsid w:val="00343D9D"/>
    <w:rsid w:val="003444B9"/>
    <w:rsid w:val="00344564"/>
    <w:rsid w:val="00350D37"/>
    <w:rsid w:val="00354C50"/>
    <w:rsid w:val="003712CA"/>
    <w:rsid w:val="00374EB7"/>
    <w:rsid w:val="003754EB"/>
    <w:rsid w:val="003755B5"/>
    <w:rsid w:val="003865A7"/>
    <w:rsid w:val="00395732"/>
    <w:rsid w:val="003973FE"/>
    <w:rsid w:val="003A0E6A"/>
    <w:rsid w:val="003A1C68"/>
    <w:rsid w:val="003A41E1"/>
    <w:rsid w:val="003A54F0"/>
    <w:rsid w:val="003A5D9B"/>
    <w:rsid w:val="003A6572"/>
    <w:rsid w:val="003B7E8B"/>
    <w:rsid w:val="003C393C"/>
    <w:rsid w:val="003D7BF0"/>
    <w:rsid w:val="003F3E69"/>
    <w:rsid w:val="004231D7"/>
    <w:rsid w:val="00424875"/>
    <w:rsid w:val="00453992"/>
    <w:rsid w:val="00460F7B"/>
    <w:rsid w:val="00464995"/>
    <w:rsid w:val="00472809"/>
    <w:rsid w:val="00473A5B"/>
    <w:rsid w:val="0049244B"/>
    <w:rsid w:val="004960F4"/>
    <w:rsid w:val="004A2A67"/>
    <w:rsid w:val="004C55B7"/>
    <w:rsid w:val="004C5665"/>
    <w:rsid w:val="004D1C0E"/>
    <w:rsid w:val="004D202C"/>
    <w:rsid w:val="004E4850"/>
    <w:rsid w:val="004F1327"/>
    <w:rsid w:val="004F5C4A"/>
    <w:rsid w:val="00503332"/>
    <w:rsid w:val="00503F9D"/>
    <w:rsid w:val="005056E2"/>
    <w:rsid w:val="005103C1"/>
    <w:rsid w:val="00514139"/>
    <w:rsid w:val="00521240"/>
    <w:rsid w:val="0052188A"/>
    <w:rsid w:val="00527CAB"/>
    <w:rsid w:val="00530B90"/>
    <w:rsid w:val="00540F9F"/>
    <w:rsid w:val="00562CDA"/>
    <w:rsid w:val="005668EB"/>
    <w:rsid w:val="005736D3"/>
    <w:rsid w:val="0059359A"/>
    <w:rsid w:val="005A0037"/>
    <w:rsid w:val="005A2791"/>
    <w:rsid w:val="005A64D9"/>
    <w:rsid w:val="005A6551"/>
    <w:rsid w:val="005B7686"/>
    <w:rsid w:val="005C3939"/>
    <w:rsid w:val="005C6C25"/>
    <w:rsid w:val="005E0025"/>
    <w:rsid w:val="005E1DAB"/>
    <w:rsid w:val="006150A2"/>
    <w:rsid w:val="00621C26"/>
    <w:rsid w:val="0063375F"/>
    <w:rsid w:val="0064044D"/>
    <w:rsid w:val="006447A3"/>
    <w:rsid w:val="00652617"/>
    <w:rsid w:val="00656F0B"/>
    <w:rsid w:val="0065705C"/>
    <w:rsid w:val="00667BA4"/>
    <w:rsid w:val="0067291C"/>
    <w:rsid w:val="00674E1D"/>
    <w:rsid w:val="0068208B"/>
    <w:rsid w:val="006820A1"/>
    <w:rsid w:val="00692647"/>
    <w:rsid w:val="00695B41"/>
    <w:rsid w:val="006A1D3B"/>
    <w:rsid w:val="006B06B1"/>
    <w:rsid w:val="006B1652"/>
    <w:rsid w:val="006B414D"/>
    <w:rsid w:val="006C58B1"/>
    <w:rsid w:val="006C5AC4"/>
    <w:rsid w:val="006D34E1"/>
    <w:rsid w:val="006F059B"/>
    <w:rsid w:val="006F0CD0"/>
    <w:rsid w:val="00700320"/>
    <w:rsid w:val="00700ABD"/>
    <w:rsid w:val="007049BF"/>
    <w:rsid w:val="007101A3"/>
    <w:rsid w:val="00720A67"/>
    <w:rsid w:val="00721D76"/>
    <w:rsid w:val="00724898"/>
    <w:rsid w:val="00742920"/>
    <w:rsid w:val="00746481"/>
    <w:rsid w:val="00762949"/>
    <w:rsid w:val="007639A9"/>
    <w:rsid w:val="00767660"/>
    <w:rsid w:val="00772BEC"/>
    <w:rsid w:val="00773278"/>
    <w:rsid w:val="00774646"/>
    <w:rsid w:val="007910FB"/>
    <w:rsid w:val="007A116B"/>
    <w:rsid w:val="007A6618"/>
    <w:rsid w:val="007A7CEC"/>
    <w:rsid w:val="007B10F9"/>
    <w:rsid w:val="007B7517"/>
    <w:rsid w:val="007C0795"/>
    <w:rsid w:val="007F1264"/>
    <w:rsid w:val="007F361B"/>
    <w:rsid w:val="00800124"/>
    <w:rsid w:val="00803E4B"/>
    <w:rsid w:val="00806AB9"/>
    <w:rsid w:val="008115AD"/>
    <w:rsid w:val="00817DC8"/>
    <w:rsid w:val="0082047E"/>
    <w:rsid w:val="00823039"/>
    <w:rsid w:val="00826952"/>
    <w:rsid w:val="008401D4"/>
    <w:rsid w:val="00847C05"/>
    <w:rsid w:val="00850034"/>
    <w:rsid w:val="0085133E"/>
    <w:rsid w:val="0085297C"/>
    <w:rsid w:val="00853678"/>
    <w:rsid w:val="0085493C"/>
    <w:rsid w:val="00855996"/>
    <w:rsid w:val="008703FF"/>
    <w:rsid w:val="008712D4"/>
    <w:rsid w:val="0087527B"/>
    <w:rsid w:val="00881080"/>
    <w:rsid w:val="00886B52"/>
    <w:rsid w:val="008A133B"/>
    <w:rsid w:val="008A1665"/>
    <w:rsid w:val="008A46CF"/>
    <w:rsid w:val="008A6B54"/>
    <w:rsid w:val="008B04AF"/>
    <w:rsid w:val="008C6E0F"/>
    <w:rsid w:val="008D753E"/>
    <w:rsid w:val="008E57CA"/>
    <w:rsid w:val="008F1C55"/>
    <w:rsid w:val="008F58D2"/>
    <w:rsid w:val="00912186"/>
    <w:rsid w:val="00915910"/>
    <w:rsid w:val="00920368"/>
    <w:rsid w:val="00920F81"/>
    <w:rsid w:val="00935219"/>
    <w:rsid w:val="009364E6"/>
    <w:rsid w:val="00937314"/>
    <w:rsid w:val="00943C38"/>
    <w:rsid w:val="00960AC1"/>
    <w:rsid w:val="00961B62"/>
    <w:rsid w:val="009628E5"/>
    <w:rsid w:val="00963DA3"/>
    <w:rsid w:val="00964B5C"/>
    <w:rsid w:val="0097423A"/>
    <w:rsid w:val="009755CD"/>
    <w:rsid w:val="009758BB"/>
    <w:rsid w:val="009766BF"/>
    <w:rsid w:val="00986E08"/>
    <w:rsid w:val="0098750D"/>
    <w:rsid w:val="0099167F"/>
    <w:rsid w:val="00993492"/>
    <w:rsid w:val="009A02BE"/>
    <w:rsid w:val="009A1E06"/>
    <w:rsid w:val="009A2630"/>
    <w:rsid w:val="009C3B22"/>
    <w:rsid w:val="009C6603"/>
    <w:rsid w:val="009D1ED1"/>
    <w:rsid w:val="009E1434"/>
    <w:rsid w:val="009E62CF"/>
    <w:rsid w:val="009E63FE"/>
    <w:rsid w:val="00A00E58"/>
    <w:rsid w:val="00A01C28"/>
    <w:rsid w:val="00A01D62"/>
    <w:rsid w:val="00A02EA7"/>
    <w:rsid w:val="00A04C3F"/>
    <w:rsid w:val="00A4000E"/>
    <w:rsid w:val="00A404AE"/>
    <w:rsid w:val="00A53D5B"/>
    <w:rsid w:val="00A546A3"/>
    <w:rsid w:val="00A662AD"/>
    <w:rsid w:val="00A7209B"/>
    <w:rsid w:val="00A74E0E"/>
    <w:rsid w:val="00A80552"/>
    <w:rsid w:val="00A8357C"/>
    <w:rsid w:val="00A941C8"/>
    <w:rsid w:val="00A97917"/>
    <w:rsid w:val="00AA2A01"/>
    <w:rsid w:val="00AA59B7"/>
    <w:rsid w:val="00AA6336"/>
    <w:rsid w:val="00AA6F5D"/>
    <w:rsid w:val="00AB00BB"/>
    <w:rsid w:val="00AB6250"/>
    <w:rsid w:val="00AB69D4"/>
    <w:rsid w:val="00AD2014"/>
    <w:rsid w:val="00AD6830"/>
    <w:rsid w:val="00AF432B"/>
    <w:rsid w:val="00B14DCC"/>
    <w:rsid w:val="00B203C3"/>
    <w:rsid w:val="00B427C9"/>
    <w:rsid w:val="00B4599D"/>
    <w:rsid w:val="00B57A30"/>
    <w:rsid w:val="00B63379"/>
    <w:rsid w:val="00B72768"/>
    <w:rsid w:val="00B74E0C"/>
    <w:rsid w:val="00B82209"/>
    <w:rsid w:val="00B84F84"/>
    <w:rsid w:val="00B87BFC"/>
    <w:rsid w:val="00B92F1E"/>
    <w:rsid w:val="00B93840"/>
    <w:rsid w:val="00B93D51"/>
    <w:rsid w:val="00B94BA6"/>
    <w:rsid w:val="00B94F46"/>
    <w:rsid w:val="00BA43C7"/>
    <w:rsid w:val="00BA69F2"/>
    <w:rsid w:val="00BA7B27"/>
    <w:rsid w:val="00BD3D8F"/>
    <w:rsid w:val="00BD6F56"/>
    <w:rsid w:val="00BF6093"/>
    <w:rsid w:val="00BF791F"/>
    <w:rsid w:val="00C02AF1"/>
    <w:rsid w:val="00C0603C"/>
    <w:rsid w:val="00C110C7"/>
    <w:rsid w:val="00C16B2D"/>
    <w:rsid w:val="00C234CF"/>
    <w:rsid w:val="00C2709C"/>
    <w:rsid w:val="00C309EA"/>
    <w:rsid w:val="00C50C06"/>
    <w:rsid w:val="00C535CB"/>
    <w:rsid w:val="00C57D69"/>
    <w:rsid w:val="00C6318A"/>
    <w:rsid w:val="00C736A8"/>
    <w:rsid w:val="00C76986"/>
    <w:rsid w:val="00C76ADE"/>
    <w:rsid w:val="00C76E87"/>
    <w:rsid w:val="00C82B02"/>
    <w:rsid w:val="00C84A6F"/>
    <w:rsid w:val="00C94399"/>
    <w:rsid w:val="00CA4BE8"/>
    <w:rsid w:val="00CA4CFA"/>
    <w:rsid w:val="00CA5645"/>
    <w:rsid w:val="00CA714A"/>
    <w:rsid w:val="00CB4CCA"/>
    <w:rsid w:val="00CB5E88"/>
    <w:rsid w:val="00CB67B7"/>
    <w:rsid w:val="00CC3550"/>
    <w:rsid w:val="00CC5896"/>
    <w:rsid w:val="00CD0AB1"/>
    <w:rsid w:val="00CD5102"/>
    <w:rsid w:val="00D018F9"/>
    <w:rsid w:val="00D01DF3"/>
    <w:rsid w:val="00D06A62"/>
    <w:rsid w:val="00D2338D"/>
    <w:rsid w:val="00D254DC"/>
    <w:rsid w:val="00D25D40"/>
    <w:rsid w:val="00D26880"/>
    <w:rsid w:val="00D3077D"/>
    <w:rsid w:val="00D3275A"/>
    <w:rsid w:val="00D34906"/>
    <w:rsid w:val="00D42300"/>
    <w:rsid w:val="00D44BB4"/>
    <w:rsid w:val="00D4657C"/>
    <w:rsid w:val="00D505B0"/>
    <w:rsid w:val="00D534B2"/>
    <w:rsid w:val="00D701B4"/>
    <w:rsid w:val="00D7423B"/>
    <w:rsid w:val="00D747D2"/>
    <w:rsid w:val="00D75588"/>
    <w:rsid w:val="00D75EC0"/>
    <w:rsid w:val="00D76B9B"/>
    <w:rsid w:val="00D7773F"/>
    <w:rsid w:val="00D77D39"/>
    <w:rsid w:val="00D811BA"/>
    <w:rsid w:val="00D82C5B"/>
    <w:rsid w:val="00D841F7"/>
    <w:rsid w:val="00D86EDD"/>
    <w:rsid w:val="00D969D7"/>
    <w:rsid w:val="00DA004A"/>
    <w:rsid w:val="00DA452F"/>
    <w:rsid w:val="00DA65C7"/>
    <w:rsid w:val="00DA68C4"/>
    <w:rsid w:val="00DA7E2B"/>
    <w:rsid w:val="00DB1757"/>
    <w:rsid w:val="00DB74E2"/>
    <w:rsid w:val="00DC6F89"/>
    <w:rsid w:val="00DE2E17"/>
    <w:rsid w:val="00DE4F8E"/>
    <w:rsid w:val="00DF6355"/>
    <w:rsid w:val="00E018C6"/>
    <w:rsid w:val="00E15418"/>
    <w:rsid w:val="00E1578D"/>
    <w:rsid w:val="00E17FD3"/>
    <w:rsid w:val="00E26438"/>
    <w:rsid w:val="00E3744F"/>
    <w:rsid w:val="00E402DA"/>
    <w:rsid w:val="00E54E90"/>
    <w:rsid w:val="00E601FD"/>
    <w:rsid w:val="00E66F05"/>
    <w:rsid w:val="00E73250"/>
    <w:rsid w:val="00E762C8"/>
    <w:rsid w:val="00E86BF7"/>
    <w:rsid w:val="00EA232E"/>
    <w:rsid w:val="00EC0658"/>
    <w:rsid w:val="00ED760E"/>
    <w:rsid w:val="00EE00E0"/>
    <w:rsid w:val="00EE13D4"/>
    <w:rsid w:val="00EF1297"/>
    <w:rsid w:val="00EF657F"/>
    <w:rsid w:val="00EF65D5"/>
    <w:rsid w:val="00EF7A83"/>
    <w:rsid w:val="00EF7E67"/>
    <w:rsid w:val="00F03664"/>
    <w:rsid w:val="00F12717"/>
    <w:rsid w:val="00F3151B"/>
    <w:rsid w:val="00F4037D"/>
    <w:rsid w:val="00F512A5"/>
    <w:rsid w:val="00F5327C"/>
    <w:rsid w:val="00F62F81"/>
    <w:rsid w:val="00F71C58"/>
    <w:rsid w:val="00F7753D"/>
    <w:rsid w:val="00FA6B87"/>
    <w:rsid w:val="00FA73C8"/>
    <w:rsid w:val="00FC004B"/>
    <w:rsid w:val="00FD13C8"/>
    <w:rsid w:val="00FD37BA"/>
    <w:rsid w:val="00FE4FED"/>
    <w:rsid w:val="00FE6B1F"/>
    <w:rsid w:val="00FF03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470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11BA"/>
    <w:pPr>
      <w:spacing w:line="276" w:lineRule="auto"/>
      <w:jc w:val="both"/>
    </w:pPr>
    <w:rPr>
      <w:rFonts w:ascii="Century Gothic" w:hAnsi="Century Gothic" w:cstheme="minorHAnsi"/>
      <w:szCs w:val="24"/>
    </w:rPr>
  </w:style>
  <w:style w:type="paragraph" w:styleId="Heading1">
    <w:name w:val="heading 1"/>
    <w:basedOn w:val="Normal"/>
    <w:next w:val="Normal"/>
    <w:qFormat/>
    <w:rsid w:val="006B414D"/>
    <w:pPr>
      <w:keepNext/>
      <w:spacing w:line="23" w:lineRule="atLeast"/>
      <w:outlineLvl w:val="0"/>
    </w:pPr>
    <w:rPr>
      <w:b/>
      <w:color w:val="002B39" w:themeColor="accent2"/>
      <w:sz w:val="26"/>
      <w:szCs w:val="26"/>
    </w:rPr>
  </w:style>
  <w:style w:type="paragraph" w:styleId="Heading2">
    <w:name w:val="heading 2"/>
    <w:basedOn w:val="Normal"/>
    <w:next w:val="Normal"/>
    <w:qFormat/>
    <w:rsid w:val="006B414D"/>
    <w:pPr>
      <w:keepNext/>
      <w:outlineLvl w:val="1"/>
    </w:pPr>
    <w:rPr>
      <w:color w:val="002B39" w:themeColor="accent2"/>
      <w:sz w:val="24"/>
    </w:rPr>
  </w:style>
  <w:style w:type="paragraph" w:styleId="Heading3">
    <w:name w:val="heading 3"/>
    <w:basedOn w:val="Normal"/>
    <w:next w:val="Normal"/>
    <w:qFormat/>
    <w:pPr>
      <w:keepNext/>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D7423B"/>
    <w:pPr>
      <w:tabs>
        <w:tab w:val="left" w:pos="1440"/>
      </w:tabs>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D2338D"/>
    <w:rPr>
      <w:rFonts w:ascii="Tahoma" w:hAnsi="Tahoma" w:cs="Tahoma"/>
      <w:sz w:val="16"/>
      <w:szCs w:val="16"/>
    </w:rPr>
  </w:style>
  <w:style w:type="character" w:customStyle="1" w:styleId="pslongeditbox1">
    <w:name w:val="pslongeditbox1"/>
    <w:rsid w:val="007A6618"/>
    <w:rPr>
      <w:rFonts w:ascii="Arial" w:hAnsi="Arial" w:cs="Arial" w:hint="default"/>
      <w:b w:val="0"/>
      <w:bCs w:val="0"/>
      <w:i w:val="0"/>
      <w:iCs w:val="0"/>
      <w:color w:val="000000"/>
      <w:sz w:val="18"/>
      <w:szCs w:val="18"/>
    </w:rPr>
  </w:style>
  <w:style w:type="character" w:customStyle="1" w:styleId="pslongeditbox">
    <w:name w:val="pslongeditbox"/>
    <w:basedOn w:val="DefaultParagraphFont"/>
    <w:rsid w:val="000B6729"/>
  </w:style>
  <w:style w:type="character" w:styleId="Hyperlink">
    <w:name w:val="Hyperlink"/>
    <w:uiPriority w:val="99"/>
    <w:rsid w:val="00AD2014"/>
    <w:rPr>
      <w:color w:val="0000FF"/>
      <w:u w:val="single"/>
    </w:rPr>
  </w:style>
  <w:style w:type="paragraph" w:styleId="NoSpacing">
    <w:name w:val="No Spacing"/>
    <w:uiPriority w:val="1"/>
    <w:qFormat/>
    <w:rsid w:val="002A50BF"/>
    <w:rPr>
      <w:rFonts w:ascii="Calibri" w:hAnsi="Calibri"/>
      <w:sz w:val="22"/>
      <w:szCs w:val="22"/>
    </w:rPr>
  </w:style>
  <w:style w:type="character" w:customStyle="1" w:styleId="FooterChar">
    <w:name w:val="Footer Char"/>
    <w:basedOn w:val="DefaultParagraphFont"/>
    <w:link w:val="Footer"/>
    <w:uiPriority w:val="99"/>
    <w:rsid w:val="00826952"/>
  </w:style>
  <w:style w:type="character" w:styleId="PlaceholderText">
    <w:name w:val="Placeholder Text"/>
    <w:basedOn w:val="DefaultParagraphFont"/>
    <w:uiPriority w:val="99"/>
    <w:semiHidden/>
    <w:rsid w:val="00EF7A83"/>
    <w:rPr>
      <w:color w:val="808080"/>
    </w:rPr>
  </w:style>
  <w:style w:type="table" w:styleId="TableGrid">
    <w:name w:val="Table Grid"/>
    <w:basedOn w:val="TableNormal"/>
    <w:rsid w:val="00EF7A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D7423B"/>
    <w:pPr>
      <w:spacing w:after="240"/>
    </w:pPr>
    <w:rPr>
      <w:rFonts w:eastAsiaTheme="majorEastAsia" w:cstheme="majorBidi"/>
      <w:b/>
      <w:caps/>
      <w:color w:val="FFFFFF" w:themeColor="background1"/>
      <w:sz w:val="44"/>
      <w:szCs w:val="32"/>
      <w:shd w:val="clear" w:color="auto" w:fill="C42423" w:themeFill="accent1"/>
    </w:rPr>
  </w:style>
  <w:style w:type="character" w:customStyle="1" w:styleId="TitleChar">
    <w:name w:val="Title Char"/>
    <w:basedOn w:val="DefaultParagraphFont"/>
    <w:link w:val="Title"/>
    <w:rsid w:val="00D7423B"/>
    <w:rPr>
      <w:rFonts w:ascii="Century Gothic" w:eastAsiaTheme="majorEastAsia" w:hAnsi="Century Gothic" w:cstheme="majorBidi"/>
      <w:b/>
      <w:caps/>
      <w:color w:val="FFFFFF" w:themeColor="background1"/>
      <w:sz w:val="44"/>
      <w:szCs w:val="32"/>
    </w:rPr>
  </w:style>
  <w:style w:type="paragraph" w:styleId="Subtitle">
    <w:name w:val="Subtitle"/>
    <w:basedOn w:val="Normal"/>
    <w:next w:val="Normal"/>
    <w:link w:val="SubtitleChar"/>
    <w:qFormat/>
    <w:rsid w:val="00D7423B"/>
    <w:pPr>
      <w:spacing w:after="240"/>
    </w:pPr>
    <w:rPr>
      <w:rFonts w:eastAsiaTheme="majorEastAsia" w:cstheme="majorBidi"/>
      <w:b/>
      <w:color w:val="002B39" w:themeColor="accent2"/>
      <w:sz w:val="28"/>
      <w:szCs w:val="26"/>
    </w:rPr>
  </w:style>
  <w:style w:type="character" w:customStyle="1" w:styleId="SubtitleChar">
    <w:name w:val="Subtitle Char"/>
    <w:basedOn w:val="DefaultParagraphFont"/>
    <w:link w:val="Subtitle"/>
    <w:rsid w:val="00D7423B"/>
    <w:rPr>
      <w:rFonts w:ascii="Century Gothic" w:eastAsiaTheme="majorEastAsia" w:hAnsi="Century Gothic" w:cstheme="majorBidi"/>
      <w:b/>
      <w:color w:val="002B39" w:themeColor="accent2"/>
      <w:sz w:val="28"/>
      <w:szCs w:val="26"/>
    </w:rPr>
  </w:style>
  <w:style w:type="paragraph" w:styleId="ListParagraph">
    <w:name w:val="List Paragraph"/>
    <w:basedOn w:val="Normal"/>
    <w:uiPriority w:val="34"/>
    <w:qFormat/>
    <w:rsid w:val="00D7423B"/>
    <w:pPr>
      <w:ind w:left="720"/>
      <w:contextualSpacing/>
    </w:pPr>
  </w:style>
  <w:style w:type="character" w:customStyle="1" w:styleId="Style1">
    <w:name w:val="Style1"/>
    <w:basedOn w:val="DefaultParagraphFont"/>
    <w:uiPriority w:val="1"/>
    <w:rsid w:val="00C76E87"/>
    <w:rPr>
      <w:rFonts w:ascii="Century Gothic" w:hAnsi="Century Gothic"/>
      <w:b/>
      <w:i w:val="0"/>
      <w:sz w:val="24"/>
    </w:rPr>
  </w:style>
  <w:style w:type="character" w:customStyle="1" w:styleId="Style2">
    <w:name w:val="Style2"/>
    <w:basedOn w:val="DefaultParagraphFont"/>
    <w:uiPriority w:val="1"/>
    <w:rsid w:val="00C76E87"/>
    <w:rPr>
      <w:rFonts w:ascii="Century Gothic" w:hAnsi="Century Gothic"/>
      <w:b/>
      <w:color w:val="C42423" w:themeColor="accent1"/>
      <w:sz w:val="22"/>
    </w:rPr>
  </w:style>
  <w:style w:type="paragraph" w:styleId="CommentText">
    <w:name w:val="annotation text"/>
    <w:basedOn w:val="Normal"/>
    <w:link w:val="CommentTextChar"/>
    <w:unhideWhenUsed/>
    <w:rsid w:val="00BA43C7"/>
    <w:pPr>
      <w:spacing w:line="240" w:lineRule="auto"/>
      <w:jc w:val="left"/>
    </w:pPr>
    <w:rPr>
      <w:rFonts w:ascii="Times New Roman" w:hAnsi="Times New Roman" w:cs="Times New Roman"/>
      <w:szCs w:val="20"/>
    </w:rPr>
  </w:style>
  <w:style w:type="character" w:customStyle="1" w:styleId="CommentTextChar">
    <w:name w:val="Comment Text Char"/>
    <w:basedOn w:val="DefaultParagraphFont"/>
    <w:link w:val="CommentText"/>
    <w:rsid w:val="00BA43C7"/>
  </w:style>
  <w:style w:type="character" w:styleId="CommentReference">
    <w:name w:val="annotation reference"/>
    <w:basedOn w:val="DefaultParagraphFont"/>
    <w:semiHidden/>
    <w:unhideWhenUsed/>
    <w:rsid w:val="00BA43C7"/>
    <w:rPr>
      <w:sz w:val="16"/>
      <w:szCs w:val="16"/>
    </w:rPr>
  </w:style>
  <w:style w:type="table" w:customStyle="1" w:styleId="ListTable21">
    <w:name w:val="List Table 21"/>
    <w:basedOn w:val="TableNormal"/>
    <w:uiPriority w:val="47"/>
    <w:rsid w:val="00DA68C4"/>
    <w:rPr>
      <w:rFonts w:ascii="Century Gothic" w:hAnsi="Century Gothic"/>
      <w:sz w:val="22"/>
      <w:szCs w:val="22"/>
      <w:lang w:eastAsia="ja-JP"/>
    </w:rPr>
    <w:tblPr>
      <w:tblStyleRowBandSize w:val="1"/>
      <w:tblStyleColBandSize w:val="1"/>
      <w:tblBorders>
        <w:top w:val="single" w:sz="4" w:space="0" w:color="666666"/>
        <w:bottom w:val="single" w:sz="4" w:space="0" w:color="666666"/>
        <w:insideH w:val="single" w:sz="4" w:space="0" w:color="666666"/>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
    <w:name w:val="Table Grid2"/>
    <w:basedOn w:val="TableNormal"/>
    <w:next w:val="TableGrid"/>
    <w:uiPriority w:val="39"/>
    <w:rsid w:val="008C6E0F"/>
    <w:rPr>
      <w:rFonts w:ascii="Century Gothic" w:hAnsi="Century Gothic"/>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C6DDE"/>
    <w:rPr>
      <w:color w:val="808080"/>
      <w:shd w:val="clear" w:color="auto" w:fill="E6E6E6"/>
    </w:rPr>
  </w:style>
  <w:style w:type="character" w:styleId="Mention">
    <w:name w:val="Mention"/>
    <w:basedOn w:val="DefaultParagraphFont"/>
    <w:uiPriority w:val="99"/>
    <w:unhideWhenUsed/>
    <w:rsid w:val="00F12717"/>
    <w:rPr>
      <w:color w:val="2B579A"/>
      <w:shd w:val="clear" w:color="auto" w:fill="E1DFDD"/>
    </w:rPr>
  </w:style>
  <w:style w:type="paragraph" w:styleId="CommentSubject">
    <w:name w:val="annotation subject"/>
    <w:basedOn w:val="CommentText"/>
    <w:next w:val="CommentText"/>
    <w:link w:val="CommentSubjectChar"/>
    <w:semiHidden/>
    <w:unhideWhenUsed/>
    <w:rsid w:val="003D7BF0"/>
    <w:pPr>
      <w:jc w:val="both"/>
    </w:pPr>
    <w:rPr>
      <w:rFonts w:ascii="Century Gothic" w:hAnsi="Century Gothic" w:cstheme="minorHAnsi"/>
      <w:b/>
      <w:bCs/>
    </w:rPr>
  </w:style>
  <w:style w:type="character" w:customStyle="1" w:styleId="CommentSubjectChar">
    <w:name w:val="Comment Subject Char"/>
    <w:basedOn w:val="CommentTextChar"/>
    <w:link w:val="CommentSubject"/>
    <w:semiHidden/>
    <w:rsid w:val="003D7BF0"/>
    <w:rPr>
      <w:rFonts w:ascii="Century Gothic" w:hAnsi="Century Gothic" w:cstheme="minorHAnsi"/>
      <w:b/>
      <w:bCs/>
    </w:rPr>
  </w:style>
  <w:style w:type="paragraph" w:styleId="Revision">
    <w:name w:val="Revision"/>
    <w:hidden/>
    <w:uiPriority w:val="99"/>
    <w:semiHidden/>
    <w:rsid w:val="0013559A"/>
    <w:rPr>
      <w:rFonts w:ascii="Century Gothic" w:hAnsi="Century Gothic" w:cstheme="minorHAnsi"/>
      <w:szCs w:val="24"/>
    </w:rPr>
  </w:style>
  <w:style w:type="paragraph" w:customStyle="1" w:styleId="paragraph">
    <w:name w:val="paragraph"/>
    <w:basedOn w:val="Normal"/>
    <w:rsid w:val="00742920"/>
    <w:pPr>
      <w:spacing w:before="100" w:beforeAutospacing="1" w:after="100" w:afterAutospacing="1" w:line="240" w:lineRule="auto"/>
      <w:jc w:val="left"/>
    </w:pPr>
    <w:rPr>
      <w:rFonts w:ascii="Times New Roman" w:hAnsi="Times New Roman" w:cs="Times New Roman"/>
      <w:sz w:val="24"/>
    </w:rPr>
  </w:style>
  <w:style w:type="character" w:customStyle="1" w:styleId="eop">
    <w:name w:val="eop"/>
    <w:basedOn w:val="DefaultParagraphFont"/>
    <w:rsid w:val="007429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81725">
      <w:bodyDiv w:val="1"/>
      <w:marLeft w:val="0"/>
      <w:marRight w:val="0"/>
      <w:marTop w:val="0"/>
      <w:marBottom w:val="0"/>
      <w:divBdr>
        <w:top w:val="none" w:sz="0" w:space="0" w:color="auto"/>
        <w:left w:val="none" w:sz="0" w:space="0" w:color="auto"/>
        <w:bottom w:val="none" w:sz="0" w:space="0" w:color="auto"/>
        <w:right w:val="none" w:sz="0" w:space="0" w:color="auto"/>
      </w:divBdr>
    </w:div>
    <w:div w:id="470439588">
      <w:bodyDiv w:val="1"/>
      <w:marLeft w:val="0"/>
      <w:marRight w:val="0"/>
      <w:marTop w:val="0"/>
      <w:marBottom w:val="0"/>
      <w:divBdr>
        <w:top w:val="none" w:sz="0" w:space="0" w:color="auto"/>
        <w:left w:val="none" w:sz="0" w:space="0" w:color="auto"/>
        <w:bottom w:val="none" w:sz="0" w:space="0" w:color="auto"/>
        <w:right w:val="none" w:sz="0" w:space="0" w:color="auto"/>
      </w:divBdr>
    </w:div>
    <w:div w:id="617759801">
      <w:bodyDiv w:val="1"/>
      <w:marLeft w:val="0"/>
      <w:marRight w:val="0"/>
      <w:marTop w:val="0"/>
      <w:marBottom w:val="0"/>
      <w:divBdr>
        <w:top w:val="none" w:sz="0" w:space="0" w:color="auto"/>
        <w:left w:val="none" w:sz="0" w:space="0" w:color="auto"/>
        <w:bottom w:val="none" w:sz="0" w:space="0" w:color="auto"/>
        <w:right w:val="none" w:sz="0" w:space="0" w:color="auto"/>
      </w:divBdr>
    </w:div>
    <w:div w:id="1042632328">
      <w:bodyDiv w:val="1"/>
      <w:marLeft w:val="0"/>
      <w:marRight w:val="0"/>
      <w:marTop w:val="0"/>
      <w:marBottom w:val="0"/>
      <w:divBdr>
        <w:top w:val="none" w:sz="0" w:space="0" w:color="auto"/>
        <w:left w:val="none" w:sz="0" w:space="0" w:color="auto"/>
        <w:bottom w:val="none" w:sz="0" w:space="0" w:color="auto"/>
        <w:right w:val="none" w:sz="0" w:space="0" w:color="auto"/>
      </w:divBdr>
    </w:div>
    <w:div w:id="1338193126">
      <w:bodyDiv w:val="1"/>
      <w:marLeft w:val="0"/>
      <w:marRight w:val="0"/>
      <w:marTop w:val="0"/>
      <w:marBottom w:val="0"/>
      <w:divBdr>
        <w:top w:val="none" w:sz="0" w:space="0" w:color="auto"/>
        <w:left w:val="none" w:sz="0" w:space="0" w:color="auto"/>
        <w:bottom w:val="none" w:sz="0" w:space="0" w:color="auto"/>
        <w:right w:val="none" w:sz="0" w:space="0" w:color="auto"/>
      </w:divBdr>
    </w:div>
    <w:div w:id="1340741650">
      <w:bodyDiv w:val="1"/>
      <w:marLeft w:val="0"/>
      <w:marRight w:val="0"/>
      <w:marTop w:val="0"/>
      <w:marBottom w:val="0"/>
      <w:divBdr>
        <w:top w:val="none" w:sz="0" w:space="0" w:color="auto"/>
        <w:left w:val="none" w:sz="0" w:space="0" w:color="auto"/>
        <w:bottom w:val="none" w:sz="0" w:space="0" w:color="auto"/>
        <w:right w:val="none" w:sz="0" w:space="0" w:color="auto"/>
      </w:divBdr>
    </w:div>
    <w:div w:id="1547717404">
      <w:bodyDiv w:val="1"/>
      <w:marLeft w:val="0"/>
      <w:marRight w:val="0"/>
      <w:marTop w:val="0"/>
      <w:marBottom w:val="0"/>
      <w:divBdr>
        <w:top w:val="none" w:sz="0" w:space="0" w:color="auto"/>
        <w:left w:val="none" w:sz="0" w:space="0" w:color="auto"/>
        <w:bottom w:val="none" w:sz="0" w:space="0" w:color="auto"/>
        <w:right w:val="none" w:sz="0" w:space="0" w:color="auto"/>
      </w:divBdr>
    </w:div>
    <w:div w:id="1662000418">
      <w:bodyDiv w:val="1"/>
      <w:marLeft w:val="0"/>
      <w:marRight w:val="0"/>
      <w:marTop w:val="0"/>
      <w:marBottom w:val="0"/>
      <w:divBdr>
        <w:top w:val="none" w:sz="0" w:space="0" w:color="auto"/>
        <w:left w:val="none" w:sz="0" w:space="0" w:color="auto"/>
        <w:bottom w:val="none" w:sz="0" w:space="0" w:color="auto"/>
        <w:right w:val="none" w:sz="0" w:space="0" w:color="auto"/>
      </w:divBdr>
    </w:div>
    <w:div w:id="1904754527">
      <w:bodyDiv w:val="1"/>
      <w:marLeft w:val="0"/>
      <w:marRight w:val="0"/>
      <w:marTop w:val="0"/>
      <w:marBottom w:val="0"/>
      <w:divBdr>
        <w:top w:val="none" w:sz="0" w:space="0" w:color="auto"/>
        <w:left w:val="none" w:sz="0" w:space="0" w:color="auto"/>
        <w:bottom w:val="none" w:sz="0" w:space="0" w:color="auto"/>
        <w:right w:val="none" w:sz="0" w:space="0" w:color="auto"/>
      </w:divBdr>
    </w:div>
    <w:div w:id="1906986679">
      <w:bodyDiv w:val="1"/>
      <w:marLeft w:val="0"/>
      <w:marRight w:val="0"/>
      <w:marTop w:val="0"/>
      <w:marBottom w:val="0"/>
      <w:divBdr>
        <w:top w:val="none" w:sz="0" w:space="0" w:color="auto"/>
        <w:left w:val="none" w:sz="0" w:space="0" w:color="auto"/>
        <w:bottom w:val="none" w:sz="0" w:space="0" w:color="auto"/>
        <w:right w:val="none" w:sz="0" w:space="0" w:color="auto"/>
      </w:divBdr>
    </w:div>
    <w:div w:id="2040206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cregs.dc.gov/Common/NoticeDetail.aspx?NoticeId=N0020124" TargetMode="External"/><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oea.dc.gov/sites/default/files/dc/sites/oea/publication/attachments/Petition%20For%20Appeal%20Form824.pdf" TargetMode="External"/><Relationship Id="rId12" Type="http://schemas.openxmlformats.org/officeDocument/2006/relationships/header" Target="head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99E24324E9430BAB450A449E15AE26"/>
        <w:category>
          <w:name w:val="General"/>
          <w:gallery w:val="placeholder"/>
        </w:category>
        <w:types>
          <w:type w:val="bbPlcHdr"/>
        </w:types>
        <w:behaviors>
          <w:behavior w:val="content"/>
        </w:behaviors>
        <w:guid w:val="{8F1F763A-44AE-4F95-ACC1-236116843DFA}"/>
      </w:docPartPr>
      <w:docPartBody>
        <w:p w:rsidR="00C554EF" w:rsidRDefault="00C554EF" w:rsidP="00C554EF">
          <w:pPr>
            <w:pStyle w:val="1B99E24324E9430BAB450A449E15AE26"/>
          </w:pPr>
          <w:r w:rsidRPr="001D0A07">
            <w:rPr>
              <w:rStyle w:val="PlaceholderText"/>
            </w:rPr>
            <w:t>[Employee First Name]</w:t>
          </w:r>
        </w:p>
      </w:docPartBody>
    </w:docPart>
    <w:docPart>
      <w:docPartPr>
        <w:name w:val="DECCA7933CB94A78A1D0B2485F966B61"/>
        <w:category>
          <w:name w:val="General"/>
          <w:gallery w:val="placeholder"/>
        </w:category>
        <w:types>
          <w:type w:val="bbPlcHdr"/>
        </w:types>
        <w:behaviors>
          <w:behavior w:val="content"/>
        </w:behaviors>
        <w:guid w:val="{3F95EB31-8DA1-4005-9082-EAEFE896CA43}"/>
      </w:docPartPr>
      <w:docPartBody>
        <w:p w:rsidR="00C554EF" w:rsidRDefault="00C554EF" w:rsidP="00C554EF">
          <w:pPr>
            <w:pStyle w:val="DECCA7933CB94A78A1D0B2485F966B61"/>
          </w:pPr>
          <w:r w:rsidRPr="001D0A07">
            <w:rPr>
              <w:rStyle w:val="PlaceholderText"/>
            </w:rPr>
            <w:t>[Employee Last Name]</w:t>
          </w:r>
        </w:p>
      </w:docPartBody>
    </w:docPart>
    <w:docPart>
      <w:docPartPr>
        <w:name w:val="19E2EC45A50248F98D56AF4AC5F5C6DC"/>
        <w:category>
          <w:name w:val="General"/>
          <w:gallery w:val="placeholder"/>
        </w:category>
        <w:types>
          <w:type w:val="bbPlcHdr"/>
        </w:types>
        <w:behaviors>
          <w:behavior w:val="content"/>
        </w:behaviors>
        <w:guid w:val="{EA40307C-5EF6-46A4-863A-DA0EF69EB388}"/>
      </w:docPartPr>
      <w:docPartBody>
        <w:p w:rsidR="00C554EF" w:rsidRDefault="00C554EF" w:rsidP="00C554EF">
          <w:pPr>
            <w:pStyle w:val="19E2EC45A50248F98D56AF4AC5F5C6DC"/>
          </w:pPr>
          <w:r w:rsidRPr="001D0A07">
            <w:rPr>
              <w:rStyle w:val="PlaceholderText"/>
            </w:rPr>
            <w:t>[Job Title]</w:t>
          </w:r>
        </w:p>
      </w:docPartBody>
    </w:docPart>
    <w:docPart>
      <w:docPartPr>
        <w:name w:val="2BD22913DFC8422EA7AD420E1CDB32A3"/>
        <w:category>
          <w:name w:val="General"/>
          <w:gallery w:val="placeholder"/>
        </w:category>
        <w:types>
          <w:type w:val="bbPlcHdr"/>
        </w:types>
        <w:behaviors>
          <w:behavior w:val="content"/>
        </w:behaviors>
        <w:guid w:val="{8899DD4B-3B68-48E5-A4BF-D583F4C82808}"/>
      </w:docPartPr>
      <w:docPartBody>
        <w:p w:rsidR="00C554EF" w:rsidRDefault="00C554EF" w:rsidP="00C554EF">
          <w:pPr>
            <w:pStyle w:val="2BD22913DFC8422EA7AD420E1CDB32A3"/>
          </w:pPr>
          <w:r w:rsidRPr="001D0A07">
            <w:rPr>
              <w:rStyle w:val="PlaceholderText"/>
            </w:rPr>
            <w:t>[Street Address]</w:t>
          </w:r>
        </w:p>
      </w:docPartBody>
    </w:docPart>
    <w:docPart>
      <w:docPartPr>
        <w:name w:val="E771A9267FC645B6A2F74E61EC5537D4"/>
        <w:category>
          <w:name w:val="General"/>
          <w:gallery w:val="placeholder"/>
        </w:category>
        <w:types>
          <w:type w:val="bbPlcHdr"/>
        </w:types>
        <w:behaviors>
          <w:behavior w:val="content"/>
        </w:behaviors>
        <w:guid w:val="{93CBB46E-12D2-493D-A7FE-0F55144701B4}"/>
      </w:docPartPr>
      <w:docPartBody>
        <w:p w:rsidR="00C554EF" w:rsidRDefault="00C554EF" w:rsidP="00C554EF">
          <w:pPr>
            <w:pStyle w:val="E771A9267FC645B6A2F74E61EC5537D4"/>
          </w:pPr>
          <w:r w:rsidRPr="001D0A07">
            <w:rPr>
              <w:rStyle w:val="PlaceholderText"/>
            </w:rPr>
            <w:t>[City]</w:t>
          </w:r>
        </w:p>
      </w:docPartBody>
    </w:docPart>
    <w:docPart>
      <w:docPartPr>
        <w:name w:val="8763DF6065FD439E96A6E8E65F27BDAD"/>
        <w:category>
          <w:name w:val="General"/>
          <w:gallery w:val="placeholder"/>
        </w:category>
        <w:types>
          <w:type w:val="bbPlcHdr"/>
        </w:types>
        <w:behaviors>
          <w:behavior w:val="content"/>
        </w:behaviors>
        <w:guid w:val="{5A09943E-7451-4B1E-9795-15FD30CFA499}"/>
      </w:docPartPr>
      <w:docPartBody>
        <w:p w:rsidR="00C554EF" w:rsidRDefault="00C554EF" w:rsidP="00C554EF">
          <w:pPr>
            <w:pStyle w:val="8763DF6065FD439E96A6E8E65F27BDAD"/>
          </w:pPr>
          <w:r w:rsidRPr="001D0A07">
            <w:rPr>
              <w:rStyle w:val="PlaceholderText"/>
            </w:rPr>
            <w:t>[State]</w:t>
          </w:r>
        </w:p>
      </w:docPartBody>
    </w:docPart>
    <w:docPart>
      <w:docPartPr>
        <w:name w:val="34E77D7BA5DD4850BB590BB96C6935CA"/>
        <w:category>
          <w:name w:val="General"/>
          <w:gallery w:val="placeholder"/>
        </w:category>
        <w:types>
          <w:type w:val="bbPlcHdr"/>
        </w:types>
        <w:behaviors>
          <w:behavior w:val="content"/>
        </w:behaviors>
        <w:guid w:val="{EC5AB61F-86A3-4EE5-B68F-449CF0ABA557}"/>
      </w:docPartPr>
      <w:docPartBody>
        <w:p w:rsidR="00C554EF" w:rsidRDefault="00C554EF" w:rsidP="00C554EF">
          <w:pPr>
            <w:pStyle w:val="34E77D7BA5DD4850BB590BB96C6935CA"/>
          </w:pPr>
          <w:r w:rsidRPr="001D0A07">
            <w:rPr>
              <w:rStyle w:val="PlaceholderText"/>
            </w:rPr>
            <w:t>[Empl Prefix]</w:t>
          </w:r>
        </w:p>
      </w:docPartBody>
    </w:docPart>
    <w:docPart>
      <w:docPartPr>
        <w:name w:val="3041659A487841C3A13E4EE994AFE69C"/>
        <w:category>
          <w:name w:val="General"/>
          <w:gallery w:val="placeholder"/>
        </w:category>
        <w:types>
          <w:type w:val="bbPlcHdr"/>
        </w:types>
        <w:behaviors>
          <w:behavior w:val="content"/>
        </w:behaviors>
        <w:guid w:val="{DABDAC53-1B5D-40CF-A568-27D9DE78F54E}"/>
      </w:docPartPr>
      <w:docPartBody>
        <w:p w:rsidR="00C554EF" w:rsidRDefault="00C554EF" w:rsidP="00C554EF">
          <w:pPr>
            <w:pStyle w:val="3041659A487841C3A13E4EE994AFE69C"/>
          </w:pPr>
          <w:r w:rsidRPr="001D0A07">
            <w:rPr>
              <w:rStyle w:val="PlaceholderText"/>
            </w:rPr>
            <w:t>[Employee Last Name]</w:t>
          </w:r>
        </w:p>
      </w:docPartBody>
    </w:docPart>
    <w:docPart>
      <w:docPartPr>
        <w:name w:val="276773DE264C4C07A4E9A9B1401E5DF1"/>
        <w:category>
          <w:name w:val="General"/>
          <w:gallery w:val="placeholder"/>
        </w:category>
        <w:types>
          <w:type w:val="bbPlcHdr"/>
        </w:types>
        <w:behaviors>
          <w:behavior w:val="content"/>
        </w:behaviors>
        <w:guid w:val="{0AAFACBD-6F22-460E-979A-18D57A611D6B}"/>
      </w:docPartPr>
      <w:docPartBody>
        <w:p w:rsidR="006E328A" w:rsidRDefault="00C554EF" w:rsidP="00C554EF">
          <w:pPr>
            <w:pStyle w:val="276773DE264C4C07A4E9A9B1401E5DF1"/>
          </w:pPr>
          <w:r w:rsidRPr="00BB5356">
            <w:rPr>
              <w:rStyle w:val="PlaceholderText"/>
            </w:rPr>
            <w:t>[Service Date]</w:t>
          </w:r>
        </w:p>
      </w:docPartBody>
    </w:docPart>
    <w:docPart>
      <w:docPartPr>
        <w:name w:val="557F623A85EA4355A8A8B8F2F506A8BD"/>
        <w:category>
          <w:name w:val="General"/>
          <w:gallery w:val="placeholder"/>
        </w:category>
        <w:types>
          <w:type w:val="bbPlcHdr"/>
        </w:types>
        <w:behaviors>
          <w:behavior w:val="content"/>
        </w:behaviors>
        <w:guid w:val="{B880F69B-566A-45DB-9ADD-3CAF862BD062}"/>
      </w:docPartPr>
      <w:docPartBody>
        <w:p w:rsidR="006E328A" w:rsidRDefault="00C554EF" w:rsidP="00C554EF">
          <w:pPr>
            <w:pStyle w:val="557F623A85EA4355A8A8B8F2F506A8BD"/>
          </w:pPr>
          <w:r w:rsidRPr="001D0A07">
            <w:rPr>
              <w:rStyle w:val="PlaceholderText"/>
            </w:rPr>
            <w:t>[Job Title]</w:t>
          </w:r>
        </w:p>
      </w:docPartBody>
    </w:docPart>
    <w:docPart>
      <w:docPartPr>
        <w:name w:val="EA6A3031F0CD4745B60A1C109D318848"/>
        <w:category>
          <w:name w:val="General"/>
          <w:gallery w:val="placeholder"/>
        </w:category>
        <w:types>
          <w:type w:val="bbPlcHdr"/>
        </w:types>
        <w:behaviors>
          <w:behavior w:val="content"/>
        </w:behaviors>
        <w:guid w:val="{134A1E11-1B85-4B27-9010-6052245532D7}"/>
      </w:docPartPr>
      <w:docPartBody>
        <w:p w:rsidR="006E328A" w:rsidRDefault="00C554EF" w:rsidP="00C554EF">
          <w:pPr>
            <w:pStyle w:val="EA6A3031F0CD4745B60A1C109D318848"/>
          </w:pPr>
          <w:r w:rsidRPr="00BB5356">
            <w:rPr>
              <w:rStyle w:val="PlaceholderText"/>
            </w:rPr>
            <w:t>[HO_Name]</w:t>
          </w:r>
        </w:p>
      </w:docPartBody>
    </w:docPart>
    <w:docPart>
      <w:docPartPr>
        <w:name w:val="5977696416A240889135AB84B60D83E0"/>
        <w:category>
          <w:name w:val="General"/>
          <w:gallery w:val="placeholder"/>
        </w:category>
        <w:types>
          <w:type w:val="bbPlcHdr"/>
        </w:types>
        <w:behaviors>
          <w:behavior w:val="content"/>
        </w:behaviors>
        <w:guid w:val="{38D25D84-4A77-4683-8B0F-CD522FCAC4FC}"/>
      </w:docPartPr>
      <w:docPartBody>
        <w:p w:rsidR="006E328A" w:rsidRDefault="00C554EF" w:rsidP="00C554EF">
          <w:pPr>
            <w:pStyle w:val="5977696416A240889135AB84B60D83E0"/>
          </w:pPr>
          <w:r w:rsidRPr="00BB5356">
            <w:rPr>
              <w:rStyle w:val="PlaceholderText"/>
            </w:rPr>
            <w:t>[Separation Date]</w:t>
          </w:r>
        </w:p>
      </w:docPartBody>
    </w:docPart>
    <w:docPart>
      <w:docPartPr>
        <w:name w:val="E056A4B4CDA144289460DDB642F59EAF"/>
        <w:category>
          <w:name w:val="General"/>
          <w:gallery w:val="placeholder"/>
        </w:category>
        <w:types>
          <w:type w:val="bbPlcHdr"/>
        </w:types>
        <w:behaviors>
          <w:behavior w:val="content"/>
        </w:behaviors>
        <w:guid w:val="{4A1CE5CB-588D-4965-A90B-A91B042DE32F}"/>
      </w:docPartPr>
      <w:docPartBody>
        <w:p w:rsidR="006E328A" w:rsidRDefault="00C554EF" w:rsidP="00C554EF">
          <w:pPr>
            <w:pStyle w:val="E056A4B4CDA144289460DDB642F59EAF"/>
          </w:pPr>
          <w:r w:rsidRPr="008B17DA">
            <w:rPr>
              <w:rStyle w:val="PlaceholderText"/>
            </w:rPr>
            <w:t>[Agency_HD]</w:t>
          </w:r>
        </w:p>
      </w:docPartBody>
    </w:docPart>
    <w:docPart>
      <w:docPartPr>
        <w:name w:val="F9A509EECD944E3DBA6F832A072C80BA"/>
        <w:category>
          <w:name w:val="General"/>
          <w:gallery w:val="placeholder"/>
        </w:category>
        <w:types>
          <w:type w:val="bbPlcHdr"/>
        </w:types>
        <w:behaviors>
          <w:behavior w:val="content"/>
        </w:behaviors>
        <w:guid w:val="{A3E6B797-6894-4799-9E78-34EFC61BDB14}"/>
      </w:docPartPr>
      <w:docPartBody>
        <w:p w:rsidR="006E328A" w:rsidRDefault="00C554EF" w:rsidP="00C554EF">
          <w:pPr>
            <w:pStyle w:val="F9A509EECD944E3DBA6F832A072C80BA"/>
          </w:pPr>
          <w:r w:rsidRPr="008B17DA">
            <w:rPr>
              <w:rStyle w:val="PlaceholderText"/>
            </w:rPr>
            <w:t>[Agency_HD_Title]</w:t>
          </w:r>
        </w:p>
      </w:docPartBody>
    </w:docPart>
    <w:docPart>
      <w:docPartPr>
        <w:name w:val="DCF173EAE71445CD904F5059E3D1A16E"/>
        <w:category>
          <w:name w:val="General"/>
          <w:gallery w:val="placeholder"/>
        </w:category>
        <w:types>
          <w:type w:val="bbPlcHdr"/>
        </w:types>
        <w:behaviors>
          <w:behavior w:val="content"/>
        </w:behaviors>
        <w:guid w:val="{6ADCBEB8-AB0A-4F10-B99B-C7F8168CADE4}"/>
      </w:docPartPr>
      <w:docPartBody>
        <w:p w:rsidR="006E328A" w:rsidRDefault="00C554EF" w:rsidP="00C554EF">
          <w:pPr>
            <w:pStyle w:val="DCF173EAE71445CD904F5059E3D1A16E"/>
          </w:pPr>
          <w:r w:rsidRPr="00CC416F">
            <w:rPr>
              <w:rStyle w:val="PlaceholderText"/>
            </w:rPr>
            <w:t>[Agency]</w:t>
          </w:r>
        </w:p>
      </w:docPartBody>
    </w:docPart>
    <w:docPart>
      <w:docPartPr>
        <w:name w:val="F0A5B57C018342EBA6953E108C9D7273"/>
        <w:category>
          <w:name w:val="General"/>
          <w:gallery w:val="placeholder"/>
        </w:category>
        <w:types>
          <w:type w:val="bbPlcHdr"/>
        </w:types>
        <w:behaviors>
          <w:behavior w:val="content"/>
        </w:behaviors>
        <w:guid w:val="{B9078307-9D37-450B-8F07-D7240499F0E2}"/>
      </w:docPartPr>
      <w:docPartBody>
        <w:p w:rsidR="00BB5FAA" w:rsidRDefault="00BB5FAA" w:rsidP="00BB5FAA">
          <w:pPr>
            <w:pStyle w:val="F0A5B57C018342EBA6953E108C9D7273"/>
          </w:pPr>
          <w:r w:rsidRPr="00CC416F">
            <w:rPr>
              <w:rStyle w:val="PlaceholderText"/>
            </w:rPr>
            <w:t>[Agency]</w:t>
          </w:r>
        </w:p>
      </w:docPartBody>
    </w:docPart>
    <w:docPart>
      <w:docPartPr>
        <w:name w:val="FDF3A9F2350342EFAB455EF2CA29EF81"/>
        <w:category>
          <w:name w:val="General"/>
          <w:gallery w:val="placeholder"/>
        </w:category>
        <w:types>
          <w:type w:val="bbPlcHdr"/>
        </w:types>
        <w:behaviors>
          <w:behavior w:val="content"/>
        </w:behaviors>
        <w:guid w:val="{328E4492-C7C6-4DFA-9F2F-73C3F846933A}"/>
      </w:docPartPr>
      <w:docPartBody>
        <w:p w:rsidR="00745372" w:rsidRDefault="00745372">
          <w:pPr>
            <w:pStyle w:val="FDF3A9F2350342EFAB455EF2CA29EF81"/>
          </w:pPr>
          <w:r w:rsidRPr="005905F4">
            <w:rPr>
              <w:rStyle w:val="PlaceholderText"/>
            </w:rPr>
            <w:t>[Full Name]</w:t>
          </w:r>
        </w:p>
      </w:docPartBody>
    </w:docPart>
    <w:docPart>
      <w:docPartPr>
        <w:name w:val="881E73517D834550830519A18D56088A"/>
        <w:category>
          <w:name w:val="General"/>
          <w:gallery w:val="placeholder"/>
        </w:category>
        <w:types>
          <w:type w:val="bbPlcHdr"/>
        </w:types>
        <w:behaviors>
          <w:behavior w:val="content"/>
        </w:behaviors>
        <w:guid w:val="{156BA1F4-6551-4EA9-82FC-C12BCDFA0393}"/>
      </w:docPartPr>
      <w:docPartBody>
        <w:p w:rsidR="00745372" w:rsidRDefault="00745372">
          <w:pPr>
            <w:pStyle w:val="881E73517D834550830519A18D56088A"/>
          </w:pPr>
          <w:r w:rsidRPr="00B15E95">
            <w:rPr>
              <w:rStyle w:val="PlaceholderText"/>
            </w:rPr>
            <w:t>[Home Address Street]</w:t>
          </w:r>
        </w:p>
      </w:docPartBody>
    </w:docPart>
    <w:docPart>
      <w:docPartPr>
        <w:name w:val="A16CE3A42E554E6A95E12F414BA9FB8B"/>
        <w:category>
          <w:name w:val="General"/>
          <w:gallery w:val="placeholder"/>
        </w:category>
        <w:types>
          <w:type w:val="bbPlcHdr"/>
        </w:types>
        <w:behaviors>
          <w:behavior w:val="content"/>
        </w:behaviors>
        <w:guid w:val="{200F81FA-F10F-4897-B7CE-E43C7667ABE9}"/>
      </w:docPartPr>
      <w:docPartBody>
        <w:p w:rsidR="00745372" w:rsidRDefault="00745372">
          <w:pPr>
            <w:pStyle w:val="A16CE3A42E554E6A95E12F414BA9FB8B"/>
          </w:pPr>
          <w:r w:rsidRPr="00B15E95">
            <w:rPr>
              <w:rStyle w:val="PlaceholderText"/>
            </w:rPr>
            <w:t>[Home Address City]</w:t>
          </w:r>
        </w:p>
      </w:docPartBody>
    </w:docPart>
    <w:docPart>
      <w:docPartPr>
        <w:name w:val="7F60D93F78FA46C3A34CD1D1AB0EB7E3"/>
        <w:category>
          <w:name w:val="General"/>
          <w:gallery w:val="placeholder"/>
        </w:category>
        <w:types>
          <w:type w:val="bbPlcHdr"/>
        </w:types>
        <w:behaviors>
          <w:behavior w:val="content"/>
        </w:behaviors>
        <w:guid w:val="{1CE62B9A-3DCF-48CF-AF7B-C558D5B26594}"/>
      </w:docPartPr>
      <w:docPartBody>
        <w:p w:rsidR="00745372" w:rsidRDefault="00745372">
          <w:pPr>
            <w:pStyle w:val="7F60D93F78FA46C3A34CD1D1AB0EB7E3"/>
          </w:pPr>
          <w:r w:rsidRPr="00B15E95">
            <w:rPr>
              <w:rStyle w:val="PlaceholderText"/>
            </w:rPr>
            <w:t>[State/Province]</w:t>
          </w:r>
        </w:p>
      </w:docPartBody>
    </w:docPart>
    <w:docPart>
      <w:docPartPr>
        <w:name w:val="939B4659F05C44299A3DE71EBC78D20F"/>
        <w:category>
          <w:name w:val="General"/>
          <w:gallery w:val="placeholder"/>
        </w:category>
        <w:types>
          <w:type w:val="bbPlcHdr"/>
        </w:types>
        <w:behaviors>
          <w:behavior w:val="content"/>
        </w:behaviors>
        <w:guid w:val="{0B4451EF-7BFD-420A-949C-E9DE9998991B}"/>
      </w:docPartPr>
      <w:docPartBody>
        <w:p w:rsidR="00745372" w:rsidRDefault="00745372">
          <w:pPr>
            <w:pStyle w:val="939B4659F05C44299A3DE71EBC78D20F"/>
          </w:pPr>
          <w:r w:rsidRPr="001D0A07">
            <w:rPr>
              <w:rStyle w:val="PlaceholderText"/>
            </w:rPr>
            <w:t>[ZIP/Postal Code]</w:t>
          </w:r>
        </w:p>
      </w:docPartBody>
    </w:docPart>
    <w:docPart>
      <w:docPartPr>
        <w:name w:val="E81BDBF7CAE44749A0BD78D72614BEBF"/>
        <w:category>
          <w:name w:val="General"/>
          <w:gallery w:val="placeholder"/>
        </w:category>
        <w:types>
          <w:type w:val="bbPlcHdr"/>
        </w:types>
        <w:behaviors>
          <w:behavior w:val="content"/>
        </w:behaviors>
        <w:guid w:val="{D4106CB3-60D6-4DD9-BB8F-CF8EF86A527B}"/>
      </w:docPartPr>
      <w:docPartBody>
        <w:p w:rsidR="00745372" w:rsidRDefault="00745372">
          <w:pPr>
            <w:pStyle w:val="E81BDBF7CAE44749A0BD78D72614BEBF"/>
          </w:pPr>
          <w:r w:rsidRPr="008B17DA">
            <w:rPr>
              <w:rStyle w:val="PlaceholderText"/>
            </w:rPr>
            <w:t>[Employee First Name]</w:t>
          </w:r>
        </w:p>
      </w:docPartBody>
    </w:docPart>
    <w:docPart>
      <w:docPartPr>
        <w:name w:val="57878B783C954437B5A4DEE985237522"/>
        <w:category>
          <w:name w:val="General"/>
          <w:gallery w:val="placeholder"/>
        </w:category>
        <w:types>
          <w:type w:val="bbPlcHdr"/>
        </w:types>
        <w:behaviors>
          <w:behavior w:val="content"/>
        </w:behaviors>
        <w:guid w:val="{C8F1BBE1-81FA-43D1-9EC4-E9AF188D6618}"/>
      </w:docPartPr>
      <w:docPartBody>
        <w:p w:rsidR="00745372" w:rsidRDefault="00745372">
          <w:pPr>
            <w:pStyle w:val="57878B783C954437B5A4DEE985237522"/>
          </w:pPr>
          <w:r w:rsidRPr="008B17DA">
            <w:rPr>
              <w:rStyle w:val="PlaceholderText"/>
            </w:rPr>
            <w:t>[Employee Las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54EF"/>
    <w:rsid w:val="00011D5D"/>
    <w:rsid w:val="00165ECB"/>
    <w:rsid w:val="00213195"/>
    <w:rsid w:val="0035490C"/>
    <w:rsid w:val="003E645B"/>
    <w:rsid w:val="004E527D"/>
    <w:rsid w:val="00582A04"/>
    <w:rsid w:val="005E7A55"/>
    <w:rsid w:val="006400A8"/>
    <w:rsid w:val="006E328A"/>
    <w:rsid w:val="006E50BA"/>
    <w:rsid w:val="006E69F7"/>
    <w:rsid w:val="00745372"/>
    <w:rsid w:val="008423E0"/>
    <w:rsid w:val="00880EE8"/>
    <w:rsid w:val="008B26D0"/>
    <w:rsid w:val="00A8723A"/>
    <w:rsid w:val="00A94F9F"/>
    <w:rsid w:val="00BB5FAA"/>
    <w:rsid w:val="00C43E23"/>
    <w:rsid w:val="00C554EF"/>
    <w:rsid w:val="00C7345B"/>
    <w:rsid w:val="00CE381C"/>
    <w:rsid w:val="00D40E56"/>
    <w:rsid w:val="00E60B85"/>
    <w:rsid w:val="00EB4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2A04"/>
  </w:style>
  <w:style w:type="paragraph" w:customStyle="1" w:styleId="FDF3A9F2350342EFAB455EF2CA29EF81">
    <w:name w:val="FDF3A9F2350342EFAB455EF2CA29EF81"/>
  </w:style>
  <w:style w:type="paragraph" w:customStyle="1" w:styleId="881E73517D834550830519A18D56088A">
    <w:name w:val="881E73517D834550830519A18D56088A"/>
  </w:style>
  <w:style w:type="paragraph" w:customStyle="1" w:styleId="A16CE3A42E554E6A95E12F414BA9FB8B">
    <w:name w:val="A16CE3A42E554E6A95E12F414BA9FB8B"/>
  </w:style>
  <w:style w:type="paragraph" w:customStyle="1" w:styleId="7F60D93F78FA46C3A34CD1D1AB0EB7E3">
    <w:name w:val="7F60D93F78FA46C3A34CD1D1AB0EB7E3"/>
  </w:style>
  <w:style w:type="paragraph" w:customStyle="1" w:styleId="939B4659F05C44299A3DE71EBC78D20F">
    <w:name w:val="939B4659F05C44299A3DE71EBC78D20F"/>
  </w:style>
  <w:style w:type="paragraph" w:customStyle="1" w:styleId="E81BDBF7CAE44749A0BD78D72614BEBF">
    <w:name w:val="E81BDBF7CAE44749A0BD78D72614BEBF"/>
  </w:style>
  <w:style w:type="paragraph" w:customStyle="1" w:styleId="57878B783C954437B5A4DEE985237522">
    <w:name w:val="57878B783C954437B5A4DEE985237522"/>
  </w:style>
  <w:style w:type="paragraph" w:customStyle="1" w:styleId="1B99E24324E9430BAB450A449E15AE26">
    <w:name w:val="1B99E24324E9430BAB450A449E15AE26"/>
    <w:rsid w:val="00C554EF"/>
  </w:style>
  <w:style w:type="paragraph" w:customStyle="1" w:styleId="DECCA7933CB94A78A1D0B2485F966B61">
    <w:name w:val="DECCA7933CB94A78A1D0B2485F966B61"/>
    <w:rsid w:val="00C554EF"/>
  </w:style>
  <w:style w:type="paragraph" w:customStyle="1" w:styleId="19E2EC45A50248F98D56AF4AC5F5C6DC">
    <w:name w:val="19E2EC45A50248F98D56AF4AC5F5C6DC"/>
    <w:rsid w:val="00C554EF"/>
  </w:style>
  <w:style w:type="paragraph" w:customStyle="1" w:styleId="2BD22913DFC8422EA7AD420E1CDB32A3">
    <w:name w:val="2BD22913DFC8422EA7AD420E1CDB32A3"/>
    <w:rsid w:val="00C554EF"/>
  </w:style>
  <w:style w:type="paragraph" w:customStyle="1" w:styleId="E771A9267FC645B6A2F74E61EC5537D4">
    <w:name w:val="E771A9267FC645B6A2F74E61EC5537D4"/>
    <w:rsid w:val="00C554EF"/>
  </w:style>
  <w:style w:type="paragraph" w:customStyle="1" w:styleId="8763DF6065FD439E96A6E8E65F27BDAD">
    <w:name w:val="8763DF6065FD439E96A6E8E65F27BDAD"/>
    <w:rsid w:val="00C554EF"/>
  </w:style>
  <w:style w:type="paragraph" w:customStyle="1" w:styleId="34E77D7BA5DD4850BB590BB96C6935CA">
    <w:name w:val="34E77D7BA5DD4850BB590BB96C6935CA"/>
    <w:rsid w:val="00C554EF"/>
  </w:style>
  <w:style w:type="paragraph" w:customStyle="1" w:styleId="3041659A487841C3A13E4EE994AFE69C">
    <w:name w:val="3041659A487841C3A13E4EE994AFE69C"/>
    <w:rsid w:val="00C554EF"/>
  </w:style>
  <w:style w:type="paragraph" w:customStyle="1" w:styleId="276773DE264C4C07A4E9A9B1401E5DF1">
    <w:name w:val="276773DE264C4C07A4E9A9B1401E5DF1"/>
    <w:rsid w:val="00C554EF"/>
  </w:style>
  <w:style w:type="paragraph" w:customStyle="1" w:styleId="557F623A85EA4355A8A8B8F2F506A8BD">
    <w:name w:val="557F623A85EA4355A8A8B8F2F506A8BD"/>
    <w:rsid w:val="00C554EF"/>
  </w:style>
  <w:style w:type="paragraph" w:customStyle="1" w:styleId="EA6A3031F0CD4745B60A1C109D318848">
    <w:name w:val="EA6A3031F0CD4745B60A1C109D318848"/>
    <w:rsid w:val="00C554EF"/>
  </w:style>
  <w:style w:type="paragraph" w:customStyle="1" w:styleId="5977696416A240889135AB84B60D83E0">
    <w:name w:val="5977696416A240889135AB84B60D83E0"/>
    <w:rsid w:val="00C554EF"/>
  </w:style>
  <w:style w:type="paragraph" w:customStyle="1" w:styleId="E056A4B4CDA144289460DDB642F59EAF">
    <w:name w:val="E056A4B4CDA144289460DDB642F59EAF"/>
    <w:rsid w:val="00C554EF"/>
  </w:style>
  <w:style w:type="paragraph" w:customStyle="1" w:styleId="F9A509EECD944E3DBA6F832A072C80BA">
    <w:name w:val="F9A509EECD944E3DBA6F832A072C80BA"/>
    <w:rsid w:val="00C554EF"/>
  </w:style>
  <w:style w:type="paragraph" w:customStyle="1" w:styleId="DCF173EAE71445CD904F5059E3D1A16E">
    <w:name w:val="DCF173EAE71445CD904F5059E3D1A16E"/>
    <w:rsid w:val="00C554EF"/>
  </w:style>
  <w:style w:type="paragraph" w:customStyle="1" w:styleId="F0A5B57C018342EBA6953E108C9D7273">
    <w:name w:val="F0A5B57C018342EBA6953E108C9D7273"/>
    <w:rsid w:val="00BB5F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CA Red">
      <a:dk1>
        <a:srgbClr val="202020"/>
      </a:dk1>
      <a:lt1>
        <a:sysClr val="window" lastClr="FFFFFF"/>
      </a:lt1>
      <a:dk2>
        <a:srgbClr val="44546A"/>
      </a:dk2>
      <a:lt2>
        <a:srgbClr val="E7E6E6"/>
      </a:lt2>
      <a:accent1>
        <a:srgbClr val="C42423"/>
      </a:accent1>
      <a:accent2>
        <a:srgbClr val="002B39"/>
      </a:accent2>
      <a:accent3>
        <a:srgbClr val="5F5F5F"/>
      </a:accent3>
      <a:accent4>
        <a:srgbClr val="44546A"/>
      </a:accent4>
      <a:accent5>
        <a:srgbClr val="8496B0"/>
      </a:accent5>
      <a:accent6>
        <a:srgbClr val="E88080"/>
      </a:accent6>
      <a:hlink>
        <a:srgbClr val="48A1FA"/>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Issuance" ma:contentTypeID="0x0101003F7C8F6C667A1F4DBF28DDE2B5E4C24C008304F601DFCB214FA538CECBC9578D7B" ma:contentTypeVersion="30" ma:contentTypeDescription="Issuance related to the District Personnel Manual." ma:contentTypeScope="" ma:versionID="3f8e90303e91d9b56a932b2ac1cfa9fd">
  <xsd:schema xmlns:xsd="http://www.w3.org/2001/XMLSchema" xmlns:xs="http://www.w3.org/2001/XMLSchema" xmlns:p="http://schemas.microsoft.com/office/2006/metadata/properties" xmlns:ns1="9b6f47f5-cc4b-4156-8e2c-69fe06e32f1c" xmlns:ns3="e6f5f079-3967-4a9f-b63a-bec277765a0f" xmlns:ns4="fa7af519-fadc-41b7-b7cc-c0156fa2cd72" targetNamespace="http://schemas.microsoft.com/office/2006/metadata/properties" ma:root="true" ma:fieldsID="ac422e5850ff6b286e671deed71acc55" ns1:_="" ns3:_="" ns4:_="">
    <xsd:import namespace="9b6f47f5-cc4b-4156-8e2c-69fe06e32f1c"/>
    <xsd:import namespace="e6f5f079-3967-4a9f-b63a-bec277765a0f"/>
    <xsd:import namespace="fa7af519-fadc-41b7-b7cc-c0156fa2cd72"/>
    <xsd:element name="properties">
      <xsd:complexType>
        <xsd:sequence>
          <xsd:element name="documentManagement">
            <xsd:complexType>
              <xsd:all>
                <xsd:element ref="ns3:Supercedes" minOccurs="0"/>
                <xsd:element ref="ns1:DPM_x0020_Document_x0020_No." minOccurs="0"/>
                <xsd:element ref="ns1:DPM_x0020_Effective" minOccurs="0"/>
                <xsd:element ref="ns1:DPM_x0020_Document_x0020_Type" minOccurs="0"/>
                <xsd:element ref="ns1:Pages" minOccurs="0"/>
                <xsd:element ref="ns1:DPM_x0020_Category" minOccurs="0"/>
                <xsd:element ref="ns1:DPM_x0020_Attachment_x0020_No." minOccurs="0"/>
                <xsd:element ref="ns1:DPM_x0020_Expiration" minOccurs="0"/>
                <xsd:element ref="ns1:DPM_x0020_Chapter" minOccurs="0"/>
                <xsd:element ref="ns1:Legacy" minOccurs="0"/>
                <xsd:element ref="ns3:Approved" minOccurs="0"/>
                <xsd:element ref="ns4:_dlc_DocIdUrl" minOccurs="0"/>
                <xsd:element ref="ns1:DPM_x0020_Chapter_x003a_Title" minOccurs="0"/>
                <xsd:element ref="ns4:_dlc_DocIdPersistId" minOccurs="0"/>
                <xsd:element ref="ns3:Supercedes_x003a_Effective" minOccurs="0"/>
                <xsd:element ref="ns4:_dlc_Do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f47f5-cc4b-4156-8e2c-69fe06e32f1c" elementFormDefault="qualified">
    <xsd:import namespace="http://schemas.microsoft.com/office/2006/documentManagement/types"/>
    <xsd:import namespace="http://schemas.microsoft.com/office/infopath/2007/PartnerControls"/>
    <xsd:element name="DPM_x0020_Document_x0020_No." ma:index="3" nillable="true" ma:displayName="Doc No." ma:decimals="0" ma:description="Number assigned at time of issuance." ma:internalName="DPM_x0020_Document_x0020_No_x002e_" ma:percentage="FALSE">
      <xsd:simpleType>
        <xsd:restriction base="dms:Number">
          <xsd:maxInclusive value="99"/>
          <xsd:minInclusive value="1"/>
        </xsd:restriction>
      </xsd:simpleType>
    </xsd:element>
    <xsd:element name="DPM_x0020_Effective" ma:index="4" nillable="true" ma:displayName="Effective" ma:description="Effective date of DPM object." ma:format="DateOnly" ma:internalName="DPM_x0020_Effective">
      <xsd:simpleType>
        <xsd:restriction base="dms:DateTime"/>
      </xsd:simpleType>
    </xsd:element>
    <xsd:element name="DPM_x0020_Document_x0020_Type" ma:index="6" nillable="true" ma:displayName="Doc Type" ma:default="Issuance" ma:format="Dropdown" ma:internalName="DPM_x0020_Document_x0020_Type">
      <xsd:simpleType>
        <xsd:restriction base="dms:Choice">
          <xsd:enumeration value="Attachment"/>
          <xsd:enumeration value="Chapter"/>
          <xsd:enumeration value="Checkpoint"/>
          <xsd:enumeration value="Issuance"/>
          <xsd:enumeration value="Form"/>
          <xsd:enumeration value="Opinion"/>
          <xsd:enumeration value="Report"/>
          <xsd:enumeration value="Template"/>
        </xsd:restriction>
      </xsd:simpleType>
    </xsd:element>
    <xsd:element name="Pages" ma:index="7" nillable="true" ma:displayName="Pages" ma:description="Number of pages in document." ma:internalName="Pages" ma:percentage="FALSE">
      <xsd:simpleType>
        <xsd:restriction base="dms:Number">
          <xsd:maxInclusive value="999"/>
          <xsd:minInclusive value="0"/>
        </xsd:restriction>
      </xsd:simpleType>
    </xsd:element>
    <xsd:element name="DPM_x0020_Category" ma:index="8" nillable="true" ma:displayName="DPM Category" ma:internalName="DPM_x0020_Category">
      <xsd:complexType>
        <xsd:complexContent>
          <xsd:extension base="dms:MultiChoice">
            <xsd:sequence>
              <xsd:element name="Value" maxOccurs="unbounded" minOccurs="0" nillable="true">
                <xsd:simpleType>
                  <xsd:restriction base="dms:Choice">
                    <xsd:enumeration value="Benefits and Compensation"/>
                    <xsd:enumeration value="Delays &amp; Closures"/>
                    <xsd:enumeration value="Employee Development"/>
                    <xsd:enumeration value="Retirement"/>
                    <xsd:enumeration value="Talent Acquisition"/>
                    <xsd:enumeration value="Talent Management"/>
                  </xsd:restriction>
                </xsd:simpleType>
              </xsd:element>
            </xsd:sequence>
          </xsd:extension>
        </xsd:complexContent>
      </xsd:complexType>
    </xsd:element>
    <xsd:element name="DPM_x0020_Attachment_x0020_No." ma:index="9" nillable="true" ma:displayName="Att No." ma:decimals="0" ma:description="Attachment number related to DPM Issuance. Should be alphanumeric (A through ZZ.)" ma:internalName="DPM_x0020_Attachment_x0020_No_x002e_" ma:readOnly="false" ma:percentage="FALSE">
      <xsd:simpleType>
        <xsd:restriction base="dms:Number">
          <xsd:maxInclusive value="99"/>
          <xsd:minInclusive value="1"/>
        </xsd:restriction>
      </xsd:simpleType>
    </xsd:element>
    <xsd:element name="DPM_x0020_Expiration" ma:index="10" nillable="true" ma:displayName="Expiration" ma:description="Date DPM object expires or expired." ma:format="DateOnly" ma:internalName="DPM_x0020_Expiration">
      <xsd:simpleType>
        <xsd:restriction base="dms:DateTime"/>
      </xsd:simpleType>
    </xsd:element>
    <xsd:element name="DPM_x0020_Chapter" ma:index="11" nillable="true" ma:displayName="Chapter" ma:description="DPM Chapter associated with issuance item." ma:list="{80b06b90-2ce2-4374-8f36-6cf4b6ca162f}" ma:internalName="DPM_x0020_Chapter" ma:showField="Title" ma:web="9b6f47f5-cc4b-4156-8e2c-69fe06e32f1c">
      <xsd:complexType>
        <xsd:complexContent>
          <xsd:extension base="dms:MultiChoiceLookup">
            <xsd:sequence>
              <xsd:element name="Value" type="dms:Lookup" maxOccurs="unbounded" minOccurs="0" nillable="true"/>
            </xsd:sequence>
          </xsd:extension>
        </xsd:complexContent>
      </xsd:complexType>
    </xsd:element>
    <xsd:element name="Legacy" ma:index="12" nillable="true" ma:displayName="Legacy" ma:description="Use to apply legacy issuance numbers." ma:internalName="Legacy">
      <xsd:simpleType>
        <xsd:restriction base="dms:Text">
          <xsd:maxLength value="50"/>
        </xsd:restriction>
      </xsd:simpleType>
    </xsd:element>
    <xsd:element name="DPM_x0020_Chapter_x003a_Title" ma:index="19" nillable="true" ma:displayName="Chapter Title" ma:list="{80b06b90-2ce2-4374-8f36-6cf4b6ca162f}" ma:internalName="DPM_x0020_Chapter_x003A_Title" ma:readOnly="true" ma:showField="Title1" ma:web="9b6f47f5-cc4b-4156-8e2c-69fe06e32f1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6f5f079-3967-4a9f-b63a-bec277765a0f" elementFormDefault="qualified">
    <xsd:import namespace="http://schemas.microsoft.com/office/2006/documentManagement/types"/>
    <xsd:import namespace="http://schemas.microsoft.com/office/infopath/2007/PartnerControls"/>
    <xsd:element name="Supercedes" ma:index="2" nillable="true" ma:displayName="Supercedes" ma:list="{e6f5f079-3967-4a9f-b63a-bec277765a0f}" ma:internalName="Supercedes" ma:showField="DPM_x0020_Issuance_x0020_No_x002e_">
      <xsd:complexType>
        <xsd:complexContent>
          <xsd:extension base="dms:MultiChoiceLookup">
            <xsd:sequence>
              <xsd:element name="Value" type="dms:Lookup" maxOccurs="unbounded" minOccurs="0" nillable="true"/>
            </xsd:sequence>
          </xsd:extension>
        </xsd:complexContent>
      </xsd:complexType>
    </xsd:element>
    <xsd:element name="Approved" ma:index="15" nillable="true" ma:displayName="Approved" ma:description="Date document was approved, if different from the effective date." ma:format="DateOnly" ma:internalName="Approved">
      <xsd:simpleType>
        <xsd:restriction base="dms:DateTime"/>
      </xsd:simpleType>
    </xsd:element>
    <xsd:element name="Supercedes_x003a_Effective" ma:index="25" nillable="true" ma:displayName="Supercedes:Effective" ma:list="{e6f5f079-3967-4a9f-b63a-bec277765a0f}" ma:internalName="Supercedes_x003a_Effective" ma:readOnly="true" ma:showField="DPM_x0020_Effective" ma:web="0b8982fa-6141-4238-8b0d-a5aff9500cf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a7af519-fadc-41b7-b7cc-c0156fa2cd72" elementFormDefault="qualified">
    <xsd:import namespace="http://schemas.microsoft.com/office/2006/documentManagement/types"/>
    <xsd:import namespace="http://schemas.microsoft.com/office/infopath/2007/PartnerControls"/>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_dlc_DocId" ma:index="26" nillable="true" ma:displayName="Document ID Value" ma:description="The value of the document ID assigned to this item." ma:internalName="_dlc_DocId"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Expiration xmlns="9b6f47f5-cc4b-4156-8e2c-69fe06e32f1c" xsi:nil="true"/>
    <DPM_x0020_Attachment_x0020_No. xmlns="9b6f47f5-cc4b-4156-8e2c-69fe06e32f1c" xsi:nil="true"/>
    <DPM_x0020_Effective xmlns="9b6f47f5-cc4b-4156-8e2c-69fe06e32f1c" xsi:nil="true"/>
    <DPM_x0020_Category xmlns="9b6f47f5-cc4b-4156-8e2c-69fe06e32f1c"/>
    <_dlc_DocId xmlns="fa7af519-fadc-41b7-b7cc-c0156fa2cd72">TMSJ3DA7W4VJ-453807210-976</_dlc_DocId>
    <Legacy xmlns="9b6f47f5-cc4b-4156-8e2c-69fe06e32f1c" xsi:nil="true"/>
    <_dlc_DocIdUrl xmlns="fa7af519-fadc-41b7-b7cc-c0156fa2cd72">
      <Url>https://dchr.sp.dc.gov/policy/PCA/EDPM/_layouts/15/DocIdRedir.aspx?ID=TMSJ3DA7W4VJ-453807210-976</Url>
      <Description>TMSJ3DA7W4VJ-453807210-976</Description>
    </_dlc_DocIdUrl>
    <DPM_x0020_Chapter xmlns="9b6f47f5-cc4b-4156-8e2c-69fe06e32f1c"/>
    <Approved xmlns="e6f5f079-3967-4a9f-b63a-bec277765a0f" xsi:nil="true"/>
    <DPM_x0020_Document_x0020_Type xmlns="9b6f47f5-cc4b-4156-8e2c-69fe06e32f1c">Issuance</DPM_x0020_Document_x0020_Type>
    <DPM_x0020_Document_x0020_No. xmlns="9b6f47f5-cc4b-4156-8e2c-69fe06e32f1c" xsi:nil="true"/>
    <Pages xmlns="9b6f47f5-cc4b-4156-8e2c-69fe06e32f1c" xsi:nil="true"/>
    <Supercedes xmlns="e6f5f079-3967-4a9f-b63a-bec277765a0f"/>
  </documentManagement>
</p:properties>
</file>

<file path=customXml/itemProps1.xml><?xml version="1.0" encoding="utf-8"?>
<ds:datastoreItem xmlns:ds="http://schemas.openxmlformats.org/officeDocument/2006/customXml" ds:itemID="{D85E4097-0357-4751-BA92-0477A1B1970C}"/>
</file>

<file path=customXml/itemProps2.xml><?xml version="1.0" encoding="utf-8"?>
<ds:datastoreItem xmlns:ds="http://schemas.openxmlformats.org/officeDocument/2006/customXml" ds:itemID="{FA993796-0B43-48F6-A95B-BA97C219B357}"/>
</file>

<file path=customXml/itemProps3.xml><?xml version="1.0" encoding="utf-8"?>
<ds:datastoreItem xmlns:ds="http://schemas.openxmlformats.org/officeDocument/2006/customXml" ds:itemID="{A931B48B-FEC7-4285-9E01-15BE263F4E07}"/>
</file>

<file path=customXml/itemProps4.xml><?xml version="1.0" encoding="utf-8"?>
<ds:datastoreItem xmlns:ds="http://schemas.openxmlformats.org/officeDocument/2006/customXml" ds:itemID="{749514CC-ED4A-4605-BFCE-501900DCFB8B}"/>
</file>

<file path=docProps/app.xml><?xml version="1.0" encoding="utf-8"?>
<Properties xmlns="http://schemas.openxmlformats.org/officeDocument/2006/extended-properties" xmlns:vt="http://schemas.openxmlformats.org/officeDocument/2006/docPropsVTypes">
  <Template>Normal</Template>
  <TotalTime>0</TotalTime>
  <Pages>4</Pages>
  <Words>838</Words>
  <Characters>478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7</CharactersWithSpaces>
  <SharedDoc>false</SharedDoc>
  <HLinks>
    <vt:vector size="12" baseType="variant">
      <vt:variant>
        <vt:i4>852061</vt:i4>
      </vt:variant>
      <vt:variant>
        <vt:i4>6</vt:i4>
      </vt:variant>
      <vt:variant>
        <vt:i4>0</vt:i4>
      </vt:variant>
      <vt:variant>
        <vt:i4>5</vt:i4>
      </vt:variant>
      <vt:variant>
        <vt:lpwstr>https://dcregs.dc.gov/Common/NoticeDetail.aspx?NoticeId=N0020124</vt:lpwstr>
      </vt:variant>
      <vt:variant>
        <vt:lpwstr/>
      </vt:variant>
      <vt:variant>
        <vt:i4>3932256</vt:i4>
      </vt:variant>
      <vt:variant>
        <vt:i4>3</vt:i4>
      </vt:variant>
      <vt:variant>
        <vt:i4>0</vt:i4>
      </vt:variant>
      <vt:variant>
        <vt:i4>5</vt:i4>
      </vt:variant>
      <vt:variant>
        <vt:lpwstr>https://oea.dc.gov/sites/default/files/dc/sites/oea/publication/attachments/Petition For Appeal Form82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23T15:39:00Z</dcterms:created>
  <dcterms:modified xsi:type="dcterms:W3CDTF">2022-03-2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osedFlag">
    <vt:r8>0</vt:r8>
  </property>
  <property fmtid="{D5CDD505-2E9C-101B-9397-08002B2CF9AE}" pid="3" name="Requestor">
    <vt:lpwstr/>
  </property>
  <property fmtid="{D5CDD505-2E9C-101B-9397-08002B2CF9AE}" pid="4" name="ContentTypeId">
    <vt:lpwstr>0x0101003F7C8F6C667A1F4DBF28DDE2B5E4C24C008304F601DFCB214FA538CECBC9578D7B</vt:lpwstr>
  </property>
  <property fmtid="{D5CDD505-2E9C-101B-9397-08002B2CF9AE}" pid="5" name="State of Residence">
    <vt:lpwstr>State of Maryland</vt:lpwstr>
  </property>
  <property fmtid="{D5CDD505-2E9C-101B-9397-08002B2CF9AE}" pid="6" name="_EndDate">
    <vt:filetime>2021-01-27T21:50:38Z</vt:filetime>
  </property>
  <property fmtid="{D5CDD505-2E9C-101B-9397-08002B2CF9AE}" pid="7" name="StartDate">
    <vt:filetime>2021-01-27T21:50:38Z</vt:filetime>
  </property>
  <property fmtid="{D5CDD505-2E9C-101B-9397-08002B2CF9AE}" pid="8" name="_docset_NoMedatataSyncRequired">
    <vt:lpwstr>False</vt:lpwstr>
  </property>
  <property fmtid="{D5CDD505-2E9C-101B-9397-08002B2CF9AE}" pid="9" name="Residency Preference">
    <vt:bool>true</vt:bool>
  </property>
  <property fmtid="{D5CDD505-2E9C-101B-9397-08002B2CF9AE}" pid="10" name="NoticeSent">
    <vt:lpwstr>Yes</vt:lpwstr>
  </property>
  <property fmtid="{D5CDD505-2E9C-101B-9397-08002B2CF9AE}" pid="11" name="_dlc_DocIdItemGuid">
    <vt:lpwstr>d8ca5080-45d9-40e0-8fb8-ac4937695ffa</vt:lpwstr>
  </property>
</Properties>
</file>